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D5A59" w14:textId="0D41F912" w:rsidR="00D51B6A" w:rsidRPr="0001342F" w:rsidRDefault="0001342F" w:rsidP="00EE77BF">
      <w:pPr>
        <w:jc w:val="center"/>
        <w:rPr>
          <w:sz w:val="30"/>
          <w:szCs w:val="30"/>
        </w:rPr>
      </w:pPr>
      <w:r w:rsidRPr="0001342F">
        <w:rPr>
          <w:sz w:val="30"/>
          <w:szCs w:val="30"/>
        </w:rPr>
        <w:t>(02)18435083131973(11)231110(10)2230000512(37)630</w:t>
      </w:r>
    </w:p>
    <w:sdt>
      <w:sdtPr>
        <w:rPr>
          <w:sz w:val="30"/>
          <w:szCs w:val="30"/>
        </w:rPr>
        <w:alias w:val="Field"/>
        <w:tag w:val="6648223-1681006215"/>
        <w:id w:val="1681006215"/>
        <w:placeholder>
          <w:docPart w:val="09099EC9B33D46B1859E877B9A89A494"/>
        </w:placeholder>
      </w:sdtPr>
      <w:sdtEndPr/>
      <w:sdtContent>
        <w:p w14:paraId="20F69991" w14:textId="67E2BE51" w:rsidR="00D51B6A" w:rsidRPr="0001342F" w:rsidRDefault="00BF6B68" w:rsidP="00EE77BF">
          <w:pPr>
            <w:jc w:val="center"/>
            <w:rPr>
              <w:sz w:val="30"/>
              <w:szCs w:val="30"/>
            </w:rPr>
          </w:pPr>
          <w:r w:rsidRPr="0001342F">
            <w:rPr>
              <w:sz w:val="30"/>
              <w:szCs w:val="30"/>
            </w:rPr>
            <w:t>'ñ0218435083131973ñ11231110ñ102230000512ñ37630'</w:t>
          </w:r>
        </w:p>
      </w:sdtContent>
    </w:sdt>
    <w:p w14:paraId="01B9A1E0" w14:textId="77777777" w:rsidR="006B722D" w:rsidRDefault="006B722D" w:rsidP="00EE77BF">
      <w:pPr>
        <w:jc w:val="center"/>
      </w:pPr>
    </w:p>
    <w:sdt>
      <w:sdtPr>
        <w:alias w:val="Barcode"/>
        <w:tag w:val="6648223-2210988280"/>
        <w:id w:val="-2083979016"/>
        <w:placeholder>
          <w:docPart w:val="63A6B0ABDE724D8DAEF4D3720B64AD01"/>
        </w:placeholder>
      </w:sdtPr>
      <w:sdtEndPr/>
      <w:sdtContent>
        <w:p w14:paraId="4DCB1460" w14:textId="77777777" w:rsidR="0001342F" w:rsidRDefault="0001342F" w:rsidP="0001342F">
          <w:pPr>
            <w:jc w:val="center"/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02D97C4C" wp14:editId="6C8225C8">
                    <wp:extent cx="5400000" cy="633600"/>
                    <wp:effectExtent l="0" t="0" r="0" b="0"/>
                    <wp:docPr id="1" name="Barcode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5400000" cy="63360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156" h="1">
                                  <a:moveTo>
                                    <a:pt x="0" y="0"/>
                                  </a:moveTo>
                                  <a:lnTo>
                                    <a:pt x="2" y="0"/>
                                  </a:lnTo>
                                  <a:lnTo>
                                    <a:pt x="2" y="1"/>
                                  </a:lnTo>
                                  <a:lnTo>
                                    <a:pt x="0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3" y="0"/>
                                  </a:moveTo>
                                  <a:lnTo>
                                    <a:pt x="4" y="0"/>
                                  </a:lnTo>
                                  <a:lnTo>
                                    <a:pt x="4" y="1"/>
                                  </a:lnTo>
                                  <a:lnTo>
                                    <a:pt x="3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6" y="0"/>
                                  </a:moveTo>
                                  <a:lnTo>
                                    <a:pt x="7" y="0"/>
                                  </a:lnTo>
                                  <a:lnTo>
                                    <a:pt x="7" y="1"/>
                                  </a:lnTo>
                                  <a:lnTo>
                                    <a:pt x="6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11" y="0"/>
                                  </a:moveTo>
                                  <a:lnTo>
                                    <a:pt x="12" y="0"/>
                                  </a:lnTo>
                                  <a:lnTo>
                                    <a:pt x="12" y="1"/>
                                  </a:lnTo>
                                  <a:lnTo>
                                    <a:pt x="11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13" y="0"/>
                                  </a:moveTo>
                                  <a:lnTo>
                                    <a:pt x="14" y="0"/>
                                  </a:lnTo>
                                  <a:lnTo>
                                    <a:pt x="14" y="1"/>
                                  </a:lnTo>
                                  <a:lnTo>
                                    <a:pt x="13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17" y="0"/>
                                  </a:moveTo>
                                  <a:lnTo>
                                    <a:pt x="19" y="0"/>
                                  </a:lnTo>
                                  <a:lnTo>
                                    <a:pt x="19" y="1"/>
                                  </a:lnTo>
                                  <a:lnTo>
                                    <a:pt x="17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22" y="0"/>
                                  </a:moveTo>
                                  <a:lnTo>
                                    <a:pt x="23" y="0"/>
                                  </a:lnTo>
                                  <a:lnTo>
                                    <a:pt x="23" y="1"/>
                                  </a:lnTo>
                                  <a:lnTo>
                                    <a:pt x="22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26" y="0"/>
                                  </a:moveTo>
                                  <a:lnTo>
                                    <a:pt x="27" y="0"/>
                                  </a:lnTo>
                                  <a:lnTo>
                                    <a:pt x="27" y="1"/>
                                  </a:lnTo>
                                  <a:lnTo>
                                    <a:pt x="26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28" y="0"/>
                                  </a:moveTo>
                                  <a:lnTo>
                                    <a:pt x="30" y="0"/>
                                  </a:lnTo>
                                  <a:lnTo>
                                    <a:pt x="30" y="1"/>
                                  </a:lnTo>
                                  <a:lnTo>
                                    <a:pt x="28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33" y="0"/>
                                  </a:moveTo>
                                  <a:lnTo>
                                    <a:pt x="34" y="0"/>
                                  </a:lnTo>
                                  <a:lnTo>
                                    <a:pt x="34" y="1"/>
                                  </a:lnTo>
                                  <a:lnTo>
                                    <a:pt x="33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37" y="0"/>
                                  </a:moveTo>
                                  <a:lnTo>
                                    <a:pt x="38" y="0"/>
                                  </a:lnTo>
                                  <a:lnTo>
                                    <a:pt x="38" y="1"/>
                                  </a:lnTo>
                                  <a:lnTo>
                                    <a:pt x="37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41" y="0"/>
                                  </a:moveTo>
                                  <a:lnTo>
                                    <a:pt x="43" y="0"/>
                                  </a:lnTo>
                                  <a:lnTo>
                                    <a:pt x="43" y="1"/>
                                  </a:lnTo>
                                  <a:lnTo>
                                    <a:pt x="41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44" y="0"/>
                                  </a:moveTo>
                                  <a:lnTo>
                                    <a:pt x="46" y="0"/>
                                  </a:lnTo>
                                  <a:lnTo>
                                    <a:pt x="46" y="1"/>
                                  </a:lnTo>
                                  <a:lnTo>
                                    <a:pt x="44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47" y="0"/>
                                  </a:moveTo>
                                  <a:lnTo>
                                    <a:pt x="49" y="0"/>
                                  </a:lnTo>
                                  <a:lnTo>
                                    <a:pt x="49" y="1"/>
                                  </a:lnTo>
                                  <a:lnTo>
                                    <a:pt x="47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51" y="0"/>
                                  </a:moveTo>
                                  <a:lnTo>
                                    <a:pt x="53" y="0"/>
                                  </a:lnTo>
                                  <a:lnTo>
                                    <a:pt x="53" y="1"/>
                                  </a:lnTo>
                                  <a:lnTo>
                                    <a:pt x="51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55" y="0"/>
                                  </a:moveTo>
                                  <a:lnTo>
                                    <a:pt x="56" y="0"/>
                                  </a:lnTo>
                                  <a:lnTo>
                                    <a:pt x="56" y="1"/>
                                  </a:lnTo>
                                  <a:lnTo>
                                    <a:pt x="55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57" y="0"/>
                                  </a:moveTo>
                                  <a:lnTo>
                                    <a:pt x="60" y="0"/>
                                  </a:lnTo>
                                  <a:lnTo>
                                    <a:pt x="60" y="1"/>
                                  </a:lnTo>
                                  <a:lnTo>
                                    <a:pt x="57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61" y="0"/>
                                  </a:moveTo>
                                  <a:lnTo>
                                    <a:pt x="65" y="0"/>
                                  </a:lnTo>
                                  <a:lnTo>
                                    <a:pt x="65" y="1"/>
                                  </a:lnTo>
                                  <a:lnTo>
                                    <a:pt x="61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66" y="0"/>
                                  </a:moveTo>
                                  <a:lnTo>
                                    <a:pt x="67" y="0"/>
                                  </a:lnTo>
                                  <a:lnTo>
                                    <a:pt x="67" y="1"/>
                                  </a:lnTo>
                                  <a:lnTo>
                                    <a:pt x="66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68" y="0"/>
                                  </a:moveTo>
                                  <a:lnTo>
                                    <a:pt x="70" y="0"/>
                                  </a:lnTo>
                                  <a:lnTo>
                                    <a:pt x="70" y="1"/>
                                  </a:lnTo>
                                  <a:lnTo>
                                    <a:pt x="68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72" y="0"/>
                                  </a:moveTo>
                                  <a:lnTo>
                                    <a:pt x="75" y="0"/>
                                  </a:lnTo>
                                  <a:lnTo>
                                    <a:pt x="75" y="1"/>
                                  </a:lnTo>
                                  <a:lnTo>
                                    <a:pt x="72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77" y="0"/>
                                  </a:moveTo>
                                  <a:lnTo>
                                    <a:pt x="78" y="0"/>
                                  </a:lnTo>
                                  <a:lnTo>
                                    <a:pt x="78" y="1"/>
                                  </a:lnTo>
                                  <a:lnTo>
                                    <a:pt x="77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81" y="0"/>
                                  </a:moveTo>
                                  <a:lnTo>
                                    <a:pt x="82" y="0"/>
                                  </a:lnTo>
                                  <a:lnTo>
                                    <a:pt x="82" y="1"/>
                                  </a:lnTo>
                                  <a:lnTo>
                                    <a:pt x="81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83" y="0"/>
                                  </a:moveTo>
                                  <a:lnTo>
                                    <a:pt x="85" y="0"/>
                                  </a:lnTo>
                                  <a:lnTo>
                                    <a:pt x="85" y="1"/>
                                  </a:lnTo>
                                  <a:lnTo>
                                    <a:pt x="83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88" y="0"/>
                                  </a:moveTo>
                                  <a:lnTo>
                                    <a:pt x="91" y="0"/>
                                  </a:lnTo>
                                  <a:lnTo>
                                    <a:pt x="91" y="1"/>
                                  </a:lnTo>
                                  <a:lnTo>
                                    <a:pt x="88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94" y="0"/>
                                  </a:moveTo>
                                  <a:lnTo>
                                    <a:pt x="95" y="0"/>
                                  </a:lnTo>
                                  <a:lnTo>
                                    <a:pt x="95" y="1"/>
                                  </a:lnTo>
                                  <a:lnTo>
                                    <a:pt x="94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96" y="0"/>
                                  </a:moveTo>
                                  <a:lnTo>
                                    <a:pt x="98" y="0"/>
                                  </a:lnTo>
                                  <a:lnTo>
                                    <a:pt x="98" y="1"/>
                                  </a:lnTo>
                                  <a:lnTo>
                                    <a:pt x="96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99" y="0"/>
                                  </a:moveTo>
                                  <a:lnTo>
                                    <a:pt x="101" y="0"/>
                                  </a:lnTo>
                                  <a:lnTo>
                                    <a:pt x="101" y="1"/>
                                  </a:lnTo>
                                  <a:lnTo>
                                    <a:pt x="99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105" y="0"/>
                                  </a:moveTo>
                                  <a:lnTo>
                                    <a:pt x="106" y="0"/>
                                  </a:lnTo>
                                  <a:lnTo>
                                    <a:pt x="106" y="1"/>
                                  </a:lnTo>
                                  <a:lnTo>
                                    <a:pt x="105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107" y="0"/>
                                  </a:moveTo>
                                  <a:lnTo>
                                    <a:pt x="108" y="0"/>
                                  </a:lnTo>
                                  <a:lnTo>
                                    <a:pt x="108" y="1"/>
                                  </a:lnTo>
                                  <a:lnTo>
                                    <a:pt x="107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110" y="0"/>
                                  </a:moveTo>
                                  <a:lnTo>
                                    <a:pt x="111" y="0"/>
                                  </a:lnTo>
                                  <a:lnTo>
                                    <a:pt x="111" y="1"/>
                                  </a:lnTo>
                                  <a:lnTo>
                                    <a:pt x="110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112" y="0"/>
                                  </a:moveTo>
                                  <a:lnTo>
                                    <a:pt x="116" y="0"/>
                                  </a:lnTo>
                                  <a:lnTo>
                                    <a:pt x="116" y="1"/>
                                  </a:lnTo>
                                  <a:lnTo>
                                    <a:pt x="112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117" y="0"/>
                                  </a:moveTo>
                                  <a:lnTo>
                                    <a:pt x="120" y="0"/>
                                  </a:lnTo>
                                  <a:lnTo>
                                    <a:pt x="120" y="1"/>
                                  </a:lnTo>
                                  <a:lnTo>
                                    <a:pt x="117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121" y="0"/>
                                  </a:moveTo>
                                  <a:lnTo>
                                    <a:pt x="124" y="0"/>
                                  </a:lnTo>
                                  <a:lnTo>
                                    <a:pt x="124" y="1"/>
                                  </a:lnTo>
                                  <a:lnTo>
                                    <a:pt x="121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126" y="0"/>
                                  </a:moveTo>
                                  <a:lnTo>
                                    <a:pt x="127" y="0"/>
                                  </a:lnTo>
                                  <a:lnTo>
                                    <a:pt x="127" y="1"/>
                                  </a:lnTo>
                                  <a:lnTo>
                                    <a:pt x="126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128" y="0"/>
                                  </a:moveTo>
                                  <a:lnTo>
                                    <a:pt x="130" y="0"/>
                                  </a:lnTo>
                                  <a:lnTo>
                                    <a:pt x="130" y="1"/>
                                  </a:lnTo>
                                  <a:lnTo>
                                    <a:pt x="128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132" y="0"/>
                                  </a:moveTo>
                                  <a:lnTo>
                                    <a:pt x="133" y="0"/>
                                  </a:lnTo>
                                  <a:lnTo>
                                    <a:pt x="133" y="1"/>
                                  </a:lnTo>
                                  <a:lnTo>
                                    <a:pt x="132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136" y="0"/>
                                  </a:moveTo>
                                  <a:lnTo>
                                    <a:pt x="138" y="0"/>
                                  </a:lnTo>
                                  <a:lnTo>
                                    <a:pt x="138" y="1"/>
                                  </a:lnTo>
                                  <a:lnTo>
                                    <a:pt x="136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141" y="0"/>
                                  </a:moveTo>
                                  <a:lnTo>
                                    <a:pt x="142" y="0"/>
                                  </a:lnTo>
                                  <a:lnTo>
                                    <a:pt x="142" y="1"/>
                                  </a:lnTo>
                                  <a:lnTo>
                                    <a:pt x="141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143" y="0"/>
                                  </a:moveTo>
                                  <a:lnTo>
                                    <a:pt x="145" y="0"/>
                                  </a:lnTo>
                                  <a:lnTo>
                                    <a:pt x="145" y="1"/>
                                  </a:lnTo>
                                  <a:lnTo>
                                    <a:pt x="143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148" y="0"/>
                                  </a:moveTo>
                                  <a:lnTo>
                                    <a:pt x="151" y="0"/>
                                  </a:lnTo>
                                  <a:lnTo>
                                    <a:pt x="151" y="1"/>
                                  </a:lnTo>
                                  <a:lnTo>
                                    <a:pt x="148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152" y="0"/>
                                  </a:moveTo>
                                  <a:lnTo>
                                    <a:pt x="153" y="0"/>
                                  </a:lnTo>
                                  <a:lnTo>
                                    <a:pt x="153" y="1"/>
                                  </a:lnTo>
                                  <a:lnTo>
                                    <a:pt x="152" y="1"/>
                                  </a:lnTo>
                                  <a:close/>
                                </a:path>
                                <a:path w="156" h="1">
                                  <a:moveTo>
                                    <a:pt x="154" y="0"/>
                                  </a:moveTo>
                                  <a:lnTo>
                                    <a:pt x="156" y="0"/>
                                  </a:lnTo>
                                  <a:lnTo>
                                    <a:pt x="156" y="1"/>
                                  </a:lnTo>
                                  <a:lnTo>
                                    <a:pt x="154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</wps:spPr>
                          <wps:bodyPr/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07D47662" id="Barcode" o:spid="_x0000_s1026" style="width:425.2pt;height:49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56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" path="m,l2,r,1l,1,,xem3,l4,r,1l3,1,3,xem6,l7,r,1l6,1,6,xem11,r1,l12,1r-1,l11,xem13,r1,l14,1r-1,l13,xem17,r2,l19,1r-2,l17,xem22,r1,l23,1r-1,l22,xem26,r1,l27,1r-1,l26,xem28,r2,l30,1r-2,l28,xem33,r1,l34,1r-1,l33,xem37,r1,l38,1r-1,l37,xem41,r2,l43,1r-2,l41,xem44,r2,l46,1r-2,l44,xem47,r2,l49,1r-2,l47,xem51,r2,l53,1r-2,l51,xem55,r1,l56,1r-1,l55,xem57,r3,l60,1r-3,l57,xem61,r4,l65,1r-4,l61,xem66,r1,l67,1r-1,l66,xem68,r2,l70,1r-2,l68,xem72,r3,l75,1r-3,l72,xem77,r1,l78,1r-1,l77,xem81,r1,l82,1r-1,l81,xem83,r2,l85,1r-2,l83,xem88,r3,l91,1r-3,l88,xem94,r1,l95,1r-1,l94,xem96,r2,l98,1r-2,l96,xem99,r2,l101,1r-2,l99,xem105,r1,l106,1r-1,l105,xem107,r1,l108,1r-1,l107,xem110,r1,l111,1r-1,l110,xem112,r4,l116,1r-4,l112,xem117,r3,l120,1r-3,l117,xem121,r3,l124,1r-3,l121,xem126,r1,l127,1r-1,l126,xem128,r2,l130,1r-2,l128,xem132,r1,l133,1r-1,l132,xem136,r2,l138,1r-2,l136,xem141,r1,l142,1r-1,l141,xem143,r2,l145,1r-2,l143,xem148,r3,l151,1r-3,l148,xem152,r1,l153,1r-1,l152,xem154,r2,l156,1r-2,l154,xe" fillcolor="black" stroked="f">
                    <v:path arrowok="t" textboxrect="0,0,156,1"/>
                    <w10:anchorlock/>
                  </v:shape>
                </w:pict>
              </mc:Fallback>
            </mc:AlternateContent>
          </w:r>
        </w:p>
      </w:sdtContent>
    </w:sdt>
    <w:p w14:paraId="1A0965B1" w14:textId="687F3911" w:rsidR="006B722D" w:rsidRDefault="006B722D" w:rsidP="00EE77BF">
      <w:pPr>
        <w:jc w:val="center"/>
      </w:pPr>
    </w:p>
    <w:sectPr w:rsidR="006B722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22CAD" w14:textId="77777777" w:rsidR="00D51B6A" w:rsidRDefault="00D51B6A" w:rsidP="00D51B6A">
      <w:r>
        <w:separator/>
      </w:r>
    </w:p>
  </w:endnote>
  <w:endnote w:type="continuationSeparator" w:id="0">
    <w:p w14:paraId="030E2C2A" w14:textId="77777777" w:rsidR="00D51B6A" w:rsidRDefault="00D51B6A" w:rsidP="00D51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33401" w14:textId="77777777" w:rsidR="00621ED3" w:rsidRDefault="00621E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8BC43" w14:textId="77777777" w:rsidR="00621ED3" w:rsidRDefault="0062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A7174" w14:textId="77777777" w:rsidR="00621ED3" w:rsidRDefault="00621E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99CE2" w14:textId="77777777" w:rsidR="00D51B6A" w:rsidRDefault="00D51B6A" w:rsidP="00D51B6A">
      <w:r>
        <w:separator/>
      </w:r>
    </w:p>
  </w:footnote>
  <w:footnote w:type="continuationSeparator" w:id="0">
    <w:p w14:paraId="07E59803" w14:textId="77777777" w:rsidR="00D51B6A" w:rsidRDefault="00D51B6A" w:rsidP="00D51B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4D83A" w14:textId="77777777" w:rsidR="00621ED3" w:rsidRDefault="00621E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DD2B2" w14:textId="77777777" w:rsidR="00621ED3" w:rsidRDefault="0062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98073" w14:textId="77777777" w:rsidR="00621ED3" w:rsidRDefault="00621ED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MbAwNjUEsi0NjZR0lIJTi4sz8/NACgxrARNhrw4sAAAA"/>
  </w:docVars>
  <w:rsids>
    <w:rsidRoot w:val="004F0014"/>
    <w:rsid w:val="0001342F"/>
    <w:rsid w:val="00065870"/>
    <w:rsid w:val="00172A3B"/>
    <w:rsid w:val="00325D9A"/>
    <w:rsid w:val="003739F6"/>
    <w:rsid w:val="004B0113"/>
    <w:rsid w:val="004F0014"/>
    <w:rsid w:val="005570B1"/>
    <w:rsid w:val="00621ED3"/>
    <w:rsid w:val="006B722D"/>
    <w:rsid w:val="00801B5A"/>
    <w:rsid w:val="008D1197"/>
    <w:rsid w:val="008D3A0A"/>
    <w:rsid w:val="008F4CFF"/>
    <w:rsid w:val="009252F1"/>
    <w:rsid w:val="009376BD"/>
    <w:rsid w:val="00991B14"/>
    <w:rsid w:val="00BF6B68"/>
    <w:rsid w:val="00D51B6A"/>
    <w:rsid w:val="00EE77BF"/>
    <w:rsid w:val="00FD6B83"/>
    <w:rsid w:val="00FF2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C228CB8"/>
  <w14:defaultImageDpi w14:val="330"/>
  <w15:chartTrackingRefBased/>
  <w15:docId w15:val="{8B3B7001-C799-4BDB-A1F4-79282C602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722D"/>
    <w:rPr>
      <w:rFonts w:asciiTheme="minorHAnsi" w:hAnsi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1B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1B6A"/>
    <w:rPr>
      <w:rFonts w:asciiTheme="minorHAnsi" w:hAnsiTheme="minorHAns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51B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1B6A"/>
    <w:rPr>
      <w:rFonts w:asciiTheme="minorHAnsi" w:hAnsiTheme="minorHAnsi"/>
      <w:lang w:val="en-US"/>
    </w:rPr>
  </w:style>
  <w:style w:type="character" w:styleId="PlaceholderText">
    <w:name w:val="Placeholder Text"/>
    <w:basedOn w:val="DefaultParagraphFont"/>
    <w:uiPriority w:val="99"/>
    <w:semiHidden/>
    <w:rsid w:val="00D51B6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9099EC9B33D46B1859E877B9A89A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7F960-3600-496A-93C5-00877DBC3C5C}"/>
      </w:docPartPr>
      <w:docPartBody>
        <w:p w:rsidR="00DC2F0B" w:rsidRDefault="00DC2F0B">
          <w:r w:rsidRPr="000F7924">
            <w:rPr>
              <w:rStyle w:val="PlaceholderText"/>
            </w:rPr>
            <w:t>Empty</w:t>
          </w:r>
        </w:p>
      </w:docPartBody>
    </w:docPart>
    <w:docPart>
      <w:docPartPr>
        <w:name w:val="63A6B0ABDE724D8DAEF4D3720B64A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2E988-1A6F-45C0-96D6-EEF81EF0631D}"/>
      </w:docPartPr>
      <w:docPartBody>
        <w:p w:rsidR="00DC2F0B" w:rsidRDefault="00DC2F0B" w:rsidP="00DC2F0B">
          <w:pPr>
            <w:pStyle w:val="63A6B0ABDE724D8DAEF4D3720B64AD01"/>
          </w:pPr>
          <w:r w:rsidRPr="00094F41">
            <w:rPr>
              <w:rStyle w:val="PlaceholderText"/>
            </w:rPr>
            <w:t>Emp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4EBE"/>
    <w:rsid w:val="00634EBE"/>
    <w:rsid w:val="00DC2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2F0B"/>
    <w:rPr>
      <w:color w:val="808080"/>
    </w:rPr>
  </w:style>
  <w:style w:type="paragraph" w:customStyle="1" w:styleId="63A6B0ABDE724D8DAEF4D3720B64AD01">
    <w:name w:val="63A6B0ABDE724D8DAEF4D3720B64AD01"/>
    <w:rsid w:val="00DC2F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ProjectData xmlns="http://Docentric.org/ProjectData.xml" ProductId="3" ProductVersion="6.1.42.1673">
  <UISettings xmlns="" ELEMENT_APPEAREANCE_TYPE="1">
    <ElementsPane IsVisible="1" DockPosition="2" Width="448" Height="857"/>
    <LivePreviewPane IsVisible="1" DockPosition="0" Width="714" Height="857"/>
  </UISettings>
  <dataSourcePackage xmlns:d2p1="http://schemas.docentric.com/dynamics-ax/templates" xmlns="http://schemas.docentric.com/dynamics-ax/templates" d2p1:uri="C:/Users/jernej.valic/Downloads/Docentric%2520Basic%2520training/SalesInvoice.Report_english.ddsp">
    <ssrsReportInfo d2p1:reportId="SalesInvoice.Report" d2p1:dataSourceProviderClassName="DocSalesInvoiceReportDSP_AddingSubdocuments" d2p1:erModelMappingGuid="{00000000-0000-0000-0000-000000000000}" d2p1:erDataModelGuid="{00000000-0000-0000-0000-000000000000}" d2p1:erSolutionGuid="{00000000-0000-0000-0000-000000000000}" d2p1:dataSourceType="SSRS"/>
    <languages d2p1:defaultLanguage="en-US">
      <language d2p1:value="da"/>
      <language d2p1:value="de"/>
      <language d2p1:value="en-US"/>
      <language d2p1:value="es"/>
      <language d2p1:value="fi"/>
      <language d2p1:value="fr"/>
      <language d2p1:value="hr"/>
      <language d2p1:value="hu"/>
      <language d2p1:value="it"/>
      <language d2p1:value="ja"/>
      <language d2p1:value="nl"/>
      <language d2p1:value="sv"/>
    </languages>
    <labels>
      <label d2p1:name="Amount" d2p1:code="@DOC_LABEL:Amount" d2p1:section="Custom">
        <text d2p1:language="da" d2p1:value="Beløb"/>
        <text d2p1:language="de" d2p1:value="Betrag"/>
        <text d2p1:language="en-US" d2p1:value="Amount"/>
        <text d2p1:language="es" d2p1:value="Monto"/>
        <text d2p1:language="fi" d2p1:value="Fallback"/>
        <text d2p1:language="fr" d2p1:value="Montante"/>
        <text d2p1:language="hr" d2p1:value="Iznos"/>
        <text d2p1:language="hu" d2p1:value="Fallback"/>
        <text d2p1:language="it" d2p1:value="Fattura"/>
        <text d2p1:language="ja" d2p1:value="額"/>
        <text d2p1:language="nl" d2p1:value="Hoeveelheid"/>
        <text d2p1:language="sv" d2p1:value="Belopp"/>
      </label>
      <label d2p1:name="DescriptionLabel" d2p1:code="@DOC_LABEL:DescriptionLabel" d2p1:section="Custom">
        <text d2p1:language="da" d2p1:value="Product beschrijving"/>
        <text d2p1:language="de" d2p1:value="Artikelbeschreibung"/>
        <text d2p1:language="en-US" d2p1:value="Item Description"/>
        <text d2p1:language="es" d2p1:value="Descripción del Artículo"/>
        <text d2p1:language="fi" d2p1:value="Kuvaus"/>
        <text d2p1:language="fr" d2p1:value="Description de l'article"/>
        <text d2p1:language="hr" d2p1:value="Opis predmeta"/>
        <text d2p1:language="it" d2p1:value="Descrizione dell'articolo"/>
        <text d2p1:language="ja" d2p1:value="アイテム説明"/>
        <text d2p1:language="nl" d2p1:value="Product beschrijving"/>
        <text d2p1:language="sv" d2p1:value="Föremålsbeskrivning"/>
      </label>
      <label d2p1:name="InterestFrom" d2p1:code="@DOC_LABEL:InterestFrom" d2p1:section="Custom">
        <text d2p1:language="en-US" d2p1:value="Interest from"/>
        <text d2p1:language="sv" d2p1:value="Rente fra dato"/>
      </label>
      <label d2p1:name="Invoice" d2p1:code="@DOC_LABEL:Invoice" d2p1:section="Custom">
        <text d2p1:language="da" d2p1:value="Faktura"/>
        <text d2p1:language="de" d2p1:value="Rechnung"/>
        <text d2p1:language="en-US" d2p1:value="Invoice"/>
        <text d2p1:language="es" d2p1:value="Factura"/>
        <text d2p1:language="fr" d2p1:value="Facture"/>
      </label>
      <label d2p1:name="PackingSlip" d2p1:code="@DOC_LABEL:PackingSlip" d2p1:section="Custom">
        <text d2p1:language="da" d2p1:value="Pakkeseddel"/>
        <text d2p1:language="de" d2p1:value="Lieferschein"/>
        <text d2p1:language="en-US" d2p1:value="Packing slip"/>
        <text d2p1:language="es" d2p1:value="Hoja de embalaje"/>
        <text d2p1:language="fi" d2p1:value="Packing slip"/>
        <text d2p1:language="fr" d2p1:value="Bon de livraison"/>
        <text d2p1:language="hr" d2p1:value="Pakirni list"/>
        <text d2p1:language="hu" d2p1:value="Packing slip"/>
        <text d2p1:language="it" d2p1:value="Documento di imballaggio"/>
        <text d2p1:language="ja" d2p1:value="納品書"/>
        <text d2p1:language="nl" d2p1:value="Pakbon"/>
        <text d2p1:language="sv" d2p1:value="Följesedel"/>
      </label>
      <label d2p1:name="Page" d2p1:code="@DOC_LABEL:Page" d2p1:section="Custom">
        <text d2p1:language="da" d2p1:value="Side"/>
        <text d2p1:language="de" d2p1:value="Seite"/>
        <text d2p1:language="en-US" d2p1:value="Page"/>
        <text d2p1:language="es" d2p1:value="Página"/>
        <text d2p1:language="fi" d2p1:value="Page"/>
        <text d2p1:language="fr" d2p1:value="Page"/>
        <text d2p1:language="hr" d2p1:value="Stranica"/>
        <text d2p1:language="hu" d2p1:value="Page"/>
        <text d2p1:language="it" d2p1:value="Page"/>
        <text d2p1:language="ja" d2p1:value="ページ"/>
        <text d2p1:language="nl" d2p1:value="Pagina"/>
        <text d2p1:language="sv" d2p1:value="Stránka"/>
      </label>
      <label d2p1:name="@DOC_LABEL:PaymentTerms" d2p1:code="@DOC_LABEL:PaymentTerms" d2p1:section="Custom">
        <text d2p1:language="de" d2p1:value="German payment terms"/>
        <text d2p1:language="en-US" d2p1:value="Payment terms"/>
      </label>
      <label d2p1:name="PurchaseOrder" d2p1:code="@DOC_LABEL:PurchaseOrder" d2p1:section="Custom">
        <text d2p1:language="en-US" d2p1:value="Purchase order"/>
        <text d2p1:language="fr" d2p1:value="Bon de commande"/>
      </label>
      <label d2p1:name="SubjectLine" d2p1:code="@DOC_LABEL:SubjectLine" d2p1:section="Custom">
        <text d2p1:language="da" d2p1:value="Dit faktura nummer"/>
        <text d2p1:language="de" d2p1:value="Ihre Rechnung Nummer"/>
        <text d2p1:language="en-US" d2p1:value="Your invoice number"/>
        <text d2p1:language="es" d2p1:value="Su número de factura"/>
        <text d2p1:language="fr" d2p1:value="Votre facture numero"/>
      </label>
      <label d2p1:name="TermsOfPayment" d2p1:code="@DOC_LABEL:TermsOfPayment" d2p1:section="Custom">
        <text d2p1:language="da" d2p1:value="Betalingsbetingelser"/>
        <text d2p1:language="de" d2p1:value="Zahlungsbedingungen"/>
        <text d2p1:language="en-US" d2p1:value="Terms of Payment"/>
        <text d2p1:language="es" d2p1:value="Condiciones de pago"/>
        <text d2p1:language="fr" d2p1:value="Modalités de paiement"/>
        <text d2p1:language="it" d2p1:value="Modalità di pagamento"/>
        <text d2p1:language="ja" d2p1:value="支払条件"/>
        <text d2p1:language="nl" d2p1:value="Betalingsvoorwaarden"/>
        <text d2p1:language="sv" d2p1:value="Betalningsvillkor"/>
      </label>
      <label d2p1:name="SalesOrder" d2p1:code="@SYS9694" d2p1:section="Custom">
        <text d2p1:language="da" d2p1:value="Salgsordre"/>
        <text d2p1:language="de" d2p1:value="Auftrag"/>
        <text d2p1:language="en-US" d2p1:value="Sales order"/>
        <text d2p1:language="es" d2p1:value="Pedido de ventas"/>
        <text d2p1:language="fi" d2p1:value="Myyntitilaus"/>
        <text d2p1:language="fr" d2p1:value="Commande client"/>
        <text d2p1:language="hr" d2p1:value="Sales order"/>
        <text d2p1:language="hu" d2p1:value="Értékesítési rendelés"/>
        <text d2p1:language="it" d2p1:value="Ordine cliente"/>
        <text d2p1:language="ja" d2p1:value="販売注文"/>
        <text d2p1:language="nl" d2p1:value="Verkooporder"/>
        <text d2p1:language="sv" d2p1:value="Försäljningsorder"/>
      </label>
      <label d2p1:name="" d2p1:code="@AccountsReceivable:PersonName">
        <text d2p1:language="da" d2p1:value="Navn"/>
        <text d2p1:language="de" d2p1:value="Name"/>
        <text d2p1:language="en-US" d2p1:value="Name"/>
        <text d2p1:language="es" d2p1:value="Nombre"/>
        <text d2p1:language="fi" d2p1:value="Nimi"/>
        <text d2p1:language="fr" d2p1:value="Nom"/>
        <text d2p1:language="hr" d2p1:value="Name"/>
        <text d2p1:language="hu" d2p1:value="Név"/>
        <text d2p1:language="it" d2p1:value="Nome"/>
        <text d2p1:language="ja" d2p1:value="名前"/>
        <text d2p1:language="nl" d2p1:value="Naam"/>
        <text d2p1:language="sv" d2p1:value="Namn"/>
      </label>
      <label d2p1:name="" d2p1:code="@DocentricAX:CompanyId">
        <text d2p1:language="da" d2p1:value="Company ID"/>
        <text d2p1:language="de" d2p1:value="Company ID"/>
        <text d2p1:language="en-US" d2p1:value="Company ID"/>
        <text d2p1:language="es" d2p1:value="Company ID"/>
        <text d2p1:language="fi" d2p1:value="Company ID"/>
        <text d2p1:language="fr" d2p1:value="Company ID"/>
        <text d2p1:language="hr" d2p1:value="Company ID"/>
        <text d2p1:language="hu" d2p1:value="Company ID"/>
        <text d2p1:language="it" d2p1:value="Company ID"/>
        <text d2p1:language="ja" d2p1:value="Company ID"/>
        <text d2p1:language="nl" d2p1:value="Company ID"/>
        <text d2p1:language="sv" d2p1:value="Company ID"/>
      </label>
      <label d2p1:name="" d2p1:code="@DocentricAX:CompanyLanguage">
        <text d2p1:language="da" d2p1:value="Company language"/>
        <text d2p1:language="de" d2p1:value="Company language"/>
        <text d2p1:language="en-US" d2p1:value="Company language"/>
        <text d2p1:language="es" d2p1:value="Company language"/>
        <text d2p1:language="fi" d2p1:value="Company language"/>
        <text d2p1:language="fr" d2p1:value="Company language"/>
        <text d2p1:language="hr" d2p1:value="Company language"/>
        <text d2p1:language="hu" d2p1:value="Company language"/>
        <text d2p1:language="it" d2p1:value="Company language"/>
        <text d2p1:language="ja" d2p1:value="Company language"/>
        <text d2p1:language="nl" d2p1:value="Company language"/>
        <text d2p1:language="sv" d2p1:value="Company language"/>
      </label>
      <label d2p1:name="" d2p1:code="@DocentricAX:CompanyLogo">
        <text d2p1:language="da" d2p1:value="Company logo"/>
        <text d2p1:language="de" d2p1:value="Company logo"/>
        <text d2p1:language="en-US" d2p1:value="Company logo"/>
        <text d2p1:language="es" d2p1:value="Company logo"/>
        <text d2p1:language="fi" d2p1:value="Company logo"/>
        <text d2p1:language="fr" d2p1:value="Company logo"/>
        <text d2p1:language="hr" d2p1:value="Company logo"/>
        <text d2p1:language="hu" d2p1:value="Company logo"/>
        <text d2p1:language="it" d2p1:value="Company logo"/>
        <text d2p1:language="ja" d2p1:value="Company logo"/>
        <text d2p1:language="nl" d2p1:value="Company logo"/>
        <text d2p1:language="sv" d2p1:value="Company logo"/>
      </label>
      <label d2p1:name="" d2p1:code="@DocentricAX:CompanyLogoIncluded">
        <text d2p1:language="da" d2p1:value="Is company logo included"/>
        <text d2p1:language="de" d2p1:value="Is company logo included"/>
        <text d2p1:language="en-US" d2p1:value="Is company logo included"/>
        <text d2p1:language="es" d2p1:value="Is company logo included"/>
        <text d2p1:language="fi" d2p1:value="Is company logo included"/>
        <text d2p1:language="fr" d2p1:value="Is company logo included"/>
        <text d2p1:language="hr" d2p1:value="Is company logo included"/>
        <text d2p1:language="hu" d2p1:value="Is company logo included"/>
        <text d2p1:language="it" d2p1:value="Is company logo included"/>
        <text d2p1:language="ja" d2p1:value="Is company logo included"/>
        <text d2p1:language="nl" d2p1:value="Is company logo included"/>
        <text d2p1:language="sv" d2p1:value="Is company logo included"/>
      </label>
      <label d2p1:name="" d2p1:code="@DocentricAX:CurrentCompanyInfo">
        <text d2p1:language="da" d2p1:value="Current company info"/>
        <text d2p1:language="de" d2p1:value="Current company info"/>
        <text d2p1:language="en-US" d2p1:value="Current company info"/>
        <text d2p1:language="es" d2p1:value="Current company info"/>
        <text d2p1:language="fi" d2p1:value="Current company info"/>
        <text d2p1:language="fr" d2p1:value="Current company info"/>
        <text d2p1:language="hr" d2p1:value="Current company info"/>
        <text d2p1:language="hu" d2p1:value="Current company info"/>
        <text d2p1:language="it" d2p1:value="Current company info"/>
        <text d2p1:language="ja" d2p1:value="Current company info"/>
        <text d2p1:language="nl" d2p1:value="Current company info"/>
        <text d2p1:language="sv" d2p1:value="Current company info"/>
      </label>
      <label d2p1:name="" d2p1:code="@DocentricAX:CurrentLanguageId">
        <text d2p1:language="da" d2p1:value="Current language ID"/>
        <text d2p1:language="de" d2p1:value="Current language ID"/>
        <text d2p1:language="en-US" d2p1:value="Current language ID"/>
        <text d2p1:language="es" d2p1:value="Current language ID"/>
        <text d2p1:language="fi" d2p1:value="Current language ID"/>
        <text d2p1:language="fr" d2p1:value="Current language ID"/>
        <text d2p1:language="hr" d2p1:value="Current language ID"/>
        <text d2p1:language="hu" d2p1:value="Current language ID"/>
        <text d2p1:language="it" d2p1:value="Current language ID"/>
        <text d2p1:language="ja" d2p1:value="Current language ID"/>
        <text d2p1:language="nl" d2p1:value="Current language ID"/>
        <text d2p1:language="sv" d2p1:value="Current language ID"/>
      </label>
      <label d2p1:name="" d2p1:code="@DocentricAX:CurrentWorkerInfo">
        <text d2p1:language="da" d2p1:value="Current worker info"/>
        <text d2p1:language="de" d2p1:value="Current worker info"/>
        <text d2p1:language="en-US" d2p1:value="Current worker info"/>
        <text d2p1:language="es" d2p1:value="Current worker info"/>
        <text d2p1:language="fi" d2p1:value="Current worker info"/>
        <text d2p1:language="fr" d2p1:value="Current worker info"/>
        <text d2p1:language="hr" d2p1:value="Current worker info"/>
        <text d2p1:language="hu" d2p1:value="Current worker info"/>
        <text d2p1:language="it" d2p1:value="Current worker info"/>
        <text d2p1:language="ja" d2p1:value="Current worker info"/>
        <text d2p1:language="nl" d2p1:value="Current worker info"/>
        <text d2p1:language="sv" d2p1:value="Current worker info"/>
      </label>
      <label d2p1:name="" d2p1:code="@DocentricAX:DdspParameters">
        <text d2p1:language="da" d2p1:value="Report parameters"/>
        <text d2p1:language="de" d2p1:value="Report parameters"/>
        <text d2p1:language="en-US" d2p1:value="Report parameters"/>
        <text d2p1:language="es" d2p1:value="Report parameters"/>
        <text d2p1:language="fi" d2p1:value="Report parameters"/>
        <text d2p1:language="fr" d2p1:value="Report parameters"/>
        <text d2p1:language="hr" d2p1:value="Report parameters"/>
        <text d2p1:language="hu" d2p1:value="Report parameters"/>
        <text d2p1:language="it" d2p1:value="Report parameters"/>
        <text d2p1:language="ja" d2p1:value="Report parameters"/>
        <text d2p1:language="nl" d2p1:value="Report parameters"/>
        <text d2p1:language="sv" d2p1:value="Report parameters"/>
      </label>
      <label d2p1:name="" d2p1:code="@DocentricAX:DimensionDescription">
        <text d2p1:language="da" d2p1:value="Dimension description"/>
        <text d2p1:language="de" d2p1:value="Dimension description"/>
        <text d2p1:language="en-US" d2p1:value="Dimension description"/>
        <text d2p1:language="es" d2p1:value="Dimension description"/>
        <text d2p1:language="fi" d2p1:value="Dimension description"/>
        <text d2p1:language="fr" d2p1:value="Dimension description"/>
        <text d2p1:language="hr" d2p1:value="Dimension description"/>
        <text d2p1:language="hu" d2p1:value="Dimension description"/>
        <text d2p1:language="it" d2p1:value="Dimension description"/>
        <text d2p1:language="ja" d2p1:value="Dimension description"/>
        <text d2p1:language="nl" d2p1:value="Dimension description"/>
        <text d2p1:language="sv" d2p1:value="Dimension description"/>
      </label>
      <label d2p1:name="" d2p1:code="@DocentricAX:DimensionValue">
        <text d2p1:language="da" d2p1:value="Dimension value"/>
        <text d2p1:language="de" d2p1:value="Dimension value"/>
        <text d2p1:language="en-US" d2p1:value="Dimension value"/>
        <text d2p1:language="es" d2p1:value="Dimension value"/>
        <text d2p1:language="fi" d2p1:value="Dimension value"/>
        <text d2p1:language="fr" d2p1:value="Dimension value"/>
        <text d2p1:language="hr" d2p1:value="Dimension value"/>
        <text d2p1:language="hu" d2p1:value="Dimension value"/>
        <text d2p1:language="it" d2p1:value="Dimension value"/>
        <text d2p1:language="ja" d2p1:value="Dimension value"/>
        <text d2p1:language="nl" d2p1:value="Dimension value"/>
        <text d2p1:language="sv" d2p1:value="Dimension value"/>
      </label>
      <label d2p1:name="" d2p1:code="@DocentricAX:DynamicAccounts">
        <text d2p1:language="da" d2p1:value="Dynamic accounts"/>
        <text d2p1:language="de" d2p1:value="Dynamic accounts"/>
        <text d2p1:language="en-US" d2p1:value="Dynamic accounts"/>
        <text d2p1:language="es" d2p1:value="Dynamic accounts"/>
        <text d2p1:language="fi" d2p1:value="Dynamic accounts"/>
        <text d2p1:language="fr" d2p1:value="Dynamic accounts"/>
        <text d2p1:language="hr" d2p1:value="Dynamic accounts"/>
        <text d2p1:language="hu" d2p1:value="Dynamic accounts"/>
        <text d2p1:language="it" d2p1:value="Dynamic accounts"/>
        <text d2p1:language="ja" d2p1:value="Dynamic accounts"/>
        <text d2p1:language="nl" d2p1:value="Dynamic accounts"/>
        <text d2p1:language="sv" d2p1:value="Dynamic accounts"/>
      </label>
      <label d2p1:name="" d2p1:code="@DocentricAX:EnumElementLabel">
        <text d2p1:language="da" d2p1:value="Enum element label"/>
        <text d2p1:language="de" d2p1:value="Enum element label"/>
        <text d2p1:language="en-US" d2p1:value="Enum element label"/>
        <text d2p1:language="es" d2p1:value="Enum element label"/>
        <text d2p1:language="fi" d2p1:value="Enum element label"/>
        <text d2p1:language="fr" d2p1:value="Enum element label"/>
        <text d2p1:language="hr" d2p1:value="Enum element label"/>
        <text d2p1:language="hu" d2p1:value="Enum element label"/>
        <text d2p1:language="it" d2p1:value="Enum element label"/>
        <text d2p1:language="ja" d2p1:value="Enum element label"/>
        <text d2p1:language="nl" d2p1:value="Enum element label"/>
        <text d2p1:language="sv" d2p1:value="Enum element label"/>
      </label>
      <label d2p1:name="" d2p1:code="@DocentricAX:EnumElementName">
        <text d2p1:language="da" d2p1:value="Enum element name"/>
        <text d2p1:language="de" d2p1:value="Enum element name"/>
        <text d2p1:language="en-US" d2p1:value="Enum element name"/>
        <text d2p1:language="es" d2p1:value="Enum element name"/>
        <text d2p1:language="fi" d2p1:value="Enum element name"/>
        <text d2p1:language="fr" d2p1:value="Enum element name"/>
        <text d2p1:language="hr" d2p1:value="Enum element name"/>
        <text d2p1:language="hu" d2p1:value="Enum element name"/>
        <text d2p1:language="it" d2p1:value="Enum element name"/>
        <text d2p1:language="ja" d2p1:value="Enum element name"/>
        <text d2p1:language="nl" d2p1:value="Enum element name"/>
        <text d2p1:language="sv" d2p1:value="Enum element name"/>
      </label>
      <label d2p1:name="" d2p1:code="@DocentricAX:EnumElementText">
        <text d2p1:language="da" d2p1:value="Enum element text"/>
        <text d2p1:language="de" d2p1:value="Enum element text"/>
        <text d2p1:language="en-US" d2p1:value="Enum element text"/>
        <text d2p1:language="es" d2p1:value="Enum element text"/>
        <text d2p1:language="fi" d2p1:value="Enum element text"/>
        <text d2p1:language="fr" d2p1:value="Enum element text"/>
        <text d2p1:language="hr" d2p1:value="Enum element text"/>
        <text d2p1:language="hu" d2p1:value="Enum element text"/>
        <text d2p1:language="it" d2p1:value="Enum element text"/>
        <text d2p1:language="ja" d2p1:value="Enum element text"/>
        <text d2p1:language="nl" d2p1:value="Enum element text"/>
        <text d2p1:language="sv" d2p1:value="Enum element text"/>
      </label>
      <label d2p1:name="" d2p1:code="@DocentricAX:EnumElementValue">
        <text d2p1:language="da" d2p1:value="Enum element value"/>
        <text d2p1:language="de" d2p1:value="Enum element value"/>
        <text d2p1:language="en-US" d2p1:value="Enum element value"/>
        <text d2p1:language="es" d2p1:value="Enum element value"/>
        <text d2p1:language="fi" d2p1:value="Enum element value"/>
        <text d2p1:language="fr" d2p1:value="Enum element value"/>
        <text d2p1:language="hr" d2p1:value="Enum element value"/>
        <text d2p1:language="hu" d2p1:value="Enum element value"/>
        <text d2p1:language="it" d2p1:value="Enum element value"/>
        <text d2p1:language="ja" d2p1:value="Enum element value"/>
        <text d2p1:language="nl" d2p1:value="Enum element value"/>
        <text d2p1:language="sv" d2p1:value="Enum element value"/>
      </label>
      <label d2p1:name="" d2p1:code="@DocentricAX:GeneralData">
        <text d2p1:language="da" d2p1:value="General data"/>
        <text d2p1:language="de" d2p1:value="General data"/>
        <text d2p1:language="en-US" d2p1:value="General data"/>
        <text d2p1:language="es" d2p1:value="General data"/>
        <text d2p1:language="fi" d2p1:value="General data"/>
        <text d2p1:language="fr" d2p1:value="General data"/>
        <text d2p1:language="hr" d2p1:value="General data"/>
        <text d2p1:language="hu" d2p1:value="General data"/>
        <text d2p1:language="it" d2p1:value="General data"/>
        <text d2p1:language="ja" d2p1:value="General data"/>
        <text d2p1:language="nl" d2p1:value="General data"/>
        <text d2p1:language="sv" d2p1:value="General data"/>
      </label>
      <label d2p1:name="" d2p1:code="@DocentricAX:LedgerDimDisplayValue">
        <text d2p1:language="da" d2p1:value="Ledger dimension display value"/>
        <text d2p1:language="de" d2p1:value="Ledger dimension display value"/>
        <text d2p1:language="en-US" d2p1:value="Ledger dimension display value"/>
        <text d2p1:language="es" d2p1:value="Ledger dimension display value"/>
        <text d2p1:language="fi" d2p1:value="Ledger dimension display value"/>
        <text d2p1:language="fr" d2p1:value="Ledger dimension display value"/>
        <text d2p1:language="hr" d2p1:value="Ledger dimension display value"/>
        <text d2p1:language="hu" d2p1:value="Ledger dimension display value"/>
        <text d2p1:language="it" d2p1:value="Ledger dimension display value"/>
        <text d2p1:language="ja" d2p1:value="Ledger dimension display value"/>
        <text d2p1:language="nl" d2p1:value="Ledger dimension display value"/>
        <text d2p1:language="sv" d2p1:value="Ledger dimension display value"/>
      </label>
      <label d2p1:name="" d2p1:code="@DocentricAX:Miscellaneous">
        <text d2p1:language="da" d2p1:value="Miscellaneous"/>
        <text d2p1:language="de" d2p1:value="Miscellaneous"/>
        <text d2p1:language="en-US" d2p1:value="Miscellaneous"/>
        <text d2p1:language="es" d2p1:value="Miscellaneous"/>
        <text d2p1:language="fi" d2p1:value="Miscellaneous"/>
        <text d2p1:language="fr" d2p1:value="Miscellaneous"/>
        <text d2p1:language="hr" d2p1:value="Miscellaneous"/>
        <text d2p1:language="hu" d2p1:value="Miscellaneous"/>
        <text d2p1:language="it" d2p1:value="Miscellaneous"/>
        <text d2p1:language="ja" d2p1:value="Miscellaneous"/>
        <text d2p1:language="nl" d2p1:value="Miscellaneous"/>
        <text d2p1:language="sv" d2p1:value="Miscellaneous"/>
      </label>
      <label d2p1:name="" d2p1:code="@DocentricAX:PrimaryDepartment">
        <text d2p1:language="da" d2p1:value="Primary department"/>
        <text d2p1:language="de" d2p1:value="Primary department"/>
        <text d2p1:language="en-US" d2p1:value="Primary department"/>
        <text d2p1:language="es" d2p1:value="Primary department"/>
        <text d2p1:language="fi" d2p1:value="Primary department"/>
        <text d2p1:language="fr" d2p1:value="Primary department"/>
        <text d2p1:language="hr" d2p1:value="Primary department"/>
        <text d2p1:language="hu" d2p1:value="Primary department"/>
        <text d2p1:language="it" d2p1:value="Primary department"/>
        <text d2p1:language="ja" d2p1:value="Primary department"/>
        <text d2p1:language="nl" d2p1:value="Primary department"/>
        <text d2p1:language="sv" d2p1:value="Primary department"/>
      </label>
      <label d2p1:name="" d2p1:code="@DocentricAX:PrimaryDepartmentNumber">
        <text d2p1:language="da" d2p1:value="Primary department number"/>
        <text d2p1:language="de" d2p1:value="Primary department number"/>
        <text d2p1:language="en-US" d2p1:value="Primary department number"/>
        <text d2p1:language="es" d2p1:value="Primary department number"/>
        <text d2p1:language="fi" d2p1:value="Primary department number"/>
        <text d2p1:language="fr" d2p1:value="Primary department number"/>
        <text d2p1:language="hr" d2p1:value="Primary department number"/>
        <text d2p1:language="hu" d2p1:value="Primary department number"/>
        <text d2p1:language="it" d2p1:value="Primary department number"/>
        <text d2p1:language="ja" d2p1:value="Primary department number"/>
        <text d2p1:language="nl" d2p1:value="Primary department number"/>
        <text d2p1:language="sv" d2p1:value="Primary department number"/>
      </label>
      <label d2p1:name="" d2p1:code="@DocentricAX:PrimaryPostalAddress">
        <text d2p1:language="da" d2p1:value="Primary postal address"/>
        <text d2p1:language="de" d2p1:value="Primary postal address"/>
        <text d2p1:language="en-US" d2p1:value="Primary postal address"/>
        <text d2p1:language="es" d2p1:value="Primary postal address"/>
        <text d2p1:language="fi" d2p1:value="Primary postal address"/>
        <text d2p1:language="fr" d2p1:value="Primary postal address"/>
        <text d2p1:language="hr" d2p1:value="Primary postal address"/>
        <text d2p1:language="hu" d2p1:value="Primary postal address"/>
        <text d2p1:language="it" d2p1:value="Primary postal address"/>
        <text d2p1:language="ja" d2p1:value="Primary postal address"/>
        <text d2p1:language="nl" d2p1:value="Primary postal address"/>
        <text d2p1:language="sv" d2p1:value="Primary postal address"/>
      </label>
      <label d2p1:name="" d2p1:code="@DocentricAX:ReportCaption">
        <text d2p1:language="da" d2p1:value="Report caption"/>
        <text d2p1:language="de" d2p1:value="Report caption"/>
        <text d2p1:language="en-US" d2p1:value="Report caption"/>
        <text d2p1:language="es" d2p1:value="Report caption"/>
        <text d2p1:language="fi" d2p1:value="Report caption"/>
        <text d2p1:language="fr" d2p1:value="Report caption"/>
        <text d2p1:language="hr" d2p1:value="Report caption"/>
        <text d2p1:language="hu" d2p1:value="Report caption"/>
        <text d2p1:language="it" d2p1:value="Report caption"/>
        <text d2p1:language="ja" d2p1:value="Report caption"/>
        <text d2p1:language="nl" d2p1:value="Report caption"/>
        <text d2p1:language="sv" d2p1:value="Report caption"/>
      </label>
      <label d2p1:name="" d2p1:code="@DocentricAX:ReportData">
        <text d2p1:language="da" d2p1:value="Report data"/>
        <text d2p1:language="de" d2p1:value="Report data"/>
        <text d2p1:language="en-US" d2p1:value="Report data"/>
        <text d2p1:language="es" d2p1:value="Report data"/>
        <text d2p1:language="fi" d2p1:value="Report data"/>
        <text d2p1:language="fr" d2p1:value="Report data"/>
        <text d2p1:language="hr" d2p1:value="Report data"/>
        <text d2p1:language="hu" d2p1:value="Report data"/>
        <text d2p1:language="it" d2p1:value="Report data"/>
        <text d2p1:language="ja" d2p1:value="Report data"/>
        <text d2p1:language="nl" d2p1:value="Report data"/>
        <text d2p1:language="sv" d2p1:value="Report data"/>
      </label>
      <label d2p1:name="" d2p1:code="@DocentricAX:SelectedPrintDestination">
        <text d2p1:language="da" d2p1:value="Selected print destination"/>
        <text d2p1:language="de" d2p1:value="Selected print destination"/>
        <text d2p1:language="en-US" d2p1:value="Selected print destination"/>
        <text d2p1:language="es" d2p1:value="Selected print destination"/>
        <text d2p1:language="fi" d2p1:value="Selected print destination"/>
        <text d2p1:language="fr" d2p1:value="Selected print destination"/>
        <text d2p1:language="hr" d2p1:value="Selected print destination"/>
        <text d2p1:language="hu" d2p1:value="Selected print destination"/>
        <text d2p1:language="it" d2p1:value="Selected print destination"/>
        <text d2p1:language="ja" d2p1:value="Selected print destination"/>
        <text d2p1:language="nl" d2p1:value="Selected print destination"/>
        <text d2p1:language="sv" d2p1:value="Selected print destination"/>
      </label>
      <label d2p1:name="" d2p1:code="@FLM270">
        <text d2p1:language="da" d2p1:value="Områder_DEMO_"/>
        <text d2p1:language="de" d2p1:value="Regionen _DEMO_"/>
        <text d2p1:language="en-US" d2p1:value="Regions _DEMO_"/>
        <text d2p1:language="es" d2p1:value="Regiones _DEMO_"/>
        <text d2p1:language="fi" d2p1:value="Alueet _DEMO_"/>
        <text d2p1:language="fr" d2p1:value="Régions _DEMO_"/>
        <text d2p1:language="hr" d2p1:value="Regions _DEMO_"/>
        <text d2p1:language="hu" d2p1:value="Régiók _DEMO_"/>
        <text d2p1:language="it" d2p1:value="Regioni _DEMO_"/>
        <text d2p1:language="ja" d2p1:value="地域 _DEMO_"/>
        <text d2p1:language="nl" d2p1:value="Regio's _DEMO_"/>
        <text d2p1:language="sv" d2p1:value="Regioner _DEMO_"/>
      </label>
      <label d2p1:name="" d2p1:code="@FPK270000">
        <text d2p1:language="da" d2p1:value="Stil"/>
        <text d2p1:language="de" d2p1:value="Stil"/>
        <text d2p1:language="en-US" d2p1:value="Style"/>
        <text d2p1:language="es" d2p1:value="Estilo"/>
        <text d2p1:language="fi" d2p1:value="Tyyli"/>
        <text d2p1:language="fr" d2p1:value="Style"/>
        <text d2p1:language="hr" d2p1:value="Style"/>
        <text d2p1:language="hu" d2p1:value="Stílus"/>
        <text d2p1:language="it" d2p1:value="Stile"/>
        <text d2p1:language="ja" d2p1:value="スタイル"/>
        <text d2p1:language="nl" d2p1:value="Stijl"/>
        <text d2p1:language="sv" d2p1:value="Utförande"/>
      </label>
      <label d2p1:name="" d2p1:code="@GLS103588">
        <text d2p1:language="da" d2p1:value="Advance holders"/>
        <text d2p1:language="de" d2p1:value="Advance holders"/>
        <text d2p1:language="en-US" d2p1:value="Advance holders"/>
        <text d2p1:language="es" d2p1:value="Advance holders"/>
        <text d2p1:language="fi" d2p1:value="Advance holders"/>
        <text d2p1:language="fr" d2p1:value="Advance holders"/>
        <text d2p1:language="hr" d2p1:value="Advance holders"/>
        <text d2p1:language="hu" d2p1:value="Előlegre jogosultak"/>
        <text d2p1:language="it" d2p1:value="Advance holders"/>
        <text d2p1:language="ja" d2p1:value="Advance holders"/>
        <text d2p1:language="nl" d2p1:value="Advance holders"/>
        <text d2p1:language="sv" d2p1:value="Advance holders"/>
      </label>
      <label d2p1:name="" d2p1:code="@GLS103666">
        <text d2p1:language="da" d2p1:value="Deferrals"/>
        <text d2p1:language="de" d2p1:value="Deferrals"/>
        <text d2p1:language="en-US" d2p1:value="Deferrals"/>
        <text d2p1:language="es" d2p1:value="Deferrals"/>
        <text d2p1:language="fi" d2p1:value="Deferrals"/>
        <text d2p1:language="fr" d2p1:value="Deferrals"/>
        <text d2p1:language="hr" d2p1:value="Deferrals"/>
        <text d2p1:language="hu" d2p1:value="Halasztások"/>
        <text d2p1:language="it" d2p1:value="Deferrals"/>
        <text d2p1:language="ja" d2p1:value="Deferrals"/>
        <text d2p1:language="nl" d2p1:value="Deferrals"/>
        <text d2p1:language="sv" d2p1:value="Deferrals"/>
      </label>
      <label d2p1:name="" d2p1:code="@GLS103734">
        <text d2p1:language="da" d2p1:value="Expense and income codes"/>
        <text d2p1:language="de" d2p1:value="Expense and income codes"/>
        <text d2p1:language="en-US" d2p1:value="Expense and income codes"/>
        <text d2p1:language="es" d2p1:value="Expense and income codes"/>
        <text d2p1:language="fi" d2p1:value="Expense and income codes"/>
        <text d2p1:language="fr" d2p1:value="Expense and income codes"/>
        <text d2p1:language="hr" d2p1:value="Expense and income codes"/>
        <text d2p1:language="hu" d2p1:value="Kiadás- és jövedelemkódok"/>
        <text d2p1:language="it" d2p1:value="Expense and income codes"/>
        <text d2p1:language="ja" d2p1:value="Expense and income codes"/>
        <text d2p1:language="nl" d2p1:value="Expense and income codes"/>
        <text d2p1:language="sv" d2p1:value="Expense and income codes"/>
      </label>
      <label d2p1:name="" d2p1:code="@GLS104459">
        <text d2p1:language="da" d2p1:value="Cash accounts"/>
        <text d2p1:language="de" d2p1:value="Cash accounts"/>
        <text d2p1:language="en-US" d2p1:value="Cash accounts"/>
        <text d2p1:language="es" d2p1:value="Cash accounts"/>
        <text d2p1:language="fi" d2p1:value="Cash accounts"/>
        <text d2p1:language="fr" d2p1:value="Cash accounts"/>
        <text d2p1:language="hr" d2p1:value="Cash accounts"/>
        <text d2p1:language="hu" d2p1:value="Készpénzszámlák"/>
        <text d2p1:language="it" d2p1:value="Cash accounts"/>
        <text d2p1:language="ja" d2p1:value="Cash accounts"/>
        <text d2p1:language="nl" d2p1:value="Cash accounts"/>
        <text d2p1:language="sv" d2p1:value="Cash accounts"/>
      </label>
      <label d2p1:name="" d2p1:code="@GLS106645">
        <text d2p1:language="da" d2p1:value="Fixed assets (Russia)"/>
        <text d2p1:language="de" d2p1:value="Fixed assets (Russia)"/>
        <text d2p1:language="en-US" d2p1:value="Fixed assets (Russia)"/>
        <text d2p1:language="es" d2p1:value="Fixed assets (Russia)"/>
        <text d2p1:language="fi" d2p1:value="Fixed assets (Russia)"/>
        <text d2p1:language="fr" d2p1:value="Fixed assets (Russia)"/>
        <text d2p1:language="hr" d2p1:value="Fixed assets (Russia)"/>
        <text d2p1:language="hu" d2p1:value="Tárgyi eszközök (Oroszország)"/>
        <text d2p1:language="it" d2p1:value="Fixed assets (Russia)"/>
        <text d2p1:language="ja" d2p1:value="Fixed assets (Russia)"/>
        <text d2p1:language="nl" d2p1:value="Fixed assets (Russia)"/>
        <text d2p1:language="sv" d2p1:value="Fixed assets (Russia)"/>
      </label>
      <label d2p1:name="" d2p1:code="@GLS106724">
        <text d2p1:language="da" d2p1:value="Agreements"/>
        <text d2p1:language="de" d2p1:value="Agreements"/>
        <text d2p1:language="en-US" d2p1:value="Agreements"/>
        <text d2p1:language="es" d2p1:value="Agreements"/>
        <text d2p1:language="fi" d2p1:value="Agreements"/>
        <text d2p1:language="fr" d2p1:value="Agreements"/>
        <text d2p1:language="hr" d2p1:value="Agreements"/>
        <text d2p1:language="hu" d2p1:value="Megállapodások"/>
        <text d2p1:language="it" d2p1:value="Agreements"/>
        <text d2p1:language="ja" d2p1:value="Agreements"/>
        <text d2p1:language="nl" d2p1:value="Agreements"/>
        <text d2p1:language="sv" d2p1:value="Agreements"/>
      </label>
      <label d2p1:name="" d2p1:code="@GLS107993">
        <text d2p1:language="da" d2p1:value="Constant symbol"/>
        <text d2p1:language="de" d2p1:value="Constant symbol"/>
        <text d2p1:language="en-US" d2p1:value="Constant symbol"/>
        <text d2p1:language="es" d2p1:value="Constant symbol"/>
        <text d2p1:language="fi" d2p1:value="Constant symbol"/>
        <text d2p1:language="fr" d2p1:value="Constant symbol"/>
        <text d2p1:language="hr" d2p1:value="Constant symbol"/>
        <text d2p1:language="hu" d2p1:value="Konstansszimbólum"/>
        <text d2p1:language="it" d2p1:value="Constant symbol"/>
        <text d2p1:language="ja" d2p1:value="Constant symbol"/>
        <text d2p1:language="nl" d2p1:value="Constant symbol"/>
        <text d2p1:language="sv" d2p1:value="Constant symbol"/>
      </label>
      <label d2p1:name="" d2p1:code="@GLS108000">
        <text d2p1:language="da" d2p1:value="Specific symbol"/>
        <text d2p1:language="de" d2p1:value="Specific symbol"/>
        <text d2p1:language="en-US" d2p1:value="Specific symbol"/>
        <text d2p1:language="es" d2p1:value="Specific symbol"/>
        <text d2p1:language="fi" d2p1:value="Specific symbol"/>
        <text d2p1:language="fr" d2p1:value="Specific symbol"/>
        <text d2p1:language="hr" d2p1:value="Specific symbol"/>
        <text d2p1:language="hu" d2p1:value="Adott szimbólum"/>
        <text d2p1:language="it" d2p1:value="Specific symbol"/>
        <text d2p1:language="ja" d2p1:value="Specific symbol"/>
        <text d2p1:language="nl" d2p1:value="Specific symbol"/>
        <text d2p1:language="sv" d2p1:value="Specific symbol"/>
      </label>
      <label d2p1:name="" d2p1:code="@GLS109142">
        <text d2p1:language="da" d2p1:value="Dato for momsregistrering"/>
        <text d2p1:language="de" d2p1:value="Datum des MwSt.-Registers"/>
        <text d2p1:language="en-US" d2p1:value="Date of VAT register"/>
        <text d2p1:language="es" d2p1:value="Fecha del registro del IVA"/>
        <text d2p1:language="fi" d2p1:value="ALV-rekisterin päivämäärä"/>
        <text d2p1:language="fr" d2p1:value="Date du registre de TVA"/>
        <text d2p1:language="hr" d2p1:value="Date of VAT register"/>
        <text d2p1:language="hu" d2p1:value="Áfatételjegyzék dátuma"/>
        <text d2p1:language="it" d2p1:value="Data del libro IVA"/>
        <text d2p1:language="ja" d2p1:value="VAT 登録日"/>
        <text d2p1:language="nl" d2p1:value="Datum van btw-register"/>
        <text d2p1:language="sv" d2p1:value="Momsregistreringsdatum"/>
      </label>
      <label d2p1:name="" d2p1:code="@GLS109510">
        <text d2p1:language="da" d2p1:value="Salgsdato"/>
        <text d2p1:language="de" d2p1:value="Verkaufsdatum"/>
        <text d2p1:language="en-US" d2p1:value="Sales date"/>
        <text d2p1:language="es" d2p1:value="Fecha de ventas"/>
        <text d2p1:language="fi" d2p1:value="Myyntipäivämäärä"/>
        <text d2p1:language="fr" d2p1:value="Date de vente"/>
        <text d2p1:language="hr" d2p1:value="Sales date"/>
        <text d2p1:language="hu" d2p1:value="Értékesítési dátum"/>
        <text d2p1:language="it" d2p1:value="Data di vendita"/>
        <text d2p1:language="ja" d2p1:value="販売日"/>
        <text d2p1:language="nl" d2p1:value="Verkoopdatum"/>
        <text d2p1:language="sv" d2p1:value="Försäljningsdatum"/>
      </label>
      <label d2p1:name="" d2p1:code="@GLS110947">
        <text d2p1:language="da" d2p1:value="Duplicate number"/>
        <text d2p1:language="de" d2p1:value="Duplicate number"/>
        <text d2p1:language="en-US" d2p1:value="Duplicate number"/>
        <text d2p1:language="es" d2p1:value="Duplicate number"/>
        <text d2p1:language="fi" d2p1:value="Duplicate number"/>
        <text d2p1:language="fr" d2p1:value="Duplicate number"/>
        <text d2p1:language="hr" d2p1:value="Duplicate number"/>
        <text d2p1:language="hu" d2p1:value="Másolat száma"/>
        <text d2p1:language="it" d2p1:value="Duplicate number"/>
        <text d2p1:language="ja" d2p1:value="複製番号"/>
        <text d2p1:language="nl" d2p1:value="Duplicate number"/>
        <text d2p1:language="sv" d2p1:value="Duplicate number"/>
      </label>
      <label d2p1:name="" d2p1:code="@GLS220046">
        <text d2p1:language="da" d2p1:value="Virksomhedens leder"/>
        <text d2p1:language="de" d2p1:value="Leiter des Unternehmens"/>
        <text d2p1:language="en-US" d2p1:value="Head of the company"/>
        <text d2p1:language="es" d2p1:value="Director de la empresa"/>
        <text d2p1:language="fi" d2p1:value="Yrityksen johtaja"/>
        <text d2p1:language="fr" d2p1:value="Directeur de la société"/>
        <text d2p1:language="hr" d2p1:value="Head of the company"/>
        <text d2p1:language="hu" d2p1:value="Vállalat vezetője"/>
        <text d2p1:language="it" d2p1:value="Titolare della società"/>
        <text d2p1:language="ja" d2p1:value="会社の責任者"/>
        <text d2p1:language="nl" d2p1:value="Hoofd van het bedrijf"/>
        <text d2p1:language="sv" d2p1:value="Chef för företaget"/>
      </label>
      <label d2p1:name="" d2p1:code="@GLS220835">
        <text d2p1:language="da" d2p1:value="Virksomhedskode"/>
        <text d2p1:language="de" d2p1:value="Unternehmenscode"/>
        <text d2p1:language="en-US" d2p1:value="Enterprise code"/>
        <text d2p1:language="es" d2p1:value="Código de empresa"/>
        <text d2p1:language="fi" d2p1:value="Yrityksen koodi"/>
        <text d2p1:language="fr" d2p1:value="Code de l'entreprise"/>
        <text d2p1:language="hr" d2p1:value="Enterprise code"/>
        <text d2p1:language="hu" d2p1:value="Vállalatkód"/>
        <text d2p1:language="it" d2p1:value="Codice impresa"/>
        <text d2p1:language="ja" d2p1:value="企業コード"/>
        <text d2p1:language="nl" d2p1:value="Ondernemingscode"/>
        <text d2p1:language="sv" d2p1:value="Företagskod"/>
      </label>
      <label d2p1:name="" d2p1:code="@GLS221005">
        <text d2p1:language="da" d2p1:value="Duplicate invoice date"/>
        <text d2p1:language="de" d2p1:value="Duplicate invoice date"/>
        <text d2p1:language="en-US" d2p1:value="Duplicate invoice date"/>
        <text d2p1:language="es" d2p1:value="Duplicate invoice date"/>
        <text d2p1:language="fi" d2p1:value="Duplicate invoice date"/>
        <text d2p1:language="fr" d2p1:value="Duplicate invoice date"/>
        <text d2p1:language="hr" d2p1:value="Duplicate invoice date"/>
        <text d2p1:language="hu" d2p1:value="Duplicate invoice date"/>
        <text d2p1:language="it" d2p1:value="Duplicate invoice date"/>
        <text d2p1:language="ja" d2p1:value="Duplicate invoice date"/>
        <text d2p1:language="nl" d2p1:value="Duplicate invoice date"/>
        <text d2p1:language="sv" d2p1:value="Duplicate invoice date"/>
      </label>
      <label d2p1:name="" d2p1:code="@MCR11097">
        <text d2p1:language="da" d2p1:value="Send via"/>
        <text d2p1:language="de" d2p1:value="Versenden über"/>
        <text d2p1:language="en-US" d2p1:value="Ship via"/>
        <text d2p1:language="es" d2p1:value="Enviar a través de"/>
        <text d2p1:language="fi" d2p1:value="Lähetä kautta"/>
        <text d2p1:language="fr" d2p1:value="Expédier via"/>
        <text d2p1:language="hr" d2p1:value="Ship via"/>
        <text d2p1:language="hu" d2p1:value="Szállító"/>
        <text d2p1:language="it" d2p1:value="Spedisci via"/>
        <text d2p1:language="ja" d2p1:value="出荷の経由先"/>
        <text d2p1:language="nl" d2p1:value="Verzenden via"/>
        <text d2p1:language="sv" d2p1:value="Leverera via"/>
      </label>
      <label d2p1:name="" d2p1:code="@MCR11275">
        <text d2p1:language="da" d2p1:value="Skyldigt beløb"/>
        <text d2p1:language="de" d2p1:value="Fälliger Betrag"/>
        <text d2p1:language="en-US" d2p1:value="Amount due"/>
        <text d2p1:language="es" d2p1:value="Importe vencido"/>
        <text d2p1:language="fi" d2p1:value="Erääntynyt summa"/>
        <text d2p1:language="fr" d2p1:value="Montant dû"/>
        <text d2p1:language="hr" d2p1:value="Amount due"/>
        <text d2p1:language="hu" d2p1:value="Esedékes összeg"/>
        <text d2p1:language="it" d2p1:value="Importo dovuto"/>
        <text d2p1:language="ja" d2p1:value="請求額"/>
        <text d2p1:language="nl" d2p1:value="Verschuldigd bedrag"/>
        <text d2p1:language="sv" d2p1:value="Att betala"/>
      </label>
      <label d2p1:name="" d2p1:code="@MCR35603">
        <text d2p1:language="da" d2p1:value="FOB"/>
        <text d2p1:language="de" d2p1:value="FOB"/>
        <text d2p1:language="en-US" d2p1:value="FOB"/>
        <text d2p1:language="es" d2p1:value="FOB"/>
        <text d2p1:language="fi" d2p1:value="FOB (Vapaasti aluksessa)"/>
        <text d2p1:language="fr" d2p1:value="FAB"/>
        <text d2p1:language="hr" d2p1:value="FOB"/>
        <text d2p1:language="hu" d2p1:value="FOB"/>
        <text d2p1:language="it" d2p1:value="FOB"/>
        <text d2p1:language="ja" d2p1:value="FOB"/>
        <text d2p1:language="nl" d2p1:value="Vrij aan boord"/>
        <text d2p1:language="sv" d2p1:value="FOB"/>
      </label>
      <label d2p1:name="" d2p1:code="@PDS1">
        <text d2p1:language="da" d2p1:value="Fastvægtantal"/>
        <text d2p1:language="de" d2p1:value="Artikelgewichtsmenge"/>
        <text d2p1:language="en-US" d2p1:value="CW quantity"/>
        <text d2p1:language="es" d2p1:value="Cantidad PC"/>
        <text d2p1:language="fi" d2p1:value="Todellinen paino"/>
        <text d2p1:language="fr" d2p1:value="Quantité en PV"/>
        <text d2p1:language="hr" d2p1:value="CW quantity"/>
        <text d2p1:language="hu" d2p1:value="Tényleges súly szerinti mennyiség"/>
        <text d2p1:language="it" d2p1:value="Quantità a peso variabile"/>
        <text d2p1:language="ja" d2p1:value="CW 数量"/>
        <text d2p1:language="nl" d2p1:value="Hoeveelheid variabel gewicht"/>
        <text d2p1:language="sv" d2p1:value="FV-kvantitet"/>
      </label>
      <label d2p1:name="" d2p1:code="@PDS3">
        <text d2p1:language="da" d2p1:value="Fastvægtenhed"/>
        <text d2p1:language="de" d2p1:value="Artikelgewichtseinheit"/>
        <text d2p1:language="en-US" d2p1:value="CW unit"/>
        <text d2p1:language="es" d2p1:value="Unidad de PC"/>
        <text d2p1:language="fi" d2p1:value="Todellisen painon yksikkö"/>
        <text d2p1:language="fr" d2p1:value="Unité en PV"/>
        <text d2p1:language="hr" d2p1:value="CW unit"/>
        <text d2p1:language="hu" d2p1:value="Tényleges súly egysége"/>
        <text d2p1:language="it" d2p1:value="Unità a peso variabile"/>
        <text d2p1:language="ja" d2p1:value="CW 単位"/>
        <text d2p1:language="nl" d2p1:value="Eenheid variabel gewicht"/>
        <text d2p1:language="sv" d2p1:value="FV-enhet"/>
      </label>
      <label d2p1:name="" d2p1:code="@RegistrationNumbers:EnterpriseIdCompanyId">
        <text d2p1:language="da" d2p1:value="Virksomheds-id (COID)"/>
        <text d2p1:language="de" d2p1:value="Enterprise-ID (COID)"/>
        <text d2p1:language="en-US" d2p1:value="Enterprise ID (COID)"/>
        <text d2p1:language="es" d2p1:value="Id. de empresa (COID)"/>
        <text d2p1:language="fi" d2p1:value="Yrityksen tunnus (COID)"/>
        <text d2p1:language="fr" d2p1:value="ID entreprise (COID)"/>
        <text d2p1:language="hr" d2p1:value="Enterprise ID (COID)"/>
        <text d2p1:language="hu" d2p1:value="Vállalatazonosító (COID)"/>
        <text d2p1:language="it" d2p1:value="ID azienda (COID)"/>
        <text d2p1:language="ja" d2p1:value="エンタープライズ ID (COID)"/>
        <text d2p1:language="nl" d2p1:value="Ondernemings-id (COID)"/>
        <text d2p1:language="sv" d2p1:value="Företags-ID (COID)"/>
      </label>
      <label d2p1:name="" d2p1:code="@ret3005">
        <text d2p1:language="da" d2p1:value="Butikker"/>
        <text d2p1:language="de" d2p1:value="Shops"/>
        <text d2p1:language="en-US" d2p1:value="Stores"/>
        <text d2p1:language="es" d2p1:value="Tiendas"/>
        <text d2p1:language="fi" d2p1:value="Myymälät"/>
        <text d2p1:language="fr" d2p1:value="Magasins"/>
        <text d2p1:language="hr" d2p1:value="Stores"/>
        <text d2p1:language="hu" d2p1:value="Üzletek"/>
        <text d2p1:language="it" d2p1:value="Punti vendita"/>
        <text d2p1:language="ja" d2p1:value="店舗"/>
        <text d2p1:language="nl" d2p1:value="Winkels"/>
        <text d2p1:language="sv" d2p1:value="Butiker"/>
      </label>
      <label d2p1:name="" d2p1:code="@RET3277">
        <text d2p1:language="da" d2p1:value="Kasseapparater"/>
        <text d2p1:language="de" d2p1:value="POS-Register"/>
        <text d2p1:language="en-US" d2p1:value="POS registers"/>
        <text d2p1:language="es" d2p1:value="Registros de PDV"/>
        <text d2p1:language="fi" d2p1:value="Kassakoneet"/>
        <text d2p1:language="fr" d2p1:value="Caisses enregistreuses de PDV"/>
        <text d2p1:language="hr" d2p1:value="POS registers"/>
        <text d2p1:language="hu" d2p1:value="POS-pénztárgépek"/>
        <text d2p1:language="it" d2p1:value="Registratori di cassa POS"/>
        <text d2p1:language="ja" d2p1:value="POS レジスター"/>
        <text d2p1:language="nl" d2p1:value="POS-kassa's"/>
        <text d2p1:language="sv" d2p1:value="Kassaregister"/>
      </label>
      <label d2p1:name="" d2p1:code="@RET5709">
        <text d2p1:language="da" d2p1:value="Detailkanaler"/>
        <text d2p1:language="de" d2p1:value="Retail Channels"/>
        <text d2p1:language="en-US" d2p1:value="Retail channels"/>
        <text d2p1:language="es" d2p1:value="Canales comerciales"/>
        <text d2p1:language="fi" d2p1:value="Vähittäismyyntikanavat"/>
        <text d2p1:language="fr" d2p1:value="Canaux de vente au détail"/>
        <text d2p1:language="hr" d2p1:value="Retail channels"/>
        <text d2p1:language="hu" d2p1:value="Kiskereskedelmi csatornák"/>
        <text d2p1:language="it" d2p1:value="Canali di vendita al dettaglio"/>
        <text d2p1:language="ja" d2p1:value="小売チャネル"/>
        <text d2p1:language="nl" d2p1:value="Detailhandelafzetkanalen"/>
        <text d2p1:language="sv" d2p1:value="Butikskanaler"/>
      </label>
      <label d2p1:name="" d2p1:code="@SYS10042">
        <text d2p1:language="da" d2p1:value="Kasserabatdato"/>
        <text d2p1:language="de" d2p1:value="Skontodatum"/>
        <text d2p1:language="en-US" d2p1:value="Cash discount date"/>
        <text d2p1:language="es" d2p1:value="Fecha del descuento por pronto pago"/>
        <text d2p1:language="fi" d2p1:value="Käteisalennuksen päivämäärä"/>
        <text d2p1:language="fr" d2p1:value="Date d'escompte de règlement"/>
        <text d2p1:language="hr" d2p1:value="Cash discount date"/>
        <text d2p1:language="hu" d2p1:value="Készpénzfizetési engedmény dátuma"/>
        <text d2p1:language="it" d2p1:value="Data sconto di cassa"/>
        <text d2p1:language="ja" d2p1:value="現金割引日"/>
        <text d2p1:language="nl" d2p1:value="Datum voor contantkorting"/>
        <text d2p1:language="sv" d2p1:value="Kassarabattdatum"/>
      </label>
      <label d2p1:name="" d2p1:code="@SYS101242">
        <text d2p1:language="da" d2p1:value="Lokation"/>
        <text d2p1:language="de" d2p1:value="Lagerplatz"/>
        <text d2p1:language="en-US" d2p1:value="Location"/>
        <text d2p1:language="es" d2p1:value="Ubicación"/>
        <text d2p1:language="fi" d2p1:value="Sijainti"/>
        <text d2p1:language="fr" d2p1:value="Emplacement"/>
        <text d2p1:language="hr" d2p1:value="Location"/>
        <text d2p1:language="hu" d2p1:value="Hely"/>
        <text d2p1:language="it" d2p1:value="Ubicazione"/>
        <text d2p1:language="ja" d2p1:value="場所"/>
        <text d2p1:language="nl" d2p1:value="Locatie"/>
        <text d2p1:language="sv" d2p1:value="Plats"/>
      </label>
      <label d2p1:name="" d2p1:code="@SYS103211">
        <text d2p1:language="da" d2p1:value="Sted"/>
        <text d2p1:language="de" d2p1:value="Standort"/>
        <text d2p1:language="en-US" d2p1:value="Site"/>
        <text d2p1:language="es" d2p1:value="Sitio"/>
        <text d2p1:language="fi" d2p1:value="Toimipaikka"/>
        <text d2p1:language="fr" d2p1:value="Site"/>
        <text d2p1:language="hr" d2p1:value="Site"/>
        <text d2p1:language="hu" d2p1:value="Telephely"/>
        <text d2p1:language="it" d2p1:value="Sito"/>
        <text d2p1:language="ja" d2p1:value="サイト"/>
        <text d2p1:language="nl" d2p1:value="Vestiging"/>
        <text d2p1:language="sv" d2p1:value="Site"/>
      </label>
      <label d2p1:name="" d2p1:code="@SYS106892">
        <text d2p1:language="da" d2p1:value="Streng 50"/>
        <text d2p1:language="de" d2p1:value="Zeichenfolge 50"/>
        <text d2p1:language="en-US" d2p1:value="String 50"/>
        <text d2p1:language="es" d2p1:value="Cadena 50"/>
        <text d2p1:language="fi" d2p1:value="Merkkijono 50"/>
        <text d2p1:language="fr" d2p1:value="Chaîne 50"/>
        <text d2p1:language="hr" d2p1:value="String 50"/>
        <text d2p1:language="hu" d2p1:value="Karakterlánc 50"/>
        <text d2p1:language="it" d2p1:value="Stringa 50"/>
        <text d2p1:language="ja" d2p1:value="文字列 50"/>
        <text d2p1:language="nl" d2p1:value="Tekenreeks 50"/>
        <text d2p1:language="sv" d2p1:value="Sträng 50"/>
      </label>
      <label d2p1:name="" d2p1:code="@SYS108910">
        <text d2p1:language="da" d2p1:value="Original/kopi"/>
        <text d2p1:language="de" d2p1:value="Original/Kopie"/>
        <text d2p1:language="en-US" d2p1:value="Original / copy"/>
        <text d2p1:language="es" d2p1:value="Original/copia"/>
        <text d2p1:language="fi" d2p1:value="Alkuperäinen/kopio"/>
        <text d2p1:language="fr" d2p1:value="Original/copie"/>
        <text d2p1:language="hr" d2p1:value="Original / copy"/>
        <text d2p1:language="hu" d2p1:value="Eredeti/másolat"/>
        <text d2p1:language="it" d2p1:value="Originale/Copia"/>
        <text d2p1:language="ja" d2p1:value="オリジナル/コピー"/>
        <text d2p1:language="nl" d2p1:value="Origineel / kopie"/>
        <text d2p1:language="sv" d2p1:value="Original/kopia"/>
      </label>
      <label d2p1:name="" d2p1:code="@SYS108923">
        <text d2p1:language="da" d2p1:value="Sidefodstekst"/>
        <text d2p1:language="de" d2p1:value="Fußzeilentext"/>
        <text d2p1:language="en-US" d2p1:value="Footer text"/>
        <text d2p1:language="es" d2p1:value="Texto de pie de página"/>
        <text d2p1:language="fi" d2p1:value="Alatunnisteteksti"/>
        <text d2p1:language="fr" d2p1:value="Texte de pied de page"/>
        <text d2p1:language="hr" d2p1:value="Footer text"/>
        <text d2p1:language="hu" d2p1:value="Lábléc szövege"/>
        <text d2p1:language="it" d2p1:value="Testo piè di pagina"/>
        <text d2p1:language="ja" d2p1:value="フッター テキスト"/>
        <text d2p1:language="nl" d2p1:value="Voettekst"/>
        <text d2p1:language="sv" d2p1:value="Sidfotstext"/>
      </label>
      <label d2p1:name="" d2p1:code="@SYS10946">
        <text d2p1:language="da" d2p1:value="Kasserabatbeløb"/>
        <text d2p1:language="de" d2p1:value="Skontobetrag"/>
        <text d2p1:language="en-US" d2p1:value="Cash discount amount"/>
        <text d2p1:language="es" d2p1:value="Importe de descuento por pronto pago"/>
        <text d2p1:language="fi" d2p1:value="Käteisalennussumma"/>
        <text d2p1:language="fr" d2p1:value="Montant de l'escompte de règlement"/>
        <text d2p1:language="hr" d2p1:value="Cash discount amount"/>
        <text d2p1:language="hu" d2p1:value="Készpénzfizetési engedmény összege"/>
        <text d2p1:language="it" d2p1:value="Importo sconto di cassa"/>
        <text d2p1:language="ja" d2p1:value="現金割引金額"/>
        <text d2p1:language="nl" d2p1:value="Contantkortingsbedrag"/>
        <text d2p1:language="sv" d2p1:value="Kassarabattbelopp"/>
      </label>
      <label d2p1:name="" d2p1:code="@SYS112686">
        <text d2p1:language="da" d2p1:value="Sessionsdato og -klokkeslæt"/>
        <text d2p1:language="de" d2p1:value="Sitzungsdatum und -uhrzeit"/>
        <text d2p1:language="en-US" d2p1:value="Session date and time"/>
        <text d2p1:language="es" d2p1:value="Fecha y hora de la sesión"/>
        <text d2p1:language="fi" d2p1:value="Istunnon päivämäärä ja aika"/>
        <text d2p1:language="fr" d2p1:value="Date et heure de la session"/>
        <text d2p1:language="hr" d2p1:value="Session date and time"/>
        <text d2p1:language="hu" d2p1:value="Munkamenet dátuma és ideje"/>
        <text d2p1:language="it" d2p1:value="Data e ora sessione"/>
        <text d2p1:language="ja" d2p1:value="セッション日時"/>
        <text d2p1:language="nl" d2p1:value="Sessiedatum en -tijd"/>
        <text d2p1:language="sv" d2p1:value="Sessionsdatum och -tid"/>
      </label>
      <label d2p1:name="" d2p1:code="@SYS11443">
        <text d2p1:language="da" d2p1:value="Betalings-id"/>
        <text d2p1:language="de" d2p1:value="Zahlungskennung"/>
        <text d2p1:language="en-US" d2p1:value="Payment ID"/>
        <text d2p1:language="es" d2p1:value="Id. del pago"/>
        <text d2p1:language="fi" d2p1:value="Maksutunnus"/>
        <text d2p1:language="fr" d2p1:value="ID paiement"/>
        <text d2p1:language="hr" d2p1:value="Payment ID"/>
        <text d2p1:language="hu" d2p1:value="Fizetés azonosítója"/>
        <text d2p1:language="it" d2p1:value="ID pagamento"/>
        <text d2p1:language="ja" d2p1:value="支払 ID"/>
        <text d2p1:language="nl" d2p1:value="Betalingskenmerk"/>
        <text d2p1:language="sv" d2p1:value="Betalnings-ID"/>
      </label>
      <label d2p1:name="" d2p1:code="@SYS11466">
        <text d2p1:language="da" d2p1:value="Samlede gebyrer"/>
        <text d2p1:language="de" d2p1:value="Summe der sonstigen Zuschläge"/>
        <text d2p1:language="en-US" d2p1:value="Total charges"/>
        <text d2p1:language="es" d2p1:value="Gastos totales"/>
        <text d2p1:language="fi" d2p1:value="Kulut yhteensä"/>
        <text d2p1:language="fr" d2p1:value="Total des frais"/>
        <text d2p1:language="hr" d2p1:value="Total charges"/>
        <text d2p1:language="hu" d2p1:value="Összes költség"/>
        <text d2p1:language="it" d2p1:value="Spese totali"/>
        <text d2p1:language="ja" d2p1:value="費用合計"/>
        <text d2p1:language="nl" d2p1:value="Totale toeslagen"/>
        <text d2p1:language="sv" d2p1:value="Summa avgifter"/>
      </label>
      <label d2p1:name="" d2p1:code="@SYS115506">
        <text d2p1:language="da" d2p1:value="Momsfaktura-id - Salg"/>
        <text d2p1:language="de" d2p1:value="Kennung der Steuerrechnung - Verkauf"/>
        <text d2p1:language="en-US" d2p1:value="Tax invoice ID - sales"/>
        <text d2p1:language="es" d2p1:value="Id. de factura de impuestos - venta"/>
        <text d2p1:language="fi" d2p1:value="Verolaskun tunnus - myynti"/>
        <text d2p1:language="fr" d2p1:value="ID facture pour les taxes - ventes"/>
        <text d2p1:language="hr" d2p1:value="Tax invoice ID - sales"/>
        <text d2p1:language="hu" d2p1:value="Adószámla azonosítója - értékesítés"/>
        <text d2p1:language="it" d2p1:value="ID fattura imposta - vendita"/>
        <text d2p1:language="ja" d2p1:value="税金請求書 ID - 販売"/>
        <text d2p1:language="nl" d2p1:value="ID factuur met btw - verkoop"/>
        <text d2p1:language="sv" d2p1:value="ID för momsfaktura - försäljning"/>
      </label>
      <label d2p1:name="" d2p1:code="@SYS116965">
        <text d2p1:language="da" d2p1:value="Streng 60"/>
        <text d2p1:language="de" d2p1:value="Zeichenfolge 60"/>
        <text d2p1:language="en-US" d2p1:value="String 60"/>
        <text d2p1:language="es" d2p1:value="Cadena 60"/>
        <text d2p1:language="fi" d2p1:value="Merkkijono 60"/>
        <text d2p1:language="fr" d2p1:value="Chaîne 60"/>
        <text d2p1:language="hr" d2p1:value="String 60"/>
        <text d2p1:language="hu" d2p1:value="Karakterlánc 60"/>
        <text d2p1:language="it" d2p1:value="Stringa 60"/>
        <text d2p1:language="ja" d2p1:value="文字列 60"/>
        <text d2p1:language="nl" d2p1:value="Tekenreeks 60"/>
        <text d2p1:language="sv" d2p1:value="Sträng 60"/>
      </label>
      <label d2p1:name="" d2p1:code="@SYS11795">
        <text d2p1:language="da" d2p1:value="Sessionsdato"/>
        <text d2p1:language="de" d2p1:value="Sitzungsdatum"/>
        <text d2p1:language="en-US" d2p1:value="Session date"/>
        <text d2p1:language="es" d2p1:value="Fecha de la sesión"/>
        <text d2p1:language="fi" d2p1:value="Istunnon päivämäärä"/>
        <text d2p1:language="fr" d2p1:value="Date de la session"/>
        <text d2p1:language="hr" d2p1:value="Session date"/>
        <text d2p1:language="hu" d2p1:value="Munkamenet dátuma"/>
        <text d2p1:language="it" d2p1:value="Data sessione"/>
        <text d2p1:language="ja" d2p1:value="セッション日付"/>
        <text d2p1:language="nl" d2p1:value="Sessiedatum"/>
        <text d2p1:language="sv" d2p1:value="Sessionsdatum"/>
      </label>
      <label d2p1:name="" d2p1:code="@SYS11829">
        <text d2p1:language="da" d2p1:value="Rabat"/>
        <text d2p1:language="de" d2p1:value="Rabatt"/>
        <text d2p1:language="en-US" d2p1:value="Discount"/>
        <text d2p1:language="es" d2p1:value="Descuento"/>
        <text d2p1:language="fi" d2p1:value="Alennus"/>
        <text d2p1:language="fr" d2p1:value="Remise"/>
        <text d2p1:language="hr" d2p1:value="Discount"/>
        <text d2p1:language="hu" d2p1:value="Engedmény"/>
        <text d2p1:language="it" d2p1:value="Sconto"/>
        <text d2p1:language="ja" d2p1:value="割引"/>
        <text d2p1:language="nl" d2p1:value="Korting"/>
        <text d2p1:language="sv" d2p1:value="Rabatt"/>
      </label>
      <label d2p1:name="" d2p1:code="@SYS118532">
        <text d2p1:language="da" d2p1:value="Euro"/>
        <text d2p1:language="de" d2p1:value="Euro"/>
        <text d2p1:language="en-US" d2p1:value="Euro"/>
        <text d2p1:language="es" d2p1:value="Euro"/>
        <text d2p1:language="fi" d2p1:value="Euro"/>
        <text d2p1:language="fr" d2p1:value="Euro"/>
        <text d2p1:language="hr" d2p1:value="Euro"/>
        <text d2p1:language="hu" d2p1:value="Euró"/>
        <text d2p1:language="it" d2p1:value="Euro"/>
        <text d2p1:language="ja" d2p1:value="ユーロ"/>
        <text d2p1:language="nl" d2p1:value="Euro"/>
        <text d2p1:language="sv" d2p1:value="Euro"/>
      </label>
      <label d2p1:name="" d2p1:code="@SYS11990">
        <text d2p1:language="da" d2p1:value="Salgsantal"/>
        <text d2p1:language="de" d2p1:value="Verkaufsmenge"/>
        <text d2p1:language="en-US" d2p1:value="Sales quantity"/>
        <text d2p1:language="es" d2p1:value="Cantidad de ventas"/>
        <text d2p1:language="fi" d2p1:value="Myyntimäärä"/>
        <text d2p1:language="fr" d2p1:value="Quantité vendue"/>
        <text d2p1:language="hr" d2p1:value="Sales quantity"/>
        <text d2p1:language="hu" d2p1:value="Értékesítési mennyiség"/>
        <text d2p1:language="it" d2p1:value="Quantità di vendita"/>
        <text d2p1:language="ja" d2p1:value="販売数量"/>
        <text d2p1:language="nl" d2p1:value="Verkoophoeveelheid"/>
        <text d2p1:language="sv" d2p1:value="Försäljningskvantitet"/>
      </label>
      <label d2p1:name="" d2p1:code="@SYS12128">
        <text d2p1:language="da" d2p1:value="Faktura"/>
        <text d2p1:language="de" d2p1:value="Rechnung"/>
        <text d2p1:language="en-US" d2p1:value="Invoice"/>
        <text d2p1:language="es" d2p1:value="Factura"/>
        <text d2p1:language="fi" d2p1:value="Lasku"/>
        <text d2p1:language="fr" d2p1:value="Facture"/>
        <text d2p1:language="hr" d2p1:value="Invoice"/>
        <text d2p1:language="hu" d2p1:value="Számla"/>
        <text d2p1:language="it" d2p1:value="Fattura"/>
        <text d2p1:language="ja" d2p1:value="請求書"/>
        <text d2p1:language="nl" d2p1:value="Factuur"/>
        <text d2p1:language="sv" d2p1:value="Faktura"/>
      </label>
      <label d2p1:name="" d2p1:code="@SYS12836">
        <text d2p1:language="da" d2p1:value="Varenummer"/>
        <text d2p1:language="de" d2p1:value="Artikelnummer"/>
        <text d2p1:language="en-US" d2p1:value="Item number"/>
        <text d2p1:language="es" d2p1:value="Código de artículo"/>
        <text d2p1:language="fi" d2p1:value="Nimiketunnus"/>
        <text d2p1:language="fr" d2p1:value="Numéro d'article"/>
        <text d2p1:language="hr" d2p1:value="Item number"/>
        <text d2p1:language="hu" d2p1:value="Cikkszám"/>
        <text d2p1:language="it" d2p1:value="Numero articolo"/>
        <text d2p1:language="ja" d2p1:value="品目番号"/>
        <text d2p1:language="nl" d2p1:value="Artikelnummer"/>
        <text d2p1:language="sv" d2p1:value="Artikelnummer"/>
      </label>
      <label d2p1:name="" d2p1:code="@SYS129127">
        <text d2p1:language="da" d2p1:value="Brugerdefineret liste for økonomisk dimension"/>
        <text d2p1:language="de" d2p1:value="Finanzdimension für benutzerdefinierte Liste"/>
        <text d2p1:language="en-US" d2p1:value="Custom list financial dimension"/>
        <text d2p1:language="es" d2p1:value="Dimensión financiera de lista personalizada"/>
        <text d2p1:language="fi" d2p1:value="Mukautetun luettelon taloushallinnon dimensio"/>
        <text d2p1:language="fr" d2p1:value="Dimension financière de la liste personnalisée"/>
        <text d2p1:language="hr" d2p1:value="Custom list financial dimension"/>
        <text d2p1:language="hu" d2p1:value="Egyéni lista pénzügyi dimenziója"/>
        <text d2p1:language="it" d2p1:value="Dimensione finanziaria elenco personalizzato"/>
        <text d2p1:language="ja" d2p1:value="カスタム リストの財務分析コード"/>
        <text d2p1:language="nl" d2p1:value="Financiële dimensie aangepaste lijst"/>
        <text d2p1:language="sv" d2p1:value="Anpassad lista för ekonomisk dimension"/>
      </label>
      <label d2p1:name="" d2p1:code="@SYS13522">
        <text d2p1:language="da" d2p1:value="Region"/>
        <text d2p1:language="de" d2p1:value="Landkreis"/>
        <text d2p1:language="en-US" d2p1:value="County"/>
        <text d2p1:language="es" d2p1:value="Provincia"/>
        <text d2p1:language="fi" d2p1:value="Alue "/>
        <text d2p1:language="fr" d2p1:value="Département"/>
        <text d2p1:language="hr" d2p1:value="County"/>
        <text d2p1:language="hu" d2p1:value="Megye"/>
        <text d2p1:language="it" d2p1:value="Provincia"/>
        <text d2p1:language="ja" d2p1:value="市区郡"/>
        <text d2p1:language="nl" d2p1:value="Graafschap"/>
        <text d2p1:language="sv" d2p1:value="Region"/>
      </label>
      <label d2p1:name="" d2p1:code="@SYS13566">
        <text d2p1:language="da" d2p1:value="Beskrivelse"/>
        <text d2p1:language="de" d2p1:value="Beschreibung"/>
        <text d2p1:language="en-US" d2p1:value="Description"/>
        <text d2p1:language="es" d2p1:value="Descripción"/>
        <text d2p1:language="fi" d2p1:value="Kuvaus"/>
        <text d2p1:language="fr" d2p1:value="Description"/>
        <text d2p1:language="hr" d2p1:value="Description"/>
        <text d2p1:language="hu" d2p1:value="Leírás"/>
        <text d2p1:language="it" d2p1:value="Descrizione"/>
        <text d2p1:language="ja" d2p1:value="説明"/>
        <text d2p1:language="nl" d2p1:value="Omschrijving"/>
        <text d2p1:language="sv" d2p1:value="Beskrivning"/>
      </label>
      <label d2p1:name="" d2p1:code="@SYS13887">
        <text d2p1:language="da" d2p1:value="Notat"/>
        <text d2p1:language="de" d2p1:value="Notiz"/>
        <text d2p1:language="en-US" d2p1:value="Note"/>
        <text d2p1:language="es" d2p1:value="Nota"/>
        <text d2p1:language="fi" d2p1:value="Huomautus"/>
        <text d2p1:language="fr" d2p1:value="Note"/>
        <text d2p1:language="hr" d2p1:value="Note"/>
        <text d2p1:language="hu" d2p1:value="Megjegyzés"/>
        <text d2p1:language="it" d2p1:value="Nota"/>
        <text d2p1:language="ja" d2p1:value="注記"/>
        <text d2p1:language="nl" d2p1:value="Notitie"/>
        <text d2p1:language="sv" d2p1:value="Notering"/>
      </label>
      <label d2p1:name="" d2p1:code="@SYS14011">
        <text d2p1:language="da" d2p1:value="Variant"/>
        <text d2p1:language="de" d2p1:value="Variante"/>
        <text d2p1:language="en-US" d2p1:value="Configuration"/>
        <text d2p1:language="es" d2p1:value="Configuración"/>
        <text d2p1:language="fi" d2p1:value="Konfigurointi"/>
        <text d2p1:language="fr" d2p1:value="Configuration"/>
        <text d2p1:language="hr" d2p1:value="Configuration"/>
        <text d2p1:language="hu" d2p1:value="Konfiguráció"/>
        <text d2p1:language="it" d2p1:value="Configurazione"/>
        <text d2p1:language="ja" d2p1:value="コンフィギュレーション"/>
        <text d2p1:language="nl" d2p1:value="Configuratie"/>
        <text d2p1:language="sv" d2p1:value="Konfiguration"/>
      </label>
      <label d2p1:name="" d2p1:code="@SYS14552">
        <text d2p1:language="da" d2p1:value="Eksternt varenummer"/>
        <text d2p1:language="de" d2p1:value="Externe Artikelnummer"/>
        <text d2p1:language="en-US" d2p1:value="External item number"/>
        <text d2p1:language="es" d2p1:value="Código de artículo externo"/>
        <text d2p1:language="fi" d2p1:value="Ulkoinen nimiketunnus"/>
        <text d2p1:language="fr" d2p1:value="Numéro d'article externe"/>
        <text d2p1:language="hr" d2p1:value="External item number"/>
        <text d2p1:language="hu" d2p1:value="Külső cikkszám"/>
        <text d2p1:language="it" d2p1:value="Numero articolo esterno"/>
        <text d2p1:language="ja" d2p1:value="外部品目番号"/>
        <text d2p1:language="nl" d2p1:value="Extern-artikelnummer"/>
        <text d2p1:language="sv" d2p1:value="Externt artikelnummer"/>
      </label>
      <label d2p1:name="" d2p1:code="@SYS14559">
        <text d2p1:language="da" d2p1:value="Kontaktperson"/>
        <text d2p1:language="de" d2p1:value="Kontakt"/>
        <text d2p1:language="en-US" d2p1:value="Contact"/>
        <text d2p1:language="es" d2p1:value="Contacto"/>
        <text d2p1:language="fi" d2p1:value="Yhteyshenkilö"/>
        <text d2p1:language="fr" d2p1:value="Contact"/>
        <text d2p1:language="hr" d2p1:value="Contact"/>
        <text d2p1:language="hu" d2p1:value="Kapcsolattartó"/>
        <text d2p1:language="it" d2p1:value="Contatto"/>
        <text d2p1:language="ja" d2p1:value="連絡先"/>
        <text d2p1:language="nl" d2p1:value="Contact"/>
        <text d2p1:language="sv" d2p1:value="Kontakt"/>
      </label>
      <label d2p1:name="" d2p1:code="@SYS14578">
        <text d2p1:language="da" d2p1:value="Antal"/>
        <text d2p1:language="de" d2p1:value="Menge"/>
        <text d2p1:language="en-US" d2p1:value="Quantity"/>
        <text d2p1:language="es" d2p1:value="Cantidad"/>
        <text d2p1:language="fi" d2p1:value="Määrä"/>
        <text d2p1:language="fr" d2p1:value="Quantité"/>
        <text d2p1:language="hr" d2p1:value="Quantity"/>
        <text d2p1:language="hu" d2p1:value="Mennyiség"/>
        <text d2p1:language="it" d2p1:value="Quantità"/>
        <text d2p1:language="ja" d2p1:value="数量"/>
        <text d2p1:language="nl" d2p1:value="Hoeveelheid"/>
        <text d2p1:language="sv" d2p1:value="Kvantitet"/>
      </label>
      <label d2p1:name="" d2p1:code="@SYS14588">
        <text d2p1:language="da" d2p1:value="Forfaldsdato"/>
        <text d2p1:language="de" d2p1:value="Fälligkeitsdatum"/>
        <text d2p1:language="en-US" d2p1:value="Due date"/>
        <text d2p1:language="es" d2p1:value="Fecha de vencimiento"/>
        <text d2p1:language="fi" d2p1:value="Eräpäivä"/>
        <text d2p1:language="fr" d2p1:value="Date d'échéance"/>
        <text d2p1:language="hr" d2p1:value="Due date"/>
        <text d2p1:language="hu" d2p1:value="Esedékes"/>
        <text d2p1:language="it" d2p1:value="Data di scadenza"/>
        <text d2p1:language="ja" d2p1:value="期日"/>
        <text d2p1:language="nl" d2p1:value="Vervaldatum"/>
        <text d2p1:language="sv" d2p1:value="Förfallodatum"/>
      </label>
      <label d2p1:name="" d2p1:code="@SYS14926">
        <text d2p1:language="da" d2p1:value="Dimension"/>
        <text d2p1:language="de" d2p1:value="Dimensionen"/>
        <text d2p1:language="en-US" d2p1:value="Dimension"/>
        <text d2p1:language="es" d2p1:value="Dimensión"/>
        <text d2p1:language="fi" d2p1:value="Dimensio"/>
        <text d2p1:language="fr" d2p1:value="Dimension"/>
        <text d2p1:language="hr" d2p1:value="Dimension"/>
        <text d2p1:language="hu" d2p1:value="Dimenzió"/>
        <text d2p1:language="it" d2p1:value="Dimensione"/>
        <text d2p1:language="ja" d2p1:value="分析コード"/>
        <text d2p1:language="nl" d2p1:value="Dimensie"/>
        <text d2p1:language="sv" d2p1:value="Dimension"/>
      </label>
      <label d2p1:name="" d2p1:code="@SYS1517">
        <text d2p1:language="da" d2p1:value="Bankkonto"/>
        <text d2p1:language="de" d2p1:value="Bankkonto"/>
        <text d2p1:language="en-US" d2p1:value="Bank account"/>
        <text d2p1:language="es" d2p1:value="Cuenta bancaria"/>
        <text d2p1:language="fi" d2p1:value="Pankkitili"/>
        <text d2p1:language="fr" d2p1:value="Compte bancaire"/>
        <text d2p1:language="hr" d2p1:value="Bank account"/>
        <text d2p1:language="hu" d2p1:value="Bankszámla"/>
        <text d2p1:language="it" d2p1:value="Conto bancario"/>
        <text d2p1:language="ja" d2p1:value="銀行口座"/>
        <text d2p1:language="nl" d2p1:value="Bankrekening"/>
        <text d2p1:language="sv" d2p1:value="Bankkonto"/>
      </label>
      <label d2p1:name="" d2p1:code="@SYS15217">
        <text d2p1:language="da" d2p1:value="Reference"/>
        <text d2p1:language="de" d2p1:value="Referenz"/>
        <text d2p1:language="en-US" d2p1:value="Reference"/>
        <text d2p1:language="es" d2p1:value="Referencia"/>
        <text d2p1:language="fi" d2p1:value="Viite"/>
        <text d2p1:language="fr" d2p1:value="Référence"/>
        <text d2p1:language="hr" d2p1:value="Reference"/>
        <text d2p1:language="hu" d2p1:value="Hivatkozás"/>
        <text d2p1:language="it" d2p1:value="Riferimento"/>
        <text d2p1:language="ja" d2p1:value="参照"/>
        <text d2p1:language="nl" d2p1:value="Verwijzing"/>
        <text d2p1:language="sv" d2p1:value="Referens"/>
      </label>
      <label d2p1:name="" d2p1:code="@SYS152640">
        <text d2p1:language="da" d2p1:value="Produkttype"/>
        <text d2p1:language="de" d2p1:value="Produkttyp"/>
        <text d2p1:language="en-US" d2p1:value="Product type"/>
        <text d2p1:language="es" d2p1:value="Tipo de producto"/>
        <text d2p1:language="fi" d2p1:value="Tuotetyyppi"/>
        <text d2p1:language="fr" d2p1:value="Type de produit"/>
        <text d2p1:language="hr" d2p1:value="Product type"/>
        <text d2p1:language="hu" d2p1:value="Terméktípus"/>
        <text d2p1:language="it" d2p1:value="Tipo di prodotto"/>
        <text d2p1:language="ja" d2p1:value="製品タイプ"/>
        <text d2p1:language="nl" d2p1:value="Producttype"/>
        <text d2p1:language="sv" d2p1:value="Produkttyp"/>
      </label>
      <label d2p1:name="" d2p1:code="@SYS15449">
        <text d2p1:language="da" d2p1:value="Linje"/>
        <text d2p1:language="de" d2p1:value="Position"/>
        <text d2p1:language="en-US" d2p1:value="Line"/>
        <text d2p1:language="es" d2p1:value="Línea"/>
        <text d2p1:language="fi" d2p1:value="Rivi"/>
        <text d2p1:language="fr" d2p1:value="Ligne"/>
        <text d2p1:language="hr" d2p1:value="Line"/>
        <text d2p1:language="hu" d2p1:value="Sor"/>
        <text d2p1:language="it" d2p1:value="Riga"/>
        <text d2p1:language="ja" d2p1:value="ライン"/>
        <text d2p1:language="nl" d2p1:value="Regel"/>
        <text d2p1:language="sv" d2p1:value="Rad"/>
      </label>
      <label d2p1:name="" d2p1:code="@SYS15658">
        <text d2p1:language="da" d2p1:value="Betalt"/>
        <text d2p1:language="de" d2p1:value="Verwendet"/>
        <text d2p1:language="en-US" d2p1:value="Paid"/>
        <text d2p1:language="es" d2p1:value="Pagado"/>
        <text d2p1:language="fi" d2p1:value="Maksettu"/>
        <text d2p1:language="fr" d2p1:value="Payé"/>
        <text d2p1:language="hr" d2p1:value="Paid"/>
        <text d2p1:language="hu" d2p1:value="Fizetve"/>
        <text d2p1:language="it" d2p1:value="Pagato"/>
        <text d2p1:language="ja" d2p1:value="支払済"/>
        <text d2p1:language="nl" d2p1:value="Betaald"/>
        <text d2p1:language="sv" d2p1:value="Betalat"/>
      </label>
      <label d2p1:name="" d2p1:code="@SYS179660">
        <text d2p1:language="da" d2p1:value="RecId"/>
        <text d2p1:language="de" d2p1:value="RecId"/>
        <text d2p1:language="en-US" d2p1:value="Recid"/>
        <text d2p1:language="es" d2p1:value="RecId"/>
        <text d2p1:language="fi" d2p1:value="Recid-tunnus"/>
        <text d2p1:language="fr" d2p1:value="Recid"/>
        <text d2p1:language="hr" d2p1:value="Recid"/>
        <text d2p1:language="hu" d2p1:value="RecId"/>
        <text d2p1:language="it" d2p1:value="RecId"/>
        <text d2p1:language="ja" d2p1:value="Recid"/>
        <text d2p1:language="nl" d2p1:value="Recid"/>
        <text d2p1:language="sv" d2p1:value="RecId"/>
      </label>
      <label d2p1:name="" d2p1:code="@SYS190388">
        <text d2p1:language="da" d2p1:value="Gadenummer"/>
        <text d2p1:language="de" d2p1:value="Hausnummer"/>
        <text d2p1:language="en-US" d2p1:value="Street number"/>
        <text d2p1:language="es" d2p1:value="Número de calle"/>
        <text d2p1:language="fi" d2p1:value="Kadunnumero"/>
        <text d2p1:language="fr" d2p1:value="Numéro de la rue"/>
        <text d2p1:language="hr" d2p1:value="Street number"/>
        <text d2p1:language="hu" d2p1:value="Utca, házszám"/>
        <text d2p1:language="it" d2p1:value="Numero civico"/>
        <text d2p1:language="ja" d2p1:value="番地"/>
        <text d2p1:language="nl" d2p1:value="Straatnummer"/>
        <text d2p1:language="sv" d2p1:value="Gatunummer"/>
      </label>
      <label d2p1:name="" d2p1:code="@SYS190813">
        <text d2p1:language="da" d2p1:value="Enhed"/>
        <text d2p1:language="de" d2p1:value="Einheit"/>
        <text d2p1:language="en-US" d2p1:value="Unit"/>
        <text d2p1:language="es" d2p1:value="Unidad"/>
        <text d2p1:language="fi" d2p1:value="Yksikkö"/>
        <text d2p1:language="fr" d2p1:value="Unité"/>
        <text d2p1:language="hr" d2p1:value="Unit"/>
        <text d2p1:language="hu" d2p1:value="Egység"/>
        <text d2p1:language="it" d2p1:value="Unità"/>
        <text d2p1:language="ja" d2p1:value="単位"/>
        <text d2p1:language="nl" d2p1:value="Eenheid"/>
        <text d2p1:language="sv" d2p1:value="Enhet"/>
      </label>
      <label d2p1:name="" d2p1:code="@SYS21837">
        <text d2p1:language="da" d2p1:value="Listekode"/>
        <text d2p1:language="de" d2p1:value="Listencode"/>
        <text d2p1:language="en-US" d2p1:value="List code"/>
        <text d2p1:language="es" d2p1:value="Código de la lista"/>
        <text d2p1:language="fi" d2p1:value="Luettelokoodi"/>
        <text d2p1:language="fr" d2p1:value="Code liste"/>
        <text d2p1:language="hr" d2p1:value="List code"/>
        <text d2p1:language="hu" d2p1:value="Listakód"/>
        <text d2p1:language="it" d2p1:value="Codice elenco"/>
        <text d2p1:language="ja" d2p1:value="リスト コード"/>
        <text d2p1:language="nl" d2p1:value="Lijstcode"/>
        <text d2p1:language="sv" d2p1:value="Listkod"/>
      </label>
      <label d2p1:name="" d2p1:code="@SYS21877">
        <text d2p1:language="da" d2p1:value="Momskode"/>
        <text d2p1:language="de" d2p1:value="Mehrwertsteuercode"/>
        <text d2p1:language="en-US" d2p1:value="Sales tax code"/>
        <text d2p1:language="es" d2p1:value="Código de impuestos"/>
        <text d2p1:language="fi" d2p1:value="Arvonlisäverokoodi"/>
        <text d2p1:language="fr" d2p1:value="Code taxe"/>
        <text d2p1:language="hr" d2p1:value="Sales tax code"/>
        <text d2p1:language="hu" d2p1:value="Áfakód"/>
        <text d2p1:language="it" d2p1:value="Codice IVA"/>
        <text d2p1:language="ja" d2p1:value="消費税コード"/>
        <text d2p1:language="nl" d2p1:value="Btw-code"/>
        <text d2p1:language="sv" d2p1:value="Momskod"/>
      </label>
      <label d2p1:name="" d2p1:code="@SYS21906">
        <text d2p1:language="da" d2p1:value="Udskriftskode"/>
        <text d2p1:language="de" d2p1:value="Code drucken"/>
        <text d2p1:language="en-US" d2p1:value="Print code"/>
        <text d2p1:language="es" d2p1:value="Imprimir el código"/>
        <text d2p1:language="fi" d2p1:value="Tulostuskoodi"/>
        <text d2p1:language="fr" d2p1:value="Code d'impression"/>
        <text d2p1:language="hr" d2p1:value="Print code"/>
        <text d2p1:language="hu" d2p1:value="Kód nyomtatása"/>
        <text d2p1:language="it" d2p1:value="Stampa codice"/>
        <text d2p1:language="ja" d2p1:value="コードの印刷"/>
        <text d2p1:language="nl" d2p1:value="Code afdrukken"/>
        <text d2p1:language="sv" d2p1:value="Utskriftskod"/>
      </label>
      <label d2p1:name="" d2p1:code="@SYS21950">
        <text d2p1:language="da" d2p1:value="Beløbsgrundlag"/>
        <text d2p1:language="de" d2p1:value="Grundlage"/>
        <text d2p1:language="en-US" d2p1:value="Amount origin"/>
        <text d2p1:language="es" d2p1:value="Origen de importe"/>
        <text d2p1:language="fi" d2p1:value="Alkuperäinen summa"/>
        <text d2p1:language="fr" d2p1:value="Base de la taxe"/>
        <text d2p1:language="hr" d2p1:value="Amount origin"/>
        <text d2p1:language="hu" d2p1:value="Adóalap"/>
        <text d2p1:language="it" d2p1:value="Imponibile"/>
        <text d2p1:language="ja" d2p1:value="元金額"/>
        <text d2p1:language="nl" d2p1:value="Oorsprong van bedrag"/>
        <text d2p1:language="sv" d2p1:value="Ursprungligt belopp"/>
      </label>
      <label d2p1:name="" d2p1:code="@SYS22221">
        <text d2p1:language="da" d2p1:value="Internetadresse"/>
        <text d2p1:language="de" d2p1:value="Internetadresse"/>
        <text d2p1:language="en-US" d2p1:value="Internet address"/>
        <text d2p1:language="es" d2p1:value="Dirección de Internet"/>
        <text d2p1:language="fi" d2p1:value="Internet-osoite"/>
        <text d2p1:language="fr" d2p1:value="Adresse Internet"/>
        <text d2p1:language="hr" d2p1:value="Internet address"/>
        <text d2p1:language="hu" d2p1:value="Internetcím"/>
        <text d2p1:language="it" d2p1:value="Indirizzo Internet"/>
        <text d2p1:language="ja" d2p1:value="インターネット アドレス"/>
        <text d2p1:language="nl" d2p1:value="Internetadres"/>
        <text d2p1:language="sv" d2p1:value="Internet-adress"/>
      </label>
      <label d2p1:name="" d2p1:code="@SYS22249">
        <text d2p1:language="da" d2p1:value="Bynavn"/>
        <text d2p1:language="de" d2p1:value="Ort"/>
        <text d2p1:language="en-US" d2p1:value="City"/>
        <text d2p1:language="es" d2p1:value="Ciudad"/>
        <text d2p1:language="fi" d2p1:value="Paikkakunta"/>
        <text d2p1:language="fr" d2p1:value="Ville"/>
        <text d2p1:language="hr" d2p1:value="City"/>
        <text d2p1:language="hu" d2p1:value="Város"/>
        <text d2p1:language="it" d2p1:value="Città"/>
        <text d2p1:language="ja" d2p1:value="市町村"/>
        <text d2p1:language="nl" d2p1:value="Plaats"/>
        <text d2p1:language="sv" d2p1:value="Ort"/>
      </label>
      <label d2p1:name="" d2p1:code="@SYS22304">
        <text d2p1:language="da" d2p1:value="Referencenummer"/>
        <text d2p1:language="de" d2p1:value="Referenznummer"/>
        <text d2p1:language="en-US" d2p1:value="Reference number"/>
        <text d2p1:language="es" d2p1:value="Número de referencia"/>
        <text d2p1:language="fi" d2p1:value="Viitenumero"/>
        <text d2p1:language="fr" d2p1:value="Numéro de référence"/>
        <text d2p1:language="hr" d2p1:value="Reference number"/>
        <text d2p1:language="hu" d2p1:value="Hivatkozási szám"/>
        <text d2p1:language="it" d2p1:value="Numero di riferimento"/>
        <text d2p1:language="ja" d2p1:value="参照番号"/>
        <text d2p1:language="nl" d2p1:value="Referentienummer"/>
        <text d2p1:language="sv" d2p1:value="Referensnummer"/>
      </label>
      <label d2p1:name="" d2p1:code="@SYS22514">
        <text d2p1:language="da" d2p1:value="Betalingsreference"/>
        <text d2p1:language="de" d2p1:value="Zahlungsreferenz"/>
        <text d2p1:language="en-US" d2p1:value="Payment reference"/>
        <text d2p1:language="es" d2p1:value="Referencia del pago"/>
        <text d2p1:language="fi" d2p1:value="Maksuviite"/>
        <text d2p1:language="fr" d2p1:value="Référence de paiement"/>
        <text d2p1:language="hr" d2p1:value="Payment reference"/>
        <text d2p1:language="hu" d2p1:value="Kifizetés hivatkozása"/>
        <text d2p1:language="it" d2p1:value="Riferimento di pagamento"/>
        <text d2p1:language="ja" d2p1:value="支払の参照"/>
        <text d2p1:language="nl" d2p1:value="Betalingsverwijzing"/>
        <text d2p1:language="sv" d2p1:value="Betalningsreferens"/>
      </label>
      <label d2p1:name="" d2p1:code="@SYS22646">
        <text d2p1:language="da" d2p1:value="Momsbeløb"/>
        <text d2p1:language="de" d2p1:value="Mehrwertsteuerbetrag"/>
        <text d2p1:language="en-US" d2p1:value="Sales tax amount"/>
        <text d2p1:language="es" d2p1:value="Importe de impuestos"/>
        <text d2p1:language="fi" d2p1:value="Arvonlisäveron summa"/>
        <text d2p1:language="fr" d2p1:value="Montant de la taxe"/>
        <text d2p1:language="hr" d2p1:value="Sales tax amount"/>
        <text d2p1:language="hu" d2p1:value="Áfa összege"/>
        <text d2p1:language="it" d2p1:value="Importo IVA"/>
        <text d2p1:language="ja" d2p1:value="消費税金額"/>
        <text d2p1:language="nl" d2p1:value="Btw-bedrag"/>
        <text d2p1:language="sv" d2p1:value="Momsbelopp"/>
      </label>
      <label d2p1:name="" d2p1:code="@SYS22737">
        <text d2p1:language="da" d2p1:value="Banknavn"/>
        <text d2p1:language="de" d2p1:value="Bankname"/>
        <text d2p1:language="en-US" d2p1:value="Bank name"/>
        <text d2p1:language="es" d2p1:value="Nombre del banco"/>
        <text d2p1:language="fi" d2p1:value="Pankin nimi"/>
        <text d2p1:language="fr" d2p1:value="Nom de banque"/>
        <text d2p1:language="hr" d2p1:value="Bank name"/>
        <text d2p1:language="hu" d2p1:value="Bank neve"/>
        <text d2p1:language="it" d2p1:value="Nome banca"/>
        <text d2p1:language="ja" d2p1:value="銀行名"/>
        <text d2p1:language="nl" d2p1:value="Banknaam"/>
        <text d2p1:language="sv" d2p1:value="Banknamn"/>
      </label>
      <label d2p1:name="" d2p1:code="@SYS22766">
        <text d2p1:language="da" d2p1:value="Vis faktura"/>
        <text d2p1:language="de" d2p1:value="Rechnung anzeigen"/>
        <text d2p1:language="en-US" d2p1:value="Show invoice"/>
        <text d2p1:language="es" d2p1:value="Mostrar la factura"/>
        <text d2p1:language="fi" d2p1:value="Näytä lasku"/>
        <text d2p1:language="fr" d2p1:value="Afficher la facture"/>
        <text d2p1:language="hr" d2p1:value="Show invoice"/>
        <text d2p1:language="hu" d2p1:value="Számla megjelenítése"/>
        <text d2p1:language="it" d2p1:value="Mostra fattura"/>
        <text d2p1:language="ja" d2p1:value="請求書の表示"/>
        <text d2p1:language="nl" d2p1:value="Factuur weergeven"/>
        <text d2p1:language="sv" d2p1:value="Visa faktura"/>
      </label>
      <label d2p1:name="" d2p1:code="@SYS22817">
        <text d2p1:language="da" d2p1:value="Formularbemærkning"/>
        <text d2p1:language="de" d2p1:value="Formularhinweis"/>
        <text d2p1:language="en-US" d2p1:value="Form note"/>
        <text d2p1:language="es" d2p1:value="Nota de formulario"/>
        <text d2p1:language="fi" d2p1:value="Lomakeilmoitus"/>
        <text d2p1:language="fr" d2p1:value="Note d'écran"/>
        <text d2p1:language="hr" d2p1:value="Form note"/>
        <text d2p1:language="hu" d2p1:value="Adatlap megjegyzése"/>
        <text d2p1:language="it" d2p1:value="Nota modulo"/>
        <text d2p1:language="ja" d2p1:value="フォーム メモ"/>
        <text d2p1:language="nl" d2p1:value="Formuliernotitie"/>
        <text d2p1:language="sv" d2p1:value="Formulärnotering"/>
      </label>
      <label d2p1:name="" d2p1:code="@SYS23010">
        <text d2p1:language="da" d2p1:value="Kundereference"/>
        <text d2p1:language="de" d2p1:value="Debitorenreferenz"/>
        <text d2p1:language="en-US" d2p1:value="Customer reference"/>
        <text d2p1:language="es" d2p1:value="Referencia del cliente"/>
        <text d2p1:language="fi" d2p1:value="Asiakasviite"/>
        <text d2p1:language="fr" d2p1:value="Référence client"/>
        <text d2p1:language="hr" d2p1:value="Customer reference"/>
        <text d2p1:language="hu" d2p1:value="Vevői hivatkozás"/>
        <text d2p1:language="it" d2p1:value="Riferimento cliente"/>
        <text d2p1:language="ja" d2p1:value="備考"/>
        <text d2p1:language="nl" d2p1:value="Klantverwijzing"/>
        <text d2p1:language="sv" d2p1:value="Kundreferens"/>
      </label>
      <label d2p1:name="" d2p1:code="@SYS23422">
        <text d2p1:language="da" d2p1:value="Debitorrekvisition"/>
        <text d2p1:language="de" d2p1:value="Debitoren-Bestellung"/>
        <text d2p1:language="en-US" d2p1:value="Customer requisition"/>
        <text d2p1:language="es" d2p1:value="Pedido del cliente"/>
        <text d2p1:language="fi" d2p1:value="Asiakkaan tilausnumero"/>
        <text d2p1:language="fr" d2p1:value="Demande d'achat client"/>
        <text d2p1:language="hr" d2p1:value="Customer requisition"/>
        <text d2p1:language="hu" d2p1:value="Vevői igénylés"/>
        <text d2p1:language="it" d2p1:value="Richiesta di approvvigionamento cliente"/>
        <text d2p1:language="ja" d2p1:value="顧客の要求"/>
        <text d2p1:language="nl" d2p1:value="Bestelopdracht van klant"/>
        <text d2p1:language="sv" d2p1:value="Kundrekvisition"/>
      </label>
      <label d2p1:name="" d2p1:code="@SYS23443">
        <text d2p1:language="da" d2p1:value="Bankgironummer"/>
        <text d2p1:language="de" d2p1:value="Kontonummer"/>
        <text d2p1:language="en-US" d2p1:value="Bank giro number"/>
        <text d2p1:language="es" d2p1:value="Número del giro bancario"/>
        <text d2p1:language="fi" d2p1:value="Pankkisiirtonumero"/>
        <text d2p1:language="fr" d2p1:value="Numéro de virement bancaire"/>
        <text d2p1:language="hr" d2p1:value="Bank giro number"/>
        <text d2p1:language="hu" d2p1:value="Zsírószolgáltatás száma"/>
        <text d2p1:language="it" d2p1:value="Numero ordine di accredito"/>
        <text d2p1:language="ja" d2p1:value="銀行振替番号"/>
        <text d2p1:language="nl" d2p1:value="Bankgironummer"/>
        <text d2p1:language="sv" d2p1:value="Bankgironummer"/>
      </label>
      <label d2p1:name="" d2p1:code="@SYS23564">
        <text d2p1:language="da" d2p1:value="Notatlinje"/>
        <text d2p1:language="de" d2p1:value="Notiz Position"/>
        <text d2p1:language="en-US" d2p1:value="Note line"/>
        <text d2p1:language="es" d2p1:value="Línea de nota"/>
        <text d2p1:language="fi" d2p1:value="Huomautusrivi"/>
        <text d2p1:language="fr" d2p1:value="Ligne de note"/>
        <text d2p1:language="hr" d2p1:value="Note line"/>
        <text d2p1:language="hu" d2p1:value="Megjegyzés sora"/>
        <text d2p1:language="it" d2p1:value="Riga nota"/>
        <text d2p1:language="ja" d2p1:value="メモ行"/>
        <text d2p1:language="nl" d2p1:value="Notitieregel"/>
        <text d2p1:language="sv" d2p1:value="Noteringsrad"/>
      </label>
      <label d2p1:name="" d2p1:code="@SYS23652">
        <text d2p1:language="da" d2p1:value="Gebyrværdi"/>
        <text d2p1:language="de" d2p1:value="Wert der sonstigen Zuschläge"/>
        <text d2p1:language="en-US" d2p1:value="Charges value"/>
        <text d2p1:language="es" d2p1:value="Valor de gastos"/>
        <text d2p1:language="fi" d2p1:value="Kulujen arvo"/>
        <text d2p1:language="fr" d2p1:value="Valeur des frais"/>
        <text d2p1:language="hr" d2p1:value="Charges value"/>
        <text d2p1:language="hu" d2p1:value="Költségek értéke"/>
        <text d2p1:language="it" d2p1:value="Valore spese"/>
        <text d2p1:language="ja" d2p1:value="請求金額"/>
        <text d2p1:language="nl" d2p1:value="Waarde van toeslagen"/>
        <text d2p1:language="sv" d2p1:value="Avgiftsvärde"/>
      </label>
      <label d2p1:name="" d2p1:code="@SYS23725">
        <text d2p1:language="da" d2p1:value="SWIFT-kode"/>
        <text d2p1:language="de" d2p1:value="SWIFT-Code"/>
        <text d2p1:language="en-US" d2p1:value="SWIFT code"/>
        <text d2p1:language="es" d2p1:value="Código SWIFT"/>
        <text d2p1:language="fi" d2p1:value="SWIFT-koodi"/>
        <text d2p1:language="fr" d2p1:value="Code SWIFT"/>
        <text d2p1:language="hr" d2p1:value="SWIFT code"/>
        <text d2p1:language="hu" d2p1:value="SWIFT kód"/>
        <text d2p1:language="it" d2p1:value="Codice SWIFT"/>
        <text d2p1:language="ja" d2p1:value="SWIFT コード"/>
        <text d2p1:language="nl" d2p1:value="SWIFT-code"/>
        <text d2p1:language="sv" d2p1:value="SWIFT-kod"/>
      </label>
      <label d2p1:name="" d2p1:code="@SYS23727">
        <text d2p1:language="da" d2p1:value="Gebyrkode"/>
        <text d2p1:language="de" d2p1:value="Kennung der sonstigen Zuschläge"/>
        <text d2p1:language="en-US" d2p1:value="Charges code"/>
        <text d2p1:language="es" d2p1:value="Código de gastos"/>
        <text d2p1:language="fi" d2p1:value="Kulujen koodi"/>
        <text d2p1:language="fr" d2p1:value="Code frais"/>
        <text d2p1:language="hr" d2p1:value="Charges code"/>
        <text d2p1:language="hu" d2p1:value="Költségkód"/>
        <text d2p1:language="it" d2p1:value="Codice spese"/>
        <text d2p1:language="ja" d2p1:value="諸費用コード"/>
        <text d2p1:language="nl" d2p1:value="Toeslagcode"/>
        <text d2p1:language="sv" d2p1:value="Kod för avgifter"/>
      </label>
      <label d2p1:name="" d2p1:code="@SYS24182">
        <text d2p1:language="da" d2p1:value="ISO"/>
        <text d2p1:language="de" d2p1:value="ISO"/>
        <text d2p1:language="en-US" d2p1:value="ISO"/>
        <text d2p1:language="es" d2p1:value="ISO"/>
        <text d2p1:language="fi" d2p1:value="ISO"/>
        <text d2p1:language="fr" d2p1:value="ISO"/>
        <text d2p1:language="hr" d2p1:value="ISO"/>
        <text d2p1:language="hu" d2p1:value="ISO"/>
        <text d2p1:language="it" d2p1:value="ISO"/>
        <text d2p1:language="ja" d2p1:value="ISO"/>
        <text d2p1:language="nl" d2p1:value="ISO"/>
        <text d2p1:language="sv" d2p1:value="ISO"/>
      </label>
      <label d2p1:name="" d2p1:code="@SYS24546">
        <text d2p1:language="da" d2p1:value="Kurernummer"/>
        <text d2p1:language="de" d2p1:value="Liefernummer"/>
        <text d2p1:language="en-US" d2p1:value="Delivery number"/>
        <text d2p1:language="es" d2p1:value="Número de entrega"/>
        <text d2p1:language="fi" d2p1:value="Toimitusnumero"/>
        <text d2p1:language="fr" d2p1:value="Numéro de livraison"/>
        <text d2p1:language="hr" d2p1:value="Delivery number"/>
        <text d2p1:language="hu" d2p1:value="Kézbesítési szám"/>
        <text d2p1:language="it" d2p1:value="Numero di consegna"/>
        <text d2p1:language="ja" d2p1:value="配送番号"/>
        <text d2p1:language="nl" d2p1:value="Telefoonnummer koerier"/>
        <text d2p1:language="sv" d2p1:value="Leveransnummer"/>
      </label>
      <label d2p1:name="" d2p1:code="@SYS25056">
        <text d2p1:language="da" d2p1:value="Symbol"/>
        <text d2p1:language="de" d2p1:value="Symbol"/>
        <text d2p1:language="en-US" d2p1:value="Symbol"/>
        <text d2p1:language="es" d2p1:value="Símbolo"/>
        <text d2p1:language="fi" d2p1:value="Symboli"/>
        <text d2p1:language="fr" d2p1:value="Symbole"/>
        <text d2p1:language="hr" d2p1:value="Symbol"/>
        <text d2p1:language="hu" d2p1:value="Szimbólum"/>
        <text d2p1:language="it" d2p1:value="Simbolo"/>
        <text d2p1:language="ja" d2p1:value="記号"/>
        <text d2p1:language="nl" d2p1:value="Symbool"/>
        <text d2p1:language="sv" d2p1:value="Symbol"/>
      </label>
      <label d2p1:name="" d2p1:code="@SYS25708">
        <text d2p1:language="da" d2p1:value="Fakturakonto"/>
        <text d2p1:language="de" d2p1:value="Rechnungskonto"/>
        <text d2p1:language="en-US" d2p1:value="Invoice account"/>
        <text d2p1:language="es" d2p1:value="Cuenta de facturación"/>
        <text d2p1:language="fi" d2p1:value="Laskutusasiakasnro"/>
        <text d2p1:language="fr" d2p1:value="Compte de facturation"/>
        <text d2p1:language="hr" d2p1:value="Invoice account"/>
        <text d2p1:language="hu" d2p1:value="Számlafogadó"/>
        <text d2p1:language="it" d2p1:value="Conto fatture"/>
        <text d2p1:language="ja" d2p1:value="請求先/元 ID"/>
        <text d2p1:language="nl" d2p1:value="Te factureren rekening"/>
        <text d2p1:language="sv" d2p1:value="Fakturakonto"/>
      </label>
      <label d2p1:name="" d2p1:code="@SYS2587">
        <text d2p1:language="da" d2p1:value="Dokumentdato"/>
        <text d2p1:language="de" d2p1:value="Dokumentdatum"/>
        <text d2p1:language="en-US" d2p1:value="Document date"/>
        <text d2p1:language="es" d2p1:value="Fecha de documento"/>
        <text d2p1:language="fi" d2p1:value="Asiakirjan päivämäärä"/>
        <text d2p1:language="fr" d2p1:value="Date de document"/>
        <text d2p1:language="hr" d2p1:value="Document date"/>
        <text d2p1:language="hu" d2p1:value="Dokumentum dátuma"/>
        <text d2p1:language="it" d2p1:value="Data documento"/>
        <text d2p1:language="ja" d2p1:value="文書日付"/>
        <text d2p1:language="nl" d2p1:value="Documentdatum"/>
        <text d2p1:language="sv" d2p1:value="Dokumentdatum"/>
      </label>
      <label d2p1:name="" d2p1:code="@SYS2595">
        <text d2p1:language="da" d2p1:value="Tekst"/>
        <text d2p1:language="de" d2p1:value="Text"/>
        <text d2p1:language="en-US" d2p1:value="Text"/>
        <text d2p1:language="es" d2p1:value="Texto"/>
        <text d2p1:language="fi" d2p1:value="Teksti"/>
        <text d2p1:language="fr" d2p1:value="Détails"/>
        <text d2p1:language="hr" d2p1:value="Text"/>
        <text d2p1:language="hu" d2p1:value="Szöveg"/>
        <text d2p1:language="it" d2p1:value="Testo"/>
        <text d2p1:language="ja" d2p1:value="テキスト"/>
        <text d2p1:language="nl" d2p1:value="Tekst"/>
        <text d2p1:language="sv" d2p1:value="Text"/>
      </label>
      <label d2p1:name="" d2p1:code="@SYS26871">
        <text d2p1:language="da" d2p1:value="Intrastat-kode"/>
        <text d2p1:language="de" d2p1:value="Intrastat-Code"/>
        <text d2p1:language="en-US" d2p1:value="Intrastat code"/>
        <text d2p1:language="es" d2p1:value="Código Intrastat"/>
        <text d2p1:language="fi" d2p1:value="Intrastat-koodi"/>
        <text d2p1:language="fr" d2p1:value="Code déclaration d'échanges de biens"/>
        <text d2p1:language="hr" d2p1:value="Intrastat code"/>
        <text d2p1:language="hu" d2p1:value="Intrastat-kód"/>
        <text d2p1:language="it" d2p1:value="Codice Intrastat"/>
        <text d2p1:language="ja" d2p1:value="イントラスタット コード"/>
        <text d2p1:language="nl" d2p1:value="Intrastat-code"/>
        <text d2p1:language="sv" d2p1:value="Intrastat-kod"/>
      </label>
      <label d2p1:name="" d2p1:code="@SYS300925">
        <text d2p1:language="da" d2p1:value="Streng 255"/>
        <text d2p1:language="de" d2p1:value="Zeichenfolge 255"/>
        <text d2p1:language="en-US" d2p1:value="String 255"/>
        <text d2p1:language="es" d2p1:value="Cadena 255"/>
        <text d2p1:language="fi" d2p1:value="Merkkijono 255"/>
        <text d2p1:language="fr" d2p1:value="Chaîne 255"/>
        <text d2p1:language="hr" d2p1:value="String 255"/>
        <text d2p1:language="hu" d2p1:value="Karakterlánc 255"/>
        <text d2p1:language="it" d2p1:value="Stringa 255"/>
        <text d2p1:language="ja" d2p1:value="文字列 255"/>
        <text d2p1:language="nl" d2p1:value="Tekenreeks 255"/>
        <text d2p1:language="sv" d2p1:value="Sträng 255"/>
      </label>
      <label d2p1:name="" d2p1:code="@SYS303656">
        <text d2p1:language="da" d2p1:value="Personalenummer"/>
        <text d2p1:language="de" d2p1:value="Personalnummer"/>
        <text d2p1:language="en-US" d2p1:value="Personnel number"/>
        <text d2p1:language="es" d2p1:value="Número de personal"/>
        <text d2p1:language="fi" d2p1:value="Henkilöstönumero"/>
        <text d2p1:language="fr" d2p1:value="Matricule d'employé"/>
        <text d2p1:language="hr" d2p1:value="Personnel number"/>
        <text d2p1:language="hu" d2p1:value="Személyzeti szám"/>
        <text d2p1:language="it" d2p1:value="Numero dipendente"/>
        <text d2p1:language="ja" d2p1:value="従業員番号"/>
        <text d2p1:language="nl" d2p1:value="Personeelsnummer"/>
        <text d2p1:language="sv" d2p1:value="Personalnummer"/>
      </label>
      <label d2p1:name="" d2p1:code="@SYS304709">
        <text d2p1:language="da" d2p1:value="Streng 1260"/>
        <text d2p1:language="de" d2p1:value="Zeichenfolge 1260"/>
        <text d2p1:language="en-US" d2p1:value="String 1260"/>
        <text d2p1:language="es" d2p1:value="Cadena 1260"/>
        <text d2p1:language="fi" d2p1:value="Merkkijono 1260"/>
        <text d2p1:language="fr" d2p1:value="Chaîne 1260"/>
        <text d2p1:language="hr" d2p1:value="String 1260"/>
        <text d2p1:language="hu" d2p1:value="Karakterlánc: 1260"/>
        <text d2p1:language="it" d2p1:value="Stringa 1260"/>
        <text d2p1:language="ja" d2p1:value="文字列 1260"/>
        <text d2p1:language="nl" d2p1:value="Tekenreeks 1260"/>
        <text d2p1:language="sv" d2p1:value="Sträng 1260"/>
      </label>
      <label d2p1:name="" d2p1:code="@SYS314486">
        <text d2p1:language="da" d2p1:value="FI-kreditor-id"/>
        <text d2p1:language="de" d2p1:value="FI-Creditor-Kennung"/>
        <text d2p1:language="en-US" d2p1:value="FI-Creditor ID"/>
        <text d2p1:language="es" d2p1:value="Id. de acreedor FI"/>
        <text d2p1:language="fi" d2p1:value="FI-luotonantajan tunnus"/>
        <text d2p1:language="fr" d2p1:value="ID créditeur financier"/>
        <text d2p1:language="hr" d2p1:value="FI-Creditor ID"/>
        <text d2p1:language="hu" d2p1:value="FI-azonosító"/>
        <text d2p1:language="it" d2p1:value="ID creditore FI"/>
        <text d2p1:language="ja" d2p1:value="FI 債権者 ID"/>
        <text d2p1:language="nl" d2p1:value="FI-crediteur-ID"/>
        <text d2p1:language="sv" d2p1:value="ID för FI-kreditgivare"/>
      </label>
      <label d2p1:name="" d2p1:code="@SYS320666">
        <text d2p1:language="da" d2p1:value="Arbejderens navn"/>
        <text d2p1:language="de" d2p1:value="Name der Arbeitskraft"/>
        <text d2p1:language="en-US" d2p1:value="Worker name"/>
        <text d2p1:language="es" d2p1:value="Nombre del trabajador"/>
        <text d2p1:language="fi" d2p1:value="Työntekijän nimi"/>
        <text d2p1:language="fr" d2p1:value="Nom du collaborateur"/>
        <text d2p1:language="hr" d2p1:value="Worker name"/>
        <text d2p1:language="hu" d2p1:value="Dolgozó neve"/>
        <text d2p1:language="it" d2p1:value="Nome lavoratore"/>
        <text d2p1:language="ja" d2p1:value="作業者名"/>
        <text d2p1:language="nl" d2p1:value="Naam medewerker"/>
        <text d2p1:language="sv" d2p1:value="Arbetares namn"/>
      </label>
      <label d2p1:name="" d2p1:code="@SYS323504">
        <text d2p1:language="da" d2p1:value="Postnummer"/>
        <text d2p1:language="de" d2p1:value="Postleitzahl"/>
        <text d2p1:language="en-US" d2p1:value="ZIP/postal code"/>
        <text d2p1:language="es" d2p1:value="Código postal"/>
        <text d2p1:language="fi" d2p1:value="Postinumero"/>
        <text d2p1:language="fr" d2p1:value="Code postal"/>
        <text d2p1:language="hr" d2p1:value="ZIP/postal code"/>
        <text d2p1:language="hu" d2p1:value="Irányítószám"/>
        <text d2p1:language="it" d2p1:value="Codice postale (CAP)"/>
        <text d2p1:language="ja" d2p1:value="郵便番号"/>
        <text d2p1:language="nl" d2p1:value="Postcode"/>
        <text d2p1:language="sv" d2p1:value="Postnummer"/>
      </label>
      <label d2p1:name="" d2p1:code="@SYS323505">
        <text d2p1:language="da" d2p1:value="Gade"/>
        <text d2p1:language="de" d2p1:value="Straße"/>
        <text d2p1:language="en-US" d2p1:value="Street"/>
        <text d2p1:language="es" d2p1:value="Calle"/>
        <text d2p1:language="fi" d2p1:value="Katu "/>
        <text d2p1:language="fr" d2p1:value="Rue"/>
        <text d2p1:language="hr" d2p1:value="Street"/>
        <text d2p1:language="hu" d2p1:value="Utca"/>
        <text d2p1:language="it" d2p1:value="Via"/>
        <text d2p1:language="ja" d2p1:value="住所"/>
        <text d2p1:language="nl" d2p1:value="Straat"/>
        <text d2p1:language="sv" d2p1:value="Gata"/>
      </label>
      <label d2p1:name="" d2p1:code="@SYS323506">
        <text d2p1:language="da" d2p1:value="Delstat"/>
        <text d2p1:language="de" d2p1:value="Bundesstaat"/>
        <text d2p1:language="en-US" d2p1:value="State"/>
        <text d2p1:language="es" d2p1:value="Estado"/>
        <text d2p1:language="fi" d2p1:value="Osavaltio"/>
        <text d2p1:language="fr" d2p1:value="État"/>
        <text d2p1:language="hr" d2p1:value="State"/>
        <text d2p1:language="hu" d2p1:value="Állam"/>
        <text d2p1:language="it" d2p1:value="Stato/regione"/>
        <text d2p1:language="ja" d2p1:value="都道府県"/>
        <text d2p1:language="nl" d2p1:value="Staat"/>
        <text d2p1:language="sv" d2p1:value="Delstat"/>
      </label>
      <label d2p1:name="" d2p1:code="@SYS3305">
        <text d2p1:language="da" d2p1:value="Varetype"/>
        <text d2p1:language="de" d2p1:value="Artikeltyp"/>
        <text d2p1:language="en-US" d2p1:value="Item type"/>
        <text d2p1:language="es" d2p1:value="Tipo de artículo"/>
        <text d2p1:language="fi" d2p1:value="Nimiketyyppi"/>
        <text d2p1:language="fr" d2p1:value="Type d'article"/>
        <text d2p1:language="hr" d2p1:value="Item type"/>
        <text d2p1:language="hu" d2p1:value="Cikk típusa"/>
        <text d2p1:language="it" d2p1:value="Tipo di articolo"/>
        <text d2p1:language="ja" d2p1:value="品目タイプ"/>
        <text d2p1:language="nl" d2p1:value="Artikeltype"/>
        <text d2p1:language="sv" d2p1:value="Artikeltyp"/>
      </label>
      <label d2p1:name="" d2p1:code="@SYS332648">
        <text d2p1:language="da" d2p1:value="GIRO-rapportdata"/>
        <text d2p1:language="de" d2p1:value="GIRO-Berichtsdaten"/>
        <text d2p1:language="en-US" d2p1:value="GIRO report data"/>
        <text d2p1:language="es" d2p1:value="Datos de informe GIRO"/>
        <text d2p1:language="fi" d2p1:value="Tilisiirtoraportin tiedot"/>
        <text d2p1:language="fr" d2p1:value="Données de l'état de virement"/>
        <text d2p1:language="hr" d2p1:value="GIRO report data"/>
        <text d2p1:language="hu" d2p1:value="Zsírójelentés adatai"/>
        <text d2p1:language="it" d2p1:value="Dati report ordine di accredito"/>
        <text d2p1:language="ja" d2p1:value="振替レポート データ"/>
        <text d2p1:language="nl" d2p1:value="GIRO-rapportgegevens"/>
        <text d2p1:language="sv" d2p1:value="Girorapportdata"/>
      </label>
      <label d2p1:name="" d2p1:code="@SYS335041">
        <text d2p1:language="da" d2p1:value="Navn eller beskrivelse"/>
        <text d2p1:language="de" d2p1:value="Name oder Beschreibung"/>
        <text d2p1:language="en-US" d2p1:value="Name or description"/>
        <text d2p1:language="es" d2p1:value="Nombre o descripción"/>
        <text d2p1:language="fi" d2p1:value="Nimi tai kuvaus"/>
        <text d2p1:language="fr" d2p1:value="Nom ou description"/>
        <text d2p1:language="hr" d2p1:value="Name or description"/>
        <text d2p1:language="hu" d2p1:value="Név vagy leírás"/>
        <text d2p1:language="it" d2p1:value="Nome o descrizione"/>
        <text d2p1:language="ja" d2p1:value="名前または説明"/>
        <text d2p1:language="nl" d2p1:value="Naam of omschrijving"/>
        <text d2p1:language="sv" d2p1:value="Namn eller beskrivning"/>
      </label>
      <label d2p1:name="" d2p1:code="@SYS335710">
        <text d2p1:language="da" d2p1:value="Momsnr. - eksport"/>
        <text d2p1:language="de" d2p1:value="MwSt.-Nummer - Export"/>
        <text d2p1:language="en-US" d2p1:value="VAT exempt number export"/>
        <text d2p1:language="es" d2p1:value="Exportación de número de identificación de IVA"/>
        <text d2p1:language="fi" d2p1:value="ALV-tunnuksen vienti"/>
        <text d2p1:language="fr" d2p1:value="Exportation de numéro identifiant TVA"/>
        <text d2p1:language="hr" d2p1:value="VAT exempt number export"/>
        <text d2p1:language="hu" d2p1:value="Áfamentességi szám exportálása"/>
        <text d2p1:language="it" d2p1:value="Partita IVA esportazione"/>
        <text d2p1:language="ja" d2p1:value="VAT 課税控除番号のエクスポート"/>
        <text d2p1:language="nl" d2p1:value="Export van btw-nummer"/>
        <text d2p1:language="sv" d2p1:value="Export av momsregistreringsnummer"/>
      </label>
      <label d2p1:name="" d2p1:code="@SYS335711">
        <text d2p1:language="da" d2p1:value="Momsnr. - import"/>
        <text d2p1:language="de" d2p1:value="MwSt.-Nummer - Import"/>
        <text d2p1:language="en-US" d2p1:value="VAT exempt number import"/>
        <text d2p1:language="es" d2p1:value="Importación de número de identificación de IVA"/>
        <text d2p1:language="fi" d2p1:value="ALV-tunnuksen tuonti"/>
        <text d2p1:language="fr" d2p1:value="Importation de numéro identifiant TVA"/>
        <text d2p1:language="hr" d2p1:value="VAT exempt number import"/>
        <text d2p1:language="hu" d2p1:value="Áfamentességi szám importálása"/>
        <text d2p1:language="it" d2p1:value="Partita IVA importazione"/>
        <text d2p1:language="ja" d2p1:value="VAT 課税控除番号のインポート"/>
        <text d2p1:language="nl" d2p1:value="Import van btw-nummer"/>
        <text d2p1:language="sv" d2p1:value="Import av momsregistreringsnummer"/>
      </label>
      <label d2p1:name="" d2p1:code="@SYS335712">
        <text d2p1:language="da" d2p1:value="Afdelingens lokalnummer - eksport"/>
        <text d2p1:language="de" d2p1:value="Filialnummererweiterung - Export"/>
        <text d2p1:language="en-US" d2p1:value="Branch number extension export"/>
        <text d2p1:language="es" d2p1:value="Exportación de extensión de número de sucursal"/>
        <text d2p1:language="fi" d2p1:value="Sivuliikkeen alanumeron vienti"/>
        <text d2p1:language="fr" d2p1:value="Exportation d'extension de numéro d'agence"/>
        <text d2p1:language="hr" d2p1:value="Branch number extension export"/>
        <text d2p1:language="hu" d2p1:value="Ágazatiszám-kiterjesztés exportálása"/>
        <text d2p1:language="it" d2p1:value="Estensione codice filiale esportazione"/>
        <text d2p1:language="ja" d2p1:value="支店番号の内線番号のエクスポート"/>
        <text d2p1:language="nl" d2p1:value="Export van filiaalnummerextensie"/>
        <text d2p1:language="sv" d2p1:value="Export av filialnummertillägg"/>
      </label>
      <label d2p1:name="" d2p1:code="@SYS335713">
        <text d2p1:language="da" d2p1:value="Afdelingens lokalnummer - import"/>
        <text d2p1:language="de" d2p1:value="Filialnummererweiterung - Import"/>
        <text d2p1:language="en-US" d2p1:value="Branch number extension import"/>
        <text d2p1:language="es" d2p1:value="Importación de extensión de número de sucursal"/>
        <text d2p1:language="fi" d2p1:value="Sivuliikkeen alanumeron tuonti"/>
        <text d2p1:language="fr" d2p1:value="Importation d'extension de numéro d'agence"/>
        <text d2p1:language="hr" d2p1:value="Branch number extension import"/>
        <text d2p1:language="hu" d2p1:value="Ágazatiszám-kiterjesztés importálása"/>
        <text d2p1:language="it" d2p1:value="Estensione codice filiale importazione"/>
        <text d2p1:language="ja" d2p1:value="支店番号の内線番号のインポート"/>
        <text d2p1:language="nl" d2p1:value="Import van filiaalnummerextensie"/>
        <text d2p1:language="sv" d2p1:value="Import av filialnummertillägg"/>
      </label>
      <label d2p1:name="" d2p1:code="@SYS340849">
        <text d2p1:language="da" d2p1:value="Samlet beløb"/>
        <text d2p1:language="de" d2p1:value="Gesamtbetrag"/>
        <text d2p1:language="en-US" d2p1:value="Total amount"/>
        <text d2p1:language="es" d2p1:value="Importe total"/>
        <text d2p1:language="fi" d2p1:value="Loppusumma"/>
        <text d2p1:language="fr" d2p1:value="Montant total"/>
        <text d2p1:language="hr" d2p1:value="Total amount"/>
        <text d2p1:language="hu" d2p1:value="Teljes összeg"/>
        <text d2p1:language="it" d2p1:value="Importo totale"/>
        <text d2p1:language="ja" d2p1:value="合計金額"/>
        <text d2p1:language="nl" d2p1:value="Totaalbedrag"/>
        <text d2p1:language="sv" d2p1:value="Totalt belopp"/>
      </label>
      <label d2p1:name="" d2p1:code="@SYS343362">
        <text d2p1:language="da" d2p1:value="Bankkonti"/>
        <text d2p1:language="de" d2p1:value="Bankkonten"/>
        <text d2p1:language="en-US" d2p1:value="Bank accounts"/>
        <text d2p1:language="es" d2p1:value="Cuentas bancarias"/>
        <text d2p1:language="fi" d2p1:value="Pankkitilit"/>
        <text d2p1:language="fr" d2p1:value="Comptes bancaires"/>
        <text d2p1:language="hr" d2p1:value="Bank accounts"/>
        <text d2p1:language="hu" d2p1:value="Bankszámlák"/>
        <text d2p1:language="it" d2p1:value="Conti bancari"/>
        <text d2p1:language="ja" d2p1:value="銀行口座"/>
        <text d2p1:language="nl" d2p1:value="Bankrekeningen"/>
        <text d2p1:language="sv" d2p1:value="Bankkonton"/>
      </label>
      <label d2p1:name="" d2p1:code="@SYS343364">
        <text d2p1:language="da" d2p1:value="Kunder"/>
        <text d2p1:language="de" d2p1:value="Debitoren"/>
        <text d2p1:language="en-US" d2p1:value="Customers"/>
        <text d2p1:language="es" d2p1:value="Clientes"/>
        <text d2p1:language="fi" d2p1:value="Asiakkaat"/>
        <text d2p1:language="fr" d2p1:value="Clients"/>
        <text d2p1:language="hr" d2p1:value="Customers"/>
        <text d2p1:language="hu" d2p1:value="Vevők"/>
        <text d2p1:language="it" d2p1:value="Clienti"/>
        <text d2p1:language="ja" d2p1:value="顧客"/>
        <text d2p1:language="nl" d2p1:value="Klanten"/>
        <text d2p1:language="sv" d2p1:value="Kunder"/>
      </label>
      <label d2p1:name="" d2p1:code="@SYS343366">
        <text d2p1:language="da" d2p1:value="Afdelinger"/>
        <text d2p1:language="de" d2p1:value="Abteilungen"/>
        <text d2p1:language="en-US" d2p1:value="Departments"/>
        <text d2p1:language="es" d2p1:value="Departamentos"/>
        <text d2p1:language="fi" d2p1:value="Osastot"/>
        <text d2p1:language="fr" d2p1:value="Départements"/>
        <text d2p1:language="hr" d2p1:value="Departments"/>
        <text d2p1:language="hu" d2p1:value="Részlegek"/>
        <text d2p1:language="it" d2p1:value="Reparti"/>
        <text d2p1:language="ja" d2p1:value="部門"/>
        <text d2p1:language="nl" d2p1:value="Afdelingen"/>
        <text d2p1:language="sv" d2p1:value="Avdelningar"/>
      </label>
      <label d2p1:name="" d2p1:code="@SYS343372">
        <text d2p1:language="da" d2p1:value="Anlægsaktiver"/>
        <text d2p1:language="de" d2p1:value="Anlagen"/>
        <text d2p1:language="en-US" d2p1:value="Fixed assets"/>
        <text d2p1:language="es" d2p1:value="Activos fijos"/>
        <text d2p1:language="fi" d2p1:value="Käyttöomaisuus"/>
        <text d2p1:language="fr" d2p1:value="Immobilisations"/>
        <text d2p1:language="hr" d2p1:value="Fixed assets"/>
        <text d2p1:language="hu" d2p1:value="Tárgyi eszközök"/>
        <text d2p1:language="it" d2p1:value="Cespiti"/>
        <text d2p1:language="ja" d2p1:value="固定資産"/>
        <text d2p1:language="nl" d2p1:value="Vaste activa"/>
        <text d2p1:language="sv" d2p1:value="Anläggningstillgångar"/>
      </label>
      <label d2p1:name="" d2p1:code="@SYS343375">
        <text d2p1:language="da" d2p1:value="Varegrupper"/>
        <text d2p1:language="de" d2p1:value="Artikelgruppen"/>
        <text d2p1:language="en-US" d2p1:value="Item groups"/>
        <text d2p1:language="es" d2p1:value="Grupos de artículos"/>
        <text d2p1:language="fi" d2p1:value="Nimikeryhmät"/>
        <text d2p1:language="fr" d2p1:value="Groupes d'articles"/>
        <text d2p1:language="hr" d2p1:value="Item groups"/>
        <text d2p1:language="hu" d2p1:value="Cikkcsoportok"/>
        <text d2p1:language="it" d2p1:value="Gruppi di articoli"/>
        <text d2p1:language="ja" d2p1:value="品目グループ"/>
        <text d2p1:language="nl" d2p1:value="Artikelengroepen"/>
        <text d2p1:language="sv" d2p1:value="Artikelgrupper"/>
      </label>
      <label d2p1:name="" d2p1:code="@SYS343377">
        <text d2p1:language="da" d2p1:value="Varer"/>
        <text d2p1:language="de" d2p1:value="Artikel"/>
        <text d2p1:language="en-US" d2p1:value="Items"/>
        <text d2p1:language="es" d2p1:value="Artículos"/>
        <text d2p1:language="fi" d2p1:value="Nimikkeet"/>
        <text d2p1:language="fr" d2p1:value="Articles"/>
        <text d2p1:language="hr" d2p1:value="Items"/>
        <text d2p1:language="hu" d2p1:value="Cikkek"/>
        <text d2p1:language="it" d2p1:value="Articoli"/>
        <text d2p1:language="ja" d2p1:value="品目"/>
        <text d2p1:language="nl" d2p1:value="Artikelen"/>
        <text d2p1:language="sv" d2p1:value="Artiklar"/>
      </label>
      <label d2p1:name="" d2p1:code="@SYS343379">
        <text d2p1:language="da" d2p1:value="Job"/>
        <text d2p1:language="de" d2p1:value="Stellen"/>
        <text d2p1:language="en-US" d2p1:value="Jobs"/>
        <text d2p1:language="es" d2p1:value="Trabajos"/>
        <text d2p1:language="fi" d2p1:value="Työt"/>
        <text d2p1:language="fr" d2p1:value="Tâches"/>
        <text d2p1:language="hr" d2p1:value="Jobs"/>
        <text d2p1:language="hu" d2p1:value="Feladatok"/>
        <text d2p1:language="it" d2p1:value="Processi"/>
        <text d2p1:language="ja" d2p1:value="ジョブ"/>
        <text d2p1:language="nl" d2p1:value="Taken"/>
        <text d2p1:language="sv" d2p1:value="Jobb"/>
      </label>
      <label d2p1:name="" d2p1:code="@SYS343381">
        <text d2p1:language="da" d2p1:value="Juridiske enheder"/>
        <text d2p1:language="de" d2p1:value="Juristische Personen"/>
        <text d2p1:language="en-US" d2p1:value="Legal entities"/>
        <text d2p1:language="es" d2p1:value="Entidades jurídicas"/>
        <text d2p1:language="fi" d2p1:value="Oikeushenkilöt"/>
        <text d2p1:language="fr" d2p1:value="Entités juridiques"/>
        <text d2p1:language="hr" d2p1:value="Legal entities"/>
        <text d2p1:language="hu" d2p1:value="Jogi személyek"/>
        <text d2p1:language="it" d2p1:value="Persone giuridiche"/>
        <text d2p1:language="ja" d2p1:value="法人"/>
        <text d2p1:language="nl" d2p1:value="Rechtspersonen"/>
        <text d2p1:language="sv" d2p1:value="Juridiska personer"/>
      </label>
      <label d2p1:name="" d2p1:code="@SYS343384">
        <text d2p1:language="da" d2p1:value="Virksomhedsenheder"/>
        <text d2p1:language="de" d2p1:value="Unternehmenseinheiten"/>
        <text d2p1:language="en-US" d2p1:value="Business units"/>
        <text d2p1:language="es" d2p1:value="Unidades de negocio"/>
        <text d2p1:language="fi" d2p1:value="Liiketoimintayksiköt"/>
        <text d2p1:language="fr" d2p1:value="Unités commerciales"/>
        <text d2p1:language="hr" d2p1:value="Business units"/>
        <text d2p1:language="hu" d2p1:value="Üzleti egységek"/>
        <text d2p1:language="it" d2p1:value="Business Unit"/>
        <text d2p1:language="ja" d2p1:value="事業単位"/>
        <text d2p1:language="nl" d2p1:value="Bedrijfseenheden"/>
        <text d2p1:language="sv" d2p1:value="Affärsenheter"/>
      </label>
      <label d2p1:name="" d2p1:code="@SYS343390">
        <text d2p1:language="da" d2p1:value="Projekter"/>
        <text d2p1:language="de" d2p1:value="Projekte"/>
        <text d2p1:language="en-US" d2p1:value="Projects"/>
        <text d2p1:language="es" d2p1:value="Proyectos"/>
        <text d2p1:language="fi" d2p1:value="Projektit"/>
        <text d2p1:language="fr" d2p1:value="Projets"/>
        <text d2p1:language="hr" d2p1:value="Projects"/>
        <text d2p1:language="hu" d2p1:value="Projektek"/>
        <text d2p1:language="it" d2p1:value="Progetti"/>
        <text d2p1:language="ja" d2p1:value="プロジェクト"/>
        <text d2p1:language="nl" d2p1:value="Projecten"/>
        <text d2p1:language="sv" d2p1:value="Projekt"/>
      </label>
      <label d2p1:name="" d2p1:code="@SYS343403">
        <text d2p1:language="da" d2p1:value="Kreditorer"/>
        <text d2p1:language="de" d2p1:value="Kreditoren"/>
        <text d2p1:language="en-US" d2p1:value="Vendors"/>
        <text d2p1:language="es" d2p1:value="Proveedores"/>
        <text d2p1:language="fi" d2p1:value="Toimittajat"/>
        <text d2p1:language="fr" d2p1:value="Fournisseurs"/>
        <text d2p1:language="hr" d2p1:value="Vendors"/>
        <text d2p1:language="hu" d2p1:value="Szállítók"/>
        <text d2p1:language="it" d2p1:value="Fornitori"/>
        <text d2p1:language="ja" d2p1:value="仕入先"/>
        <text d2p1:language="nl" d2p1:value="Leveranciers"/>
        <text d2p1:language="sv" d2p1:value="Leverantörer"/>
      </label>
      <label d2p1:name="" d2p1:code="@SYS343405">
        <text d2p1:language="da" d2p1:value="Arbejdere"/>
        <text d2p1:language="de" d2p1:value="Arbeitskräfte"/>
        <text d2p1:language="en-US" d2p1:value="Workers"/>
        <text d2p1:language="es" d2p1:value="Trabajadores"/>
        <text d2p1:language="fi" d2p1:value="Työntekijät"/>
        <text d2p1:language="fr" d2p1:value="Collaborateurs"/>
        <text d2p1:language="hr" d2p1:value="Workers"/>
        <text d2p1:language="hu" d2p1:value="Dolgozók"/>
        <text d2p1:language="it" d2p1:value="Lavoratori"/>
        <text d2p1:language="ja" d2p1:value="作業者"/>
        <text d2p1:language="nl" d2p1:value="Medewerkers"/>
        <text d2p1:language="sv" d2p1:value="Arbetare"/>
      </label>
      <label d2p1:name="" d2p1:code="@SYS343406">
        <text d2p1:language="da" d2p1:value="Kampagner"/>
        <text d2p1:language="de" d2p1:value="Kampagnen"/>
        <text d2p1:language="en-US" d2p1:value="Campaigns"/>
        <text d2p1:language="es" d2p1:value="Campañas"/>
        <text d2p1:language="fi" d2p1:value="Kampanjat"/>
        <text d2p1:language="fr" d2p1:value="Campagnes"/>
        <text d2p1:language="hr" d2p1:value="Campaigns"/>
        <text d2p1:language="hu" d2p1:value="Kampányok"/>
        <text d2p1:language="it" d2p1:value="Campagne"/>
        <text d2p1:language="ja" d2p1:value="キャンペーン"/>
        <text d2p1:language="nl" d2p1:value="Campagnes"/>
        <text d2p1:language="sv" d2p1:value="Kampanjer"/>
      </label>
      <label d2p1:name="" d2p1:code="@SYS343409">
        <text d2p1:language="da" d2p1:value="Bærere"/>
        <text d2p1:language="de" d2p1:value="Kostenstellen"/>
        <text d2p1:language="en-US" d2p1:value="Cost centers"/>
        <text d2p1:language="es" d2p1:value="Centros de coste"/>
        <text d2p1:language="fi" d2p1:value="Kustannuskeskukset"/>
        <text d2p1:language="fr" d2p1:value="Centres de coût"/>
        <text d2p1:language="hr" d2p1:value="Cost centers"/>
        <text d2p1:language="hu" d2p1:value="Költséghelyek"/>
        <text d2p1:language="it" d2p1:value="Centri di costo"/>
        <text d2p1:language="ja" d2p1:value="コスト センター"/>
        <text d2p1:language="nl" d2p1:value="Kostenplaatsen"/>
        <text d2p1:language="sv" d2p1:value="Kostnadsställen"/>
      </label>
      <label d2p1:name="" d2p1:code="@SYS343425">
        <text d2p1:language="da" d2p1:value="Hovedkonti"/>
        <text d2p1:language="de" d2p1:value="Hauptkonten"/>
        <text d2p1:language="en-US" d2p1:value="Main accounts"/>
        <text d2p1:language="es" d2p1:value="Cuentas principales"/>
        <text d2p1:language="fi" d2p1:value="Päätilit"/>
        <text d2p1:language="fr" d2p1:value="Comptes principaux"/>
        <text d2p1:language="hr" d2p1:value="Main accounts"/>
        <text d2p1:language="hu" d2p1:value="Fő számlák"/>
        <text d2p1:language="it" d2p1:value="Conti principali"/>
        <text d2p1:language="ja" d2p1:value="主勘定"/>
        <text d2p1:language="nl" d2p1:value="Hoofdrekeningen"/>
        <text d2p1:language="sv" d2p1:value="Huvudkonton"/>
      </label>
      <label d2p1:name="" d2p1:code="@SYS34389">
        <text d2p1:language="da" d2p1:value="Kontraktansat"/>
        <text d2p1:language="de" d2p1:value="Auftragnehmer"/>
        <text d2p1:language="en-US" d2p1:value="Contractor"/>
        <text d2p1:language="es" d2p1:value="Contratista"/>
        <text d2p1:language="fi" d2p1:value="Alihankkija"/>
        <text d2p1:language="fr" d2p1:value="Prestataire"/>
        <text d2p1:language="hr" d2p1:value="Contractor"/>
        <text d2p1:language="hu" d2p1:value="Alvállalkozó"/>
        <text d2p1:language="it" d2p1:value="Terzista"/>
        <text d2p1:language="ja" d2p1:value="契約社員"/>
        <text d2p1:language="nl" d2p1:value="Contractant"/>
        <text d2p1:language="sv" d2p1:value="Leverantör"/>
      </label>
      <label d2p1:name="" d2p1:code="@SYS345070">
        <text d2p1:language="da" d2p1:value="Procesfordeling"/>
        <text d2p1:language="de" d2p1:value="Prozessverteilung"/>
        <text d2p1:language="en-US" d2p1:value="Process Distribution"/>
        <text d2p1:language="es" d2p1:value="Procesar distribución"/>
        <text d2p1:language="fi" d2p1:value="Prosessijako"/>
        <text d2p1:language="fr" d2p1:value="Traiter la distribution"/>
        <text d2p1:language="hr" d2p1:value="Process Distribution"/>
        <text d2p1:language="hu" d2p1:value="Felosztás feldolgozása"/>
        <text d2p1:language="it" d2p1:value="Distribuzione processo"/>
        <text d2p1:language="ja" d2p1:value="プロセスの配分"/>
        <text d2p1:language="nl" d2p1:value="Procesdistributie"/>
        <text d2p1:language="sv" d2p1:value="Processfördelning"/>
      </label>
      <label d2p1:name="" d2p1:code="@SYS3697">
        <text d2p1:language="da" d2p1:value="Fri tekst"/>
        <text d2p1:language="de" d2p1:value="Freier Text"/>
        <text d2p1:language="en-US" d2p1:value="Free text"/>
        <text d2p1:language="es" d2p1:value="Texto sin formato"/>
        <text d2p1:language="fi" d2p1:value="Vapaa teksti"/>
        <text d2p1:language="fr" d2p1:value="Texte libre"/>
        <text d2p1:language="hr" d2p1:value="Free text"/>
        <text d2p1:language="hu" d2p1:value="Szabad szöveg"/>
        <text d2p1:language="it" d2p1:value="Testo libero"/>
        <text d2p1:language="ja" d2p1:value="自由に記載"/>
        <text d2p1:language="nl" d2p1:value="Vrije tekst"/>
        <text d2p1:language="sv" d2p1:value="Fri text"/>
      </label>
      <label d2p1:name="" d2p1:code="@SYS3915">
        <text d2p1:language="da" d2p1:value="Blanketnummer"/>
        <text d2p1:language="de" d2p1:value="Formularnummer"/>
        <text d2p1:language="en-US" d2p1:value="Form number"/>
        <text d2p1:language="es" d2p1:value="Número de formulario"/>
        <text d2p1:language="fi" d2p1:value="Lomakkeen numero"/>
        <text d2p1:language="fr" d2p1:value="Numéro d'écran"/>
        <text d2p1:language="hr" d2p1:value="Form number"/>
        <text d2p1:language="hu" d2p1:value="Képernyő száma"/>
        <text d2p1:language="it" d2p1:value="Numero modulo"/>
        <text d2p1:language="ja" d2p1:value="フォーム番号"/>
        <text d2p1:language="nl" d2p1:value="Formuliernummer"/>
        <text d2p1:language="sv" d2p1:value="Formulärnummer"/>
      </label>
      <label d2p1:name="" d2p1:code="@SYS4002620">
        <text d2p1:language="da" d2p1:value="Id for bemyndigelse til Direct Debit"/>
        <text d2p1:language="de" d2p1:value="Direkteinzugsmandats-ID"/>
        <text d2p1:language="en-US" d2p1:value="Direct debit mandate ID"/>
        <text d2p1:language="es" d2p1:value="Id. de orden de domiciliación bancaria"/>
        <text d2p1:language="fi" d2p1:value="Suoraveloitusvaltakirjan tunnus"/>
        <text d2p1:language="fr" d2p1:value="ID mandat de débit direct"/>
        <text d2p1:language="hr" d2p1:value="Direct debit mandate ID"/>
        <text d2p1:language="hu" d2p1:value="Beszedési megbízási felhatalmazás azonosítója"/>
        <text d2p1:language="it" d2p1:value="ID mandato di addebito diretto"/>
        <text d2p1:language="ja" d2p1:value="口座引落の委任状 ID"/>
        <text d2p1:language="nl" d2p1:value="Mandaat-ID voor automatische afschrijving"/>
        <text d2p1:language="sv" d2p1:value="Autogiromedgivande-ID"/>
      </label>
      <label d2p1:name="" d2p1:code="@SYS4080103">
        <text d2p1:language="da" d2p1:value="Fiscal establishments"/>
        <text d2p1:language="de" d2p1:value="Fiscal establishments"/>
        <text d2p1:language="en-US" d2p1:value="Fiscal establishments"/>
        <text d2p1:language="es" d2p1:value="Fiscal establishments"/>
        <text d2p1:language="fi" d2p1:value="Fiscal establishments"/>
        <text d2p1:language="fr" d2p1:value="Fiscal establishments"/>
        <text d2p1:language="hr" d2p1:value="Fiscal establishments"/>
        <text d2p1:language="hu" d2p1:value="Fiscal establishments"/>
        <text d2p1:language="it" d2p1:value="Fiscal establishments"/>
        <text d2p1:language="ja" d2p1:value="Fiscal establishments"/>
        <text d2p1:language="nl" d2p1:value="Fiscal establishments"/>
        <text d2p1:language="sv" d2p1:value="Fiscal establishments"/>
      </label>
      <label d2p1:name="" d2p1:code="@SYS4082524">
        <text d2p1:language="da" d2p1:value="Tax branches"/>
        <text d2p1:language="de" d2p1:value="Tax branches"/>
        <text d2p1:language="en-US" d2p1:value="Tax branches"/>
        <text d2p1:language="es" d2p1:value="Tax branches"/>
        <text d2p1:language="fi" d2p1:value="Tax branches"/>
        <text d2p1:language="fr" d2p1:value="Tax branches"/>
        <text d2p1:language="hr" d2p1:value="Tax branches"/>
        <text d2p1:language="hu" d2p1:value="Tax branches"/>
        <text d2p1:language="it" d2p1:value="Tax branches"/>
        <text d2p1:language="ja" d2p1:value="Tax branches"/>
        <text d2p1:language="nl" d2p1:value="Tax branches"/>
        <text d2p1:language="sv" d2p1:value="Tax branches"/>
      </label>
      <label d2p1:name="" d2p1:code="@SYS4082535">
        <text d2p1:language="da" d2p1:value="Tax branch code"/>
        <text d2p1:language="de" d2p1:value="Tax branch code"/>
        <text d2p1:language="en-US" d2p1:value="Tax branch code"/>
        <text d2p1:language="es" d2p1:value="Tax branch code"/>
        <text d2p1:language="fi" d2p1:value="Tax branch code"/>
        <text d2p1:language="fr" d2p1:value="Tax branch code"/>
        <text d2p1:language="hr" d2p1:value="Tax branch code"/>
        <text d2p1:language="hu" d2p1:value="Tax branch code"/>
        <text d2p1:language="it" d2p1:value="Tax branch code"/>
        <text d2p1:language="ja" d2p1:value="Tax branch code"/>
        <text d2p1:language="nl" d2p1:value="Tax branch code"/>
        <text d2p1:language="sv" d2p1:value="Tax branch code"/>
      </label>
      <label d2p1:name="" d2p1:code="@SYS4082708">
        <text d2p1:language="da" d2p1:value="Tax agent"/>
        <text d2p1:language="de" d2p1:value="Tax agent"/>
        <text d2p1:language="en-US" d2p1:value="Tax agent"/>
        <text d2p1:language="es" d2p1:value="Tax agent"/>
        <text d2p1:language="fi" d2p1:value="Tax agent"/>
        <text d2p1:language="fr" d2p1:value="Tax agent"/>
        <text d2p1:language="hr" d2p1:value="Tax agent"/>
        <text d2p1:language="hu" d2p1:value="Tax agent"/>
        <text d2p1:language="it" d2p1:value="Tax agent"/>
        <text d2p1:language="ja" d2p1:value="Tax agent"/>
        <text d2p1:language="nl" d2p1:value="Tax agent"/>
        <text d2p1:language="sv" d2p1:value="Tax agent"/>
      </label>
      <label d2p1:name="" d2p1:code="@SYS4082772">
        <text d2p1:language="da" d2p1:value="Print document header"/>
        <text d2p1:language="de" d2p1:value="Print document header"/>
        <text d2p1:language="en-US" d2p1:value="Print document header"/>
        <text d2p1:language="es" d2p1:value="Print document header"/>
        <text d2p1:language="fi" d2p1:value="Print document header"/>
        <text d2p1:language="fr" d2p1:value="Print document header"/>
        <text d2p1:language="hr" d2p1:value="Print document header"/>
        <text d2p1:language="hu" d2p1:value="Print document header"/>
        <text d2p1:language="it" d2p1:value="Print document header"/>
        <text d2p1:language="ja" d2p1:value="Print document header"/>
        <text d2p1:language="nl" d2p1:value="Print document header"/>
        <text d2p1:language="sv" d2p1:value="Print document header"/>
      </label>
      <label d2p1:name="" d2p1:code="@SYS4082862">
        <text d2p1:language="da" d2p1:value="Print location"/>
        <text d2p1:language="de" d2p1:value="Print location"/>
        <text d2p1:language="en-US" d2p1:value="Print location"/>
        <text d2p1:language="es" d2p1:value="Print location"/>
        <text d2p1:language="fi" d2p1:value="Print location"/>
        <text d2p1:language="fr" d2p1:value="Print location"/>
        <text d2p1:language="hr" d2p1:value="Print location"/>
        <text d2p1:language="hu" d2p1:value="Print location"/>
        <text d2p1:language="it" d2p1:value="Print location"/>
        <text d2p1:language="ja" d2p1:value="Print location"/>
        <text d2p1:language="nl" d2p1:value="Print location"/>
        <text d2p1:language="sv" d2p1:value="Print location"/>
      </label>
      <label d2p1:name="" d2p1:code="@SYS4082994">
        <text d2p1:language="da" d2p1:value="Reference"/>
        <text d2p1:language="de" d2p1:value="Reference"/>
        <text d2p1:language="en-US" d2p1:value="Reference"/>
        <text d2p1:language="es" d2p1:value="Reference"/>
        <text d2p1:language="fi" d2p1:value="Reference"/>
        <text d2p1:language="fr" d2p1:value="Reference"/>
        <text d2p1:language="hr" d2p1:value="Reference"/>
        <text d2p1:language="hu" d2p1:value="Reference"/>
        <text d2p1:language="it" d2p1:value="Reference"/>
        <text d2p1:language="ja" d2p1:value="Reference"/>
        <text d2p1:language="nl" d2p1:value="Reference"/>
        <text d2p1:language="sv" d2p1:value="Reference"/>
      </label>
      <label d2p1:name="" d2p1:code="@SYS4160085">
        <text d2p1:language="da" d2p1:value="Special regime for cash accounting method"/>
        <text d2p1:language="de" d2p1:value="Special regime for cash accounting method"/>
        <text d2p1:language="en-US" d2p1:value="Special regime for cash accounting method"/>
        <text d2p1:language="es" d2p1:value="Régimen especial del criterio de caja"/>
        <text d2p1:language="fi" d2p1:value="Special regime for cash accounting method"/>
        <text d2p1:language="fr" d2p1:value="Special regime for cash accounting method"/>
        <text d2p1:language="hr" d2p1:value="Special regime for cash accounting method"/>
        <text d2p1:language="hu" d2p1:value="Special regime for cash accounting method"/>
        <text d2p1:language="it" d2p1:value="Special regime for cash accounting method"/>
        <text d2p1:language="ja" d2p1:value="Special regime for cash accounting method"/>
        <text d2p1:language="nl" d2p1:value="Special regime for cash accounting method"/>
        <text d2p1:language="sv" d2p1:value="Special regime for cash accounting method"/>
      </label>
      <label d2p1:name="" d2p1:code="@SYS4376">
        <text d2p1:language="da" d2p1:value="Kasserabat"/>
        <text d2p1:language="de" d2p1:value="Skonto"/>
        <text d2p1:language="en-US" d2p1:value="Cash discount"/>
        <text d2p1:language="es" d2p1:value="Descuento por pronto pago"/>
        <text d2p1:language="fi" d2p1:value="Käteisalennus"/>
        <text d2p1:language="fr" d2p1:value="Escompte de règlement"/>
        <text d2p1:language="hr" d2p1:value="Cash discount"/>
        <text d2p1:language="hu" d2p1:value="Készpénzfizetési engedmény"/>
        <text d2p1:language="it" d2p1:value="Sconto di cassa"/>
        <text d2p1:language="ja" d2p1:value="現金割引"/>
        <text d2p1:language="nl" d2p1:value="Contantkorting"/>
        <text d2p1:language="sv" d2p1:value="Kassarabatt"/>
      </label>
      <label d2p1:name="" d2p1:code="@SYS464">
        <text d2p1:language="da" d2p1:value="Subtotalbeløb for salg"/>
        <text d2p1:language="de" d2p1:value="Verkaufszwischensumme"/>
        <text d2p1:language="en-US" d2p1:value="Sales subtotal amount"/>
        <text d2p1:language="es" d2p1:value="Importe del subtotal de ventas"/>
        <text d2p1:language="fi" d2p1:value="Myynnin välisumma"/>
        <text d2p1:language="fr" d2p1:value="Montant du sous-total des ventes"/>
        <text d2p1:language="hr" d2p1:value="Sales subtotal amount"/>
        <text d2p1:language="hu" d2p1:value="Értékesítési részösszeg"/>
        <text d2p1:language="it" d2p1:value="Importo subtotale vendite"/>
        <text d2p1:language="ja" d2p1:value="販売の小計金額"/>
        <text d2p1:language="nl" d2p1:value="Subtotaal verkoop"/>
        <text d2p1:language="sv" d2p1:value="Delsumma för försäljning"/>
      </label>
      <label d2p1:name="" d2p1:code="@SYS477">
        <text d2p1:language="da" d2p1:value="Serienummer"/>
        <text d2p1:language="de" d2p1:value="Seriennummer"/>
        <text d2p1:language="en-US" d2p1:value="Serial number"/>
        <text d2p1:language="es" d2p1:value="Número de serie"/>
        <text d2p1:language="fi" d2p1:value="Sarjanumero"/>
        <text d2p1:language="fr" d2p1:value="Numéro de série"/>
        <text d2p1:language="hr" d2p1:value="Serial number"/>
        <text d2p1:language="hu" d2p1:value="Sorozatszám"/>
        <text d2p1:language="it" d2p1:value="Numero di serie"/>
        <text d2p1:language="ja" d2p1:value="シリアル番号"/>
        <text d2p1:language="nl" d2p1:value="Serienummer"/>
        <text d2p1:language="sv" d2p1:value="Serienummer"/>
      </label>
      <label d2p1:name="" d2p1:code="@SYS4955">
        <text d2p1:language="da" d2p1:value="Valutakurs"/>
        <text d2p1:language="de" d2p1:value="Kurs"/>
        <text d2p1:language="en-US" d2p1:value="Exchange rate"/>
        <text d2p1:language="es" d2p1:value="Tipo de cambio"/>
        <text d2p1:language="fi" d2p1:value="Vaihtokurssi"/>
        <text d2p1:language="fr" d2p1:value="Taux de change"/>
        <text d2p1:language="hr" d2p1:value="Exchange rate"/>
        <text d2p1:language="hu" d2p1:value="Árfolyam"/>
        <text d2p1:language="it" d2p1:value="Tasso di cambio"/>
        <text d2p1:language="ja" d2p1:value="為替レート"/>
        <text d2p1:language="nl" d2p1:value="Wisselkoers"/>
        <text d2p1:language="sv" d2p1:value="Valutakurs"/>
      </label>
      <label d2p1:name="" d2p1:code="@SYS53608">
        <text d2p1:language="da" d2p1:value="Rettet beløb i valuta"/>
        <text d2p1:language="de" d2p1:value="Korrigierter Betrag in Währung"/>
        <text d2p1:language="en-US" d2p1:value="Corrected amount in currency"/>
        <text d2p1:language="es" d2p1:value="Importe corregido en divisa"/>
        <text d2p1:language="fi" d2p1:value="Korjattu summa valuuttana"/>
        <text d2p1:language="fr" d2p1:value="Montant corrigé en devise"/>
        <text d2p1:language="hr" d2p1:value="Corrected amount in currency"/>
        <text d2p1:language="hu" d2p1:value="Javított összeg adott pénznemben"/>
        <text d2p1:language="it" d2p1:value="Importo corretto in valuta"/>
        <text d2p1:language="ja" d2p1:value="訂正後税金額"/>
        <text d2p1:language="nl" d2p1:value="Gecorrigeerd bedrag in valuta"/>
        <text d2p1:language="sv" d2p1:value="Korrigerat belopp i valuta"/>
      </label>
      <label d2p1:name="" d2p1:code="@SYS53635">
        <text d2p1:language="da" d2p1:value="Batchnummer"/>
        <text d2p1:language="de" d2p1:value="Chargennummer"/>
        <text d2p1:language="en-US" d2p1:value="Batch number"/>
        <text d2p1:language="es" d2p1:value="Número de lote"/>
        <text d2p1:language="fi" d2p1:value="Eränumero"/>
        <text d2p1:language="fr" d2p1:value="Numéro du lot"/>
        <text d2p1:language="hr" d2p1:value="Batch number"/>
        <text d2p1:language="hu" d2p1:value="Köteg száma"/>
        <text d2p1:language="it" d2p1:value="Numero batch"/>
        <text d2p1:language="ja" d2p1:value="バッチ番号"/>
        <text d2p1:language="nl" d2p1:value="Batchnummer"/>
        <text d2p1:language="sv" d2p1:value="Batchnummer"/>
      </label>
      <label d2p1:name="" d2p1:code="@SYS54069">
        <text d2p1:language="da" d2p1:value="Emballagevægt"/>
        <text d2p1:language="de" d2p1:value="Verpackungsgewicht"/>
        <text d2p1:language="en-US" d2p1:value="Packing weight"/>
        <text d2p1:language="es" d2p1:value="Peso del embalaje"/>
        <text d2p1:language="fi" d2p1:value="Pakkauksen paino"/>
        <text d2p1:language="fr" d2p1:value="Poids de l'emballage"/>
        <text d2p1:language="hr" d2p1:value="Packing weight"/>
        <text d2p1:language="hu" d2p1:value="Csomagolási tömeg"/>
        <text d2p1:language="it" d2p1:value="Peso imballaggio"/>
        <text d2p1:language="ja" d2p1:value="梱包重量"/>
        <text d2p1:language="nl" d2p1:value="Verpakkingsgewicht"/>
        <text d2p1:language="sv" d2p1:value="Förpackningsvikt"/>
      </label>
      <label d2p1:name="" d2p1:code="@SYS54123">
        <text d2p1:language="da" d2p1:value="DVR"/>
        <text d2p1:language="de" d2p1:value="DVR"/>
        <text d2p1:language="en-US" d2p1:value="DVR"/>
        <text d2p1:language="es" d2p1:value="DVR"/>
        <text d2p1:language="fi" d2p1:value="DVR"/>
        <text d2p1:language="fr" d2p1:value="DVR"/>
        <text d2p1:language="hr" d2p1:value="DVR"/>
        <text d2p1:language="hu" d2p1:value="DVR"/>
        <text d2p1:language="it" d2p1:value="DVR"/>
        <text d2p1:language="ja" d2p1:value="DVR"/>
        <text d2p1:language="nl" d2p1:value="DVR"/>
        <text d2p1:language="sv" d2p1:value="DVR"/>
      </label>
      <label d2p1:name="" d2p1:code="@SYS54467">
        <text d2p1:language="da" d2p1:value="Linjeoverskrift"/>
        <text d2p1:language="de" d2p1:value="Positionsüberschrift"/>
        <text d2p1:language="en-US" d2p1:value="Line heading"/>
        <text d2p1:language="es" d2p1:value="Cabecera de línea"/>
        <text d2p1:language="fi" d2p1:value="Rivin otsikko"/>
        <text d2p1:language="fr" d2p1:value="En-tête de ligne"/>
        <text d2p1:language="hr" d2p1:value="Line heading"/>
        <text d2p1:language="hu" d2p1:value="Sor fejléce"/>
        <text d2p1:language="it" d2p1:value="Intestazione riga"/>
        <text d2p1:language="ja" d2p1:value="行ヘッダー"/>
        <text d2p1:language="nl" d2p1:value="Regelkoptekst"/>
        <text d2p1:language="sv" d2p1:value="Radrubrik"/>
      </label>
      <label d2p1:name="" d2p1:code="@SYS5695">
        <text d2p1:language="da" d2p1:value="Girokonto"/>
        <text d2p1:language="de" d2p1:value="Girokonto"/>
        <text d2p1:language="en-US" d2p1:value="Giro account"/>
        <text d2p1:language="es" d2p1:value="Cuenta de giros bancarios"/>
        <text d2p1:language="fi" d2p1:value="Siirtotili"/>
        <text d2p1:language="fr" d2p1:value="Compte de virement"/>
        <text d2p1:language="hr" d2p1:value="Giro account"/>
        <text d2p1:language="hu" d2p1:value="Zsíró számla"/>
        <text d2p1:language="it" d2p1:value="Conto ordini di accredito"/>
        <text d2p1:language="ja" d2p1:value="振替口座"/>
        <text d2p1:language="nl" d2p1:value="Girorekening"/>
        <text d2p1:language="sv" d2p1:value="Girokonto"/>
      </label>
      <label d2p1:name="" d2p1:code="@SYS5755">
        <text d2p1:language="da" d2p1:value="Salgspris"/>
        <text d2p1:language="de" d2p1:value="Verkaufspreis"/>
        <text d2p1:language="en-US" d2p1:value="Sales price"/>
        <text d2p1:language="es" d2p1:value="Precio de venta"/>
        <text d2p1:language="fi" d2p1:value="Myyntihinta"/>
        <text d2p1:language="fr" d2p1:value="Prix de vente"/>
        <text d2p1:language="hr" d2p1:value="Sales price"/>
        <text d2p1:language="hu" d2p1:value="Eladási ár"/>
        <text d2p1:language="it" d2p1:value="Prezzo di vendita"/>
        <text d2p1:language="ja" d2p1:value="販売価格"/>
        <text d2p1:language="nl" d2p1:value="Verkoopprijs"/>
        <text d2p1:language="sv" d2p1:value="Försäljningspris"/>
      </label>
      <label d2p1:name="" d2p1:code="@SYS5845">
        <text d2p1:language="da" d2p1:value="E-mail"/>
        <text d2p1:language="de" d2p1:value="E-Mail"/>
        <text d2p1:language="en-US" d2p1:value="Email"/>
        <text d2p1:language="es" d2p1:value="Correo electrónico"/>
        <text d2p1:language="fi" d2p1:value="Sähköposti"/>
        <text d2p1:language="fr" d2p1:value="E-mail"/>
        <text d2p1:language="hr" d2p1:value="Email"/>
        <text d2p1:language="hu" d2p1:value="E-mail"/>
        <text d2p1:language="it" d2p1:value="Posta elettronica"/>
        <text d2p1:language="ja" d2p1:value="電子メール"/>
        <text d2p1:language="nl" d2p1:value="E-mail"/>
        <text d2p1:language="sv" d2p1:value="E-post"/>
      </label>
      <label d2p1:name="" d2p1:code="@SYS58518">
        <text d2p1:language="da" d2p1:value="Faktureringsnavn"/>
        <text d2p1:language="de" d2p1:value="Rechnungsstellungsname"/>
        <text d2p1:language="en-US" d2p1:value="Invoicing name"/>
        <text d2p1:language="es" d2p1:value="Denominación social"/>
        <text d2p1:language="fi" d2p1:value="Laskutusnimi"/>
        <text d2p1:language="fr" d2p1:value="Nom de facturation"/>
        <text d2p1:language="hr" d2p1:value="Invoicing name"/>
        <text d2p1:language="hu" d2p1:value="Számlázási név"/>
        <text d2p1:language="it" d2p1:value="Nome di fatturazione"/>
        <text d2p1:language="ja" d2p1:value="請求名"/>
        <text d2p1:language="nl" d2p1:value="Factuurnaam"/>
        <text d2p1:language="sv" d2p1:value="Fakturanamn"/>
      </label>
      <label d2p1:name="" d2p1:code="@SYS58658">
        <text d2p1:language="da" d2p1:value="Licensnummer for emballageafgift"/>
        <text d2p1:language="de" d2p1:value="Lizenznummer für Verpackungssteuer"/>
        <text d2p1:language="en-US" d2p1:value="Packing duty license number"/>
        <text d2p1:language="es" d2p1:value="Número de licencia de aranceles de embalaje"/>
        <text d2p1:language="fi" d2p1:value="Pakkausmaksun lisenssinumero"/>
        <text d2p1:language="fr" d2p1:value="Numéro de licence de droits de douane emballages"/>
        <text d2p1:language="hr" d2p1:value="Packing duty license number"/>
        <text d2p1:language="hu" d2p1:value="Csomagolási díj engedélyszáma"/>
        <text d2p1:language="it" d2p1:value="Numero di licenza imposta sull'imballaggio"/>
        <text d2p1:language="ja" d2p1:value="梱包税ライセンス番号"/>
        <text d2p1:language="nl" d2p1:value="Licentienummer van verpakkingsheffing"/>
        <text d2p1:language="sv" d2p1:value="Licensnummer för förpackningsskatt"/>
      </label>
      <label d2p1:name="" d2p1:code="@SYS5878">
        <text d2p1:language="da" d2p1:value="Moms"/>
        <text d2p1:language="de" d2p1:value="Mehrwertsteuer"/>
        <text d2p1:language="en-US" d2p1:value="Sales tax"/>
        <text d2p1:language="es" d2p1:value="Impuestos"/>
        <text d2p1:language="fi" d2p1:value="Arvonlisävero"/>
        <text d2p1:language="fr" d2p1:value="Taxe"/>
        <text d2p1:language="hr" d2p1:value="Sales tax"/>
        <text d2p1:language="hu" d2p1:value="Áfa"/>
        <text d2p1:language="it" d2p1:value="IVA"/>
        <text d2p1:language="ja" d2p1:value="消費税"/>
        <text d2p1:language="nl" d2p1:value="Btw"/>
        <text d2p1:language="sv" d2p1:value="Moms"/>
      </label>
      <label d2p1:name="" d2p1:code="@SYS62373">
        <text d2p1:language="da" d2p1:value="Ikke momspligtigt"/>
        <text d2p1:language="de" d2p1:value="Nicht steuerpflichtig"/>
        <text d2p1:language="en-US" d2p1:value="Nontaxable"/>
        <text d2p1:language="es" d2p1:value="No gravable"/>
        <text d2p1:language="fi" d2p1:value="Veroton"/>
        <text d2p1:language="fr" d2p1:value="Non soumis à taxe"/>
        <text d2p1:language="hr" d2p1:value="Nontaxable"/>
        <text d2p1:language="hu" d2p1:value="Adómentes"/>
        <text d2p1:language="it" d2p1:value="Non tassabile"/>
        <text d2p1:language="ja" d2p1:value="非課税"/>
        <text d2p1:language="nl" d2p1:value="Niet belastbaar"/>
        <text d2p1:language="sv" d2p1:value="Icke momspliktig"/>
      </label>
      <label d2p1:name="" d2p1:code="@SYS62374">
        <text d2p1:language="da" d2p1:value="Momspligtigt"/>
        <text d2p1:language="de" d2p1:value="Steuerpflichtig"/>
        <text d2p1:language="en-US" d2p1:value="Taxable"/>
        <text d2p1:language="es" d2p1:value="Gravable"/>
        <text d2p1:language="fi" d2p1:value="Verollinen"/>
        <text d2p1:language="fr" d2p1:value="Soumis à taxe"/>
        <text d2p1:language="hr" d2p1:value="Taxable"/>
        <text d2p1:language="hu" d2p1:value="Adóköteles"/>
        <text d2p1:language="it" d2p1:value="Tassabile"/>
        <text d2p1:language="ja" d2p1:value="課税対象"/>
        <text d2p1:language="nl" d2p1:value="Belastbaar"/>
        <text d2p1:language="sv" d2p1:value="Momspliktig"/>
      </label>
      <label d2p1:name="" d2p1:code="@SYS63284">
        <text d2p1:language="da" d2p1:value="Afdeling/datterselskab"/>
        <text d2p1:language="de" d2p1:value="Zweigstelle/Tochtergesellschaft"/>
        <text d2p1:language="en-US" d2p1:value="Branch/Subsidiary"/>
        <text d2p1:language="es" d2p1:value="Sucursal/Filial"/>
        <text d2p1:language="fi" d2p1:value="Sivuliike/Tytäryhtiö"/>
        <text d2p1:language="fr" d2p1:value="Agence/filiale"/>
        <text d2p1:language="hr" d2p1:value="Branch/Subsidiary"/>
        <text d2p1:language="hu" d2p1:value="Fiók vagy leányvállalat"/>
        <text d2p1:language="it" d2p1:value="Filiale/affiliata"/>
        <text d2p1:language="ja" d2p1:value="支店/関連会社"/>
        <text d2p1:language="nl" d2p1:value="Filiaal/dochtermaatschappij"/>
        <text d2p1:language="sv" d2p1:value="Filial/dotterbolag"/>
      </label>
      <label d2p1:name="" d2p1:code="@SYS6437">
        <text d2p1:language="da" d2p1:value="Lagersted"/>
        <text d2p1:language="de" d2p1:value="Lagerort"/>
        <text d2p1:language="en-US" d2p1:value="Warehouse"/>
        <text d2p1:language="es" d2p1:value="Almacén"/>
        <text d2p1:language="fi" d2p1:value="Varasto"/>
        <text d2p1:language="fr" d2p1:value="Entrepôt"/>
        <text d2p1:language="hr" d2p1:value="Warehouse"/>
        <text d2p1:language="hu" d2p1:value="Raktár"/>
        <text d2p1:language="it" d2p1:value="Magazzino"/>
        <text d2p1:language="ja" d2p1:value="倉庫"/>
        <text d2p1:language="nl" d2p1:value="Magazijn"/>
        <text d2p1:language="sv" d2p1:value="Lagerställe"/>
      </label>
      <label d2p1:name="" d2p1:code="@SYS6465">
        <text d2p1:language="da" d2p1:value="Slutrabat"/>
        <text d2p1:language="de" d2p1:value="Rechnungsrabatt"/>
        <text d2p1:language="en-US" d2p1:value="Total discount"/>
        <text d2p1:language="es" d2p1:value="Descuento total"/>
        <text d2p1:language="fi" d2p1:value="Kokonaisalennus"/>
        <text d2p1:language="fr" d2p1:value="Remise totale"/>
        <text d2p1:language="hr" d2p1:value="Total discount"/>
        <text d2p1:language="hu" d2p1:value="Összengedmény"/>
        <text d2p1:language="it" d2p1:value="Sconto totale"/>
        <text d2p1:language="ja" d2p1:value="割引合計"/>
        <text d2p1:language="nl" d2p1:value="Eindkorting"/>
        <text d2p1:language="sv" d2p1:value="Totalrabatt"/>
      </label>
      <label d2p1:name="" d2p1:code="@SYS66040">
        <text d2p1:language="da" d2p1:value="Sprog"/>
        <text d2p1:language="de" d2p1:value="Sprache"/>
        <text d2p1:language="en-US" d2p1:value="Language"/>
        <text d2p1:language="es" d2p1:value="Idioma"/>
        <text d2p1:language="fi" d2p1:value="Kieli"/>
        <text d2p1:language="fr" d2p1:value="Langue"/>
        <text d2p1:language="hr" d2p1:value="Language"/>
        <text d2p1:language="hu" d2p1:value="Nyelv"/>
        <text d2p1:language="it" d2p1:value="Lingua"/>
        <text d2p1:language="ja" d2p1:value="言語"/>
        <text d2p1:language="nl" d2p1:value="Taal"/>
        <text d2p1:language="sv" d2p1:value="Språk"/>
      </label>
      <label d2p1:name="" d2p1:code="@SYS66056">
        <text d2p1:language="da" d2p1:value="Rapporterer i euro"/>
        <text d2p1:language="de" d2p1:value="Berichte in Euro"/>
        <text d2p1:language="en-US" d2p1:value="Reporting in euros"/>
        <text d2p1:language="es" d2p1:value="Informe en euros"/>
        <text d2p1:language="fi" d2p1:value="Raportointi euroina"/>
        <text d2p1:language="fr" d2p1:value="Déclaration en euros"/>
        <text d2p1:language="hr" d2p1:value="Reporting in euros"/>
        <text d2p1:language="hu" d2p1:value="Jelentés euróban"/>
        <text d2p1:language="it" d2p1:value="Dichiarazione in euro"/>
        <text d2p1:language="ja" d2p1:value="ユーロで報告"/>
        <text d2p1:language="nl" d2p1:value="Aangifte in euro's"/>
        <text d2p1:language="sv" d2p1:value="Rapportering i euro"/>
      </label>
      <label d2p1:name="" d2p1:code="@SYS67098">
        <text d2p1:language="da" d2p1:value="Udskriv SE-nummer på faktura"/>
        <text d2p1:language="de" d2p1:value="USt-IdNr. auf Rechnung drucken"/>
        <text d2p1:language="en-US" d2p1:value="Print tax exempt number on invoice"/>
        <text d2p1:language="es" d2p1:value="Imprimir el número de identificación fiscal (NIF) en la factura"/>
        <text d2p1:language="fi" d2p1:value="Tulosta ALV-tunnus laskuun"/>
        <text d2p1:language="fr" d2p1:value="Imprimer le numéro identifiant TVA sur la facture"/>
        <text d2p1:language="hr" d2p1:value="Print tax exempt number on invoice"/>
        <text d2p1:language="hu" d2p1:value="Adószám nyomtatása a számlára"/>
        <text d2p1:language="it" d2p1:value="Stampa partita IVA sulla fattura"/>
        <text d2p1:language="ja" d2p1:value="請求書に課税控除番号を印刷"/>
        <text d2p1:language="nl" d2p1:value="Btw-nummer op factuur afdrukken"/>
        <text d2p1:language="sv" d2p1:value="Skriv ut momsregistreringsnumret på fakturan"/>
      </label>
      <label d2p1:name="" d2p1:code="@SYS67837">
        <text d2p1:language="da" d2p1:value="ISO-valutakode"/>
        <text d2p1:language="de" d2p1:value="ISO-Währungscode"/>
        <text d2p1:language="en-US" d2p1:value="ISO currency code"/>
        <text d2p1:language="es" d2p1:value="Código de divisa ISO"/>
        <text d2p1:language="fi" d2p1:value="ISO-valuuttakoodi"/>
        <text d2p1:language="fr" d2p1:value="Code devise ISO"/>
        <text d2p1:language="hr" d2p1:value="ISO currency code"/>
        <text d2p1:language="hu" d2p1:value="ISO szabvány szerinti pénznemkód"/>
        <text d2p1:language="it" d2p1:value="Codice valuta ISO"/>
        <text d2p1:language="ja" d2p1:value="ISO 通貨コード"/>
        <text d2p1:language="nl" d2p1:value="ISO-valutacode"/>
        <text d2p1:language="sv" d2p1:value="ISO-valutakod"/>
      </label>
      <label d2p1:name="" d2p1:code="@SYS6790">
        <text d2p1:language="da" d2p1:value="Kladde"/>
        <text d2p1:language="de" d2p1:value="Journal"/>
        <text d2p1:language="en-US" d2p1:value="Journal"/>
        <text d2p1:language="es" d2p1:value="Diario"/>
        <text d2p1:language="fi" d2p1:value="Kirjauskansio"/>
        <text d2p1:language="fr" d2p1:value="Journal de saisie"/>
        <text d2p1:language="hr" d2p1:value="Journal"/>
        <text d2p1:language="hu" d2p1:value="Napló"/>
        <text d2p1:language="it" d2p1:value="Giornale di registrazione"/>
        <text d2p1:language="ja" d2p1:value="仕訳帳"/>
        <text d2p1:language="nl" d2p1:value="Journaal"/>
        <text d2p1:language="sv" d2p1:value="Journal"/>
      </label>
      <label d2p1:name="" d2p1:code="@SYS68579">
        <text d2p1:language="da" d2p1:value="Direct Debit-id"/>
        <text d2p1:language="de" d2p1:value="Bankeinzugskennung"/>
        <text d2p1:language="en-US" d2p1:value="Direct debit ID"/>
        <text d2p1:language="es" d2p1:value="Id. de domiciliación bancaria"/>
        <text d2p1:language="fi" d2p1:value="Suoraveloitustunnus"/>
        <text d2p1:language="fr" d2p1:value="ID débit direct"/>
        <text d2p1:language="hr" d2p1:value="Direct debit ID"/>
        <text d2p1:language="hu" d2p1:value="Közvetlen tartozás azonosítója"/>
        <text d2p1:language="it" d2p1:value="ID addebito diretto"/>
        <text d2p1:language="ja" d2p1:value="口座引落 ID"/>
        <text d2p1:language="nl" d2p1:value="ID automatische afschrijving"/>
        <text d2p1:language="sv" d2p1:value="ID för direktdebitering"/>
      </label>
      <label d2p1:name="" d2p1:code="@SYS68772">
        <text d2p1:language="da" d2p1:value="Bankkontonummer"/>
        <text d2p1:language="de" d2p1:value="Bankkontonummer"/>
        <text d2p1:language="en-US" d2p1:value="Bank account number"/>
        <text d2p1:language="es" d2p1:value="Número de cuenta bancaria"/>
        <text d2p1:language="fi" d2p1:value="Pankkitilin numero"/>
        <text d2p1:language="fr" d2p1:value="Numéro de compte bancaire"/>
        <text d2p1:language="hr" d2p1:value="Bank account number"/>
        <text d2p1:language="hu" d2p1:value="Bankszámlaszám"/>
        <text d2p1:language="it" d2p1:value="Numero conto bancario"/>
        <text d2p1:language="ja" d2p1:value="銀行口座番号"/>
        <text d2p1:language="nl" d2p1:value="Bankrekeningnummer"/>
        <text d2p1:language="sv" d2p1:value="Bankkontonummer"/>
      </label>
      <label d2p1:name="" d2p1:code="@SYS68973">
        <text d2p1:language="da" d2p1:value="Tilknyttet betalingsbilag på debitorfaktura"/>
        <text d2p1:language="de" d2p1:value="Zugeordnetes Zahlungsformular für Debitorenrechnung"/>
        <text d2p1:language="en-US" d2p1:value="Associated payment attachment on customer invoice"/>
        <text d2p1:language="es" d2p1:value="Pago asociado adjunto en la factura de cliente"/>
        <text d2p1:language="fi" d2p1:value="Asiakkaan laskun liittyvä maksun liite"/>
        <text d2p1:language="fr" d2p1:value="Document de paiement associé de facture client"/>
        <text d2p1:language="hr" d2p1:value="Associated payment attachment on customer invoice"/>
        <text d2p1:language="hu" d2p1:value="Kapcsolódó fizetési melléklet a vevői számlához"/>
        <text d2p1:language="it" d2p1:value="Allegato pagamento associato su fattura cliente"/>
        <text d2p1:language="ja" d2p1:value="顧客請求書に関連する支払添付書類"/>
        <text d2p1:language="nl" d2p1:value="Bijlage 'gekoppelde betaling' bij klantfactuur"/>
        <text d2p1:language="sv" d2p1:value="Associerad betalningsbilaga för kundfaktura"/>
      </label>
      <label d2p1:name="" d2p1:code="@SYS6901">
        <text d2p1:language="da" d2p1:value="Nettobeløb"/>
        <text d2p1:language="de" d2p1:value="Nettobetrag"/>
        <text d2p1:language="en-US" d2p1:value="Net amount"/>
        <text d2p1:language="es" d2p1:value="Importe neto"/>
        <text d2p1:language="fi" d2p1:value="Nettosumma"/>
        <text d2p1:language="fr" d2p1:value="Montant HT"/>
        <text d2p1:language="hr" d2p1:value="Net amount"/>
        <text d2p1:language="hu" d2p1:value="Nettó összeg"/>
        <text d2p1:language="it" d2p1:value="Importo netto"/>
        <text d2p1:language="ja" d2p1:value="正味金額"/>
        <text d2p1:language="nl" d2p1:value="Nettobedrag"/>
        <text d2p1:language="sv" d2p1:value="Nettobelopp"/>
      </label>
      <label d2p1:name="" d2p1:code="@SYS69023">
        <text d2p1:language="da" d2p1:value="Beregnet værdi"/>
        <text d2p1:language="de" d2p1:value="Berechneter Wert"/>
        <text d2p1:language="en-US" d2p1:value="Calculated value"/>
        <text d2p1:language="es" d2p1:value="Valor calculado"/>
        <text d2p1:language="fi" d2p1:value="Laskettu arvo"/>
        <text d2p1:language="fr" d2p1:value="Valeur calculée"/>
        <text d2p1:language="hr" d2p1:value="Calculated value"/>
        <text d2p1:language="hu" d2p1:value="Számított érték"/>
        <text d2p1:language="it" d2p1:value="Valore calcolato"/>
        <text d2p1:language="ja" d2p1:value="計算金額"/>
        <text d2p1:language="nl" d2p1:value="Berekende waarde"/>
        <text d2p1:language="sv" d2p1:value="Beräknat värde"/>
      </label>
      <label d2p1:name="" d2p1:code="@SYS6928">
        <text d2p1:language="da" d2p1:value="Beløb"/>
        <text d2p1:language="de" d2p1:value="Betrag"/>
        <text d2p1:language="en-US" d2p1:value="Amount"/>
        <text d2p1:language="es" d2p1:value="Importe"/>
        <text d2p1:language="fi" d2p1:value="Summa"/>
        <text d2p1:language="fr" d2p1:value="Montant"/>
        <text d2p1:language="hr" d2p1:value="Amount"/>
        <text d2p1:language="hu" d2p1:value="Összeg"/>
        <text d2p1:language="it" d2p1:value="Importo"/>
        <text d2p1:language="ja" d2p1:value="金額"/>
        <text d2p1:language="nl" d2p1:value="Bedrag"/>
        <text d2p1:language="sv" d2p1:value="Belopp"/>
      </label>
      <label d2p1:name="" d2p1:code="@SYS69789">
        <text d2p1:language="da" d2p1:value="Aktivitetskode"/>
        <text d2p1:language="de" d2p1:value="Aktivitätscode"/>
        <text d2p1:language="en-US" d2p1:value="Activity code"/>
        <text d2p1:language="es" d2p1:value="Código de actividad"/>
        <text d2p1:language="fi" d2p1:value="Toimintokoodi"/>
        <text d2p1:language="fr" d2p1:value="Code activité"/>
        <text d2p1:language="hr" d2p1:value="Activity code"/>
        <text d2p1:language="hu" d2p1:value="Tevékenységkód"/>
        <text d2p1:language="it" d2p1:value="Codice attività"/>
        <text d2p1:language="ja" d2p1:value="活動コード"/>
        <text d2p1:language="nl" d2p1:value="Activiteitscode"/>
        <text d2p1:language="sv" d2p1:value="Aktivitetskod"/>
      </label>
      <label d2p1:name="" d2p1:code="@SYS70359">
        <text d2p1:language="da" d2p1:value="Registreringsnumre"/>
        <text d2p1:language="de" d2p1:value="Registrierungsnummern"/>
        <text d2p1:language="en-US" d2p1:value="Registration numbers"/>
        <text d2p1:language="es" d2p1:value="Números de registro"/>
        <text d2p1:language="fi" d2p1:value="Rekisteritunnukset"/>
        <text d2p1:language="fr" d2p1:value="Numéros d'enregistrement"/>
        <text d2p1:language="hr" d2p1:value="Registration numbers"/>
        <text d2p1:language="hu" d2p1:value="Nyilvántartási számok"/>
        <text d2p1:language="it" d2p1:value="Numeri di registrazione"/>
        <text d2p1:language="ja" d2p1:value="登録番号"/>
        <text d2p1:language="nl" d2p1:value="Registratienummers"/>
        <text d2p1:language="sv" d2p1:value="Registreringsnummer"/>
      </label>
      <label d2p1:name="" d2p1:code="@SYS70361">
        <text d2p1:language="da" d2p1:value="Registreringsnummer"/>
        <text d2p1:language="de" d2p1:value="Bankleitzahl"/>
        <text d2p1:language="en-US" d2p1:value="Routing number"/>
        <text d2p1:language="es" d2p1:value="Número de ruta"/>
        <text d2p1:language="fi" d2p1:value="Pankkikoodi"/>
        <text d2p1:language="fr" d2p1:value="Numéro d'acheminement"/>
        <text d2p1:language="hr" d2p1:value="Routing number"/>
        <text d2p1:language="hu" d2p1:value="Útvonalszám"/>
        <text d2p1:language="it" d2p1:value="Numero di registrazione"/>
        <text d2p1:language="ja" d2p1:value="銀行支店コード"/>
        <text d2p1:language="nl" d2p1:value="Routenummer"/>
        <text d2p1:language="sv" d2p1:value="Organisationsnummer"/>
      </label>
      <label d2p1:name="" d2p1:code="@SYS7149">
        <text d2p1:language="da" d2p1:value="Debitorkonto"/>
        <text d2p1:language="de" d2p1:value="Debitorenkonto"/>
        <text d2p1:language="en-US" d2p1:value="Customer account"/>
        <text d2p1:language="es" d2p1:value="Cuenta de cliente"/>
        <text d2p1:language="fi" d2p1:value="Asiakastili"/>
        <text d2p1:language="fr" d2p1:value="Compte client"/>
        <text d2p1:language="hr" d2p1:value="Customer account"/>
        <text d2p1:language="hu" d2p1:value="Vevőkód"/>
        <text d2p1:language="it" d2p1:value="Account cliente"/>
        <text d2p1:language="ja" d2p1:value="顧客 ID"/>
        <text d2p1:language="nl" d2p1:value="Klantrekening"/>
        <text d2p1:language="sv" d2p1:value="Kund-ID"/>
      </label>
      <label d2p1:name="" d2p1:code="@SYS71686">
        <text d2p1:language="da" d2p1:value="IBAN"/>
        <text d2p1:language="de" d2p1:value="IBAN"/>
        <text d2p1:language="en-US" d2p1:value="IBAN"/>
        <text d2p1:language="es" d2p1:value="IBAN"/>
        <text d2p1:language="fi" d2p1:value="IBAN"/>
        <text d2p1:language="fr" d2p1:value="IBAN"/>
        <text d2p1:language="hr" d2p1:value="IBAN"/>
        <text d2p1:language="hu" d2p1:value="IBAN"/>
        <text d2p1:language="it" d2p1:value="IBAN"/>
        <text d2p1:language="ja" d2p1:value="IBAN"/>
        <text d2p1:language="nl" d2p1:value="IBAN"/>
        <text d2p1:language="sv" d2p1:value="IBAN"/>
      </label>
      <label d2p1:name="" d2p1:code="@SYS72987">
        <text d2p1:language="da" d2p1:value="Emballagekode"/>
        <text d2p1:language="de" d2p1:value="Verpackungsmaterialcode"/>
        <text d2p1:language="en-US" d2p1:value="Packing material code"/>
        <text d2p1:language="es" d2p1:value="Código del material de embalaje"/>
        <text d2p1:language="fi" d2p1:value="Pakkausmateriaalikoodi"/>
        <text d2p1:language="fr" d2p1:value="Code matières d'emballage"/>
        <text d2p1:language="hr" d2p1:value="Packing material code"/>
        <text d2p1:language="hu" d2p1:value="Csomagolóanyag kódja"/>
        <text d2p1:language="it" d2p1:value="Codice materiale di imballaggio"/>
        <text d2p1:language="ja" d2p1:value="梱包材コード"/>
        <text d2p1:language="nl" d2p1:value="Verpakkingsmateriaalcode"/>
        <text d2p1:language="sv" d2p1:value="Kod för förpackningsmaterial"/>
      </label>
      <label d2p1:name="" d2p1:code="@SYS72995">
        <text d2p1:language="da" d2p1:value="Emballage"/>
        <text d2p1:language="de" d2p1:value="Verpackungsmaterial"/>
        <text d2p1:language="en-US" d2p1:value="Packing material"/>
        <text d2p1:language="es" d2p1:value="Material de embalaje"/>
        <text d2p1:language="fi" d2p1:value="Pakkausmateriaali"/>
        <text d2p1:language="fr" d2p1:value="Matières d'emballage"/>
        <text d2p1:language="hr" d2p1:value="Packing material"/>
        <text d2p1:language="hu" d2p1:value="Csomagolóanyag"/>
        <text d2p1:language="it" d2p1:value="Materiale di imballaggio"/>
        <text d2p1:language="ja" d2p1:value="梱包材"/>
        <text d2p1:language="nl" d2p1:value="Verpakkingsmateriaal"/>
        <text d2p1:language="sv" d2p1:value="Förpackningsmaterial"/>
      </label>
      <label d2p1:name="" d2p1:code="@SYS73294">
        <text d2p1:language="da" d2p1:value="Midlertidig"/>
        <text d2p1:language="de" d2p1:value="Temporär"/>
        <text d2p1:language="en-US" d2p1:value="Temporary"/>
        <text d2p1:language="es" d2p1:value="Temporal"/>
        <text d2p1:language="fi" d2p1:value="Tilapäinen"/>
        <text d2p1:language="fr" d2p1:value="Temporaire"/>
        <text d2p1:language="hr" d2p1:value="Temporary"/>
        <text d2p1:language="hu" d2p1:value="Ideiglenes"/>
        <text d2p1:language="it" d2p1:value="Temporaneo"/>
        <text d2p1:language="ja" d2p1:value="一時"/>
        <text d2p1:language="nl" d2p1:value="Tijdelijk"/>
        <text d2p1:language="sv" d2p1:value="Tillfälligt"/>
      </label>
      <label d2p1:name="" d2p1:code="@SYS73726">
        <text d2p1:language="da" d2p1:value="Farve"/>
        <text d2p1:language="de" d2p1:value="Farbe"/>
        <text d2p1:language="en-US" d2p1:value="Color"/>
        <text d2p1:language="es" d2p1:value="Color"/>
        <text d2p1:language="fi" d2p1:value="Väri"/>
        <text d2p1:language="fr" d2p1:value="Couleur"/>
        <text d2p1:language="hr" d2p1:value="Color"/>
        <text d2p1:language="hu" d2p1:value="Szín"/>
        <text d2p1:language="it" d2p1:value="Colore"/>
        <text d2p1:language="ja" d2p1:value="色"/>
        <text d2p1:language="nl" d2p1:value="Kleur"/>
        <text d2p1:language="sv" d2p1:value="Färg"/>
      </label>
      <label d2p1:name="" d2p1:code="@SYS73727">
        <text d2p1:language="da" d2p1:value="Størrelse"/>
        <text d2p1:language="de" d2p1:value="Größe"/>
        <text d2p1:language="en-US" d2p1:value="Size"/>
        <text d2p1:language="es" d2p1:value="Tamaño"/>
        <text d2p1:language="fi" d2p1:value="Koko"/>
        <text d2p1:language="fr" d2p1:value="Taille"/>
        <text d2p1:language="hr" d2p1:value="Size"/>
        <text d2p1:language="hu" d2p1:value="Méret"/>
        <text d2p1:language="it" d2p1:value="Dimensioni"/>
        <text d2p1:language="ja" d2p1:value="サイズ"/>
        <text d2p1:language="nl" d2p1:value="Grootte"/>
        <text d2p1:language="sv" d2p1:value="Storlek"/>
      </label>
      <label d2p1:name="" d2p1:code="@SYS7399">
        <text d2p1:language="da" d2p1:value="Navn"/>
        <text d2p1:language="de" d2p1:value="Name"/>
        <text d2p1:language="en-US" d2p1:value="Name"/>
        <text d2p1:language="es" d2p1:value="Nombre"/>
        <text d2p1:language="fi" d2p1:value="Nimi"/>
        <text d2p1:language="fr" d2p1:value="Nom"/>
        <text d2p1:language="hr" d2p1:value="Name"/>
        <text d2p1:language="hu" d2p1:value="Név"/>
        <text d2p1:language="it" d2p1:value="Nome"/>
        <text d2p1:language="ja" d2p1:value="名前"/>
        <text d2p1:language="nl" d2p1:value="Naam"/>
        <text d2p1:language="sv" d2p1:value="Namn"/>
      </label>
      <label d2p1:name="" d2p1:code="@SYS7402">
        <text d2p1:language="da" d2p1:value="Dato"/>
        <text d2p1:language="de" d2p1:value="Datum"/>
        <text d2p1:language="en-US" d2p1:value="Date"/>
        <text d2p1:language="es" d2p1:value="Fecha"/>
        <text d2p1:language="fi" d2p1:value="Päivämäärä"/>
        <text d2p1:language="fr" d2p1:value="Date"/>
        <text d2p1:language="hr" d2p1:value="Date"/>
        <text d2p1:language="hu" d2p1:value="Dátum"/>
        <text d2p1:language="it" d2p1:value="Data"/>
        <text d2p1:language="ja" d2p1:value="日付"/>
        <text d2p1:language="nl" d2p1:value="Datum"/>
        <text d2p1:language="sv" d2p1:value="Datum"/>
      </label>
      <label d2p1:name="" d2p1:code="@SYS7437">
        <text d2p1:language="da" d2p1:value="Land/område"/>
        <text d2p1:language="de" d2p1:value="Land/Region"/>
        <text d2p1:language="en-US" d2p1:value="Country/region"/>
        <text d2p1:language="es" d2p1:value="País/región"/>
        <text d2p1:language="fi" d2p1:value="Maa/alue"/>
        <text d2p1:language="fr" d2p1:value="Pays/région"/>
        <text d2p1:language="hr" d2p1:value="Country/region"/>
        <text d2p1:language="hu" d2p1:value="Ország/régió"/>
        <text d2p1:language="it" d2p1:value="Paese"/>
        <text d2p1:language="ja" d2p1:value="国/地域"/>
        <text d2p1:language="nl" d2p1:value="Land/regio"/>
        <text d2p1:language="sv" d2p1:value="Land/region"/>
      </label>
      <label d2p1:name="" d2p1:code="@SYS7572">
        <text d2p1:language="da" d2p1:value="Valuta"/>
        <text d2p1:language="de" d2p1:value="Währung"/>
        <text d2p1:language="en-US" d2p1:value="Currency"/>
        <text d2p1:language="es" d2p1:value="Divisa"/>
        <text d2p1:language="fi" d2p1:value="Valuutta"/>
        <text d2p1:language="fr" d2p1:value="Devise"/>
        <text d2p1:language="hr" d2p1:value="Currency"/>
        <text d2p1:language="hu" d2p1:value="Pénznem"/>
        <text d2p1:language="it" d2p1:value="Valuta"/>
        <text d2p1:language="ja" d2p1:value="通貨"/>
        <text d2p1:language="nl" d2p1:value="Valuta"/>
        <text d2p1:language="sv" d2p1:value="Valuta"/>
      </label>
      <label d2p1:name="" d2p1:code="@SYS7576">
        <text d2p1:language="da" d2p1:value="Beskrivelse"/>
        <text d2p1:language="de" d2p1:value="Beschreibung"/>
        <text d2p1:language="en-US" d2p1:value="Description"/>
        <text d2p1:language="es" d2p1:value="Descripción"/>
        <text d2p1:language="fi" d2p1:value="Kuvaus"/>
        <text d2p1:language="fr" d2p1:value="Description"/>
        <text d2p1:language="hr" d2p1:value="Description"/>
        <text d2p1:language="hu" d2p1:value="Leírás"/>
        <text d2p1:language="it" d2p1:value="Descrizione"/>
        <text d2p1:language="ja" d2p1:value="説明"/>
        <text d2p1:language="nl" d2p1:value="Omschrijving"/>
        <text d2p1:language="sv" d2p1:value="Beskrivning"/>
      </label>
      <label d2p1:name="" d2p1:code="@SYS77429">
        <text d2p1:language="da" d2p1:value="Virksomhedsnummer"/>
        <text d2p1:language="de" d2p1:value="Unternehmensnummer"/>
        <text d2p1:language="en-US" d2p1:value="Enterprise number"/>
        <text d2p1:language="es" d2p1:value="Número de empresa"/>
        <text d2p1:language="fi" d2p1:value="Yrityksen numero"/>
        <text d2p1:language="fr" d2p1:value="Numéro de l'entreprise"/>
        <text d2p1:language="hr" d2p1:value="Enterprise number"/>
        <text d2p1:language="hu" d2p1:value="Vállalatszám"/>
        <text d2p1:language="it" d2p1:value="Numero impresa"/>
        <text d2p1:language="ja" d2p1:value="企業番号"/>
        <text d2p1:language="nl" d2p1:value="Ondernemingsnummer"/>
        <text d2p1:language="sv" d2p1:value="Företagsnummer"/>
      </label>
      <label d2p1:name="" d2p1:code="@SYS7813">
        <text d2p1:language="da" d2p1:value="Rabatprocentdel"/>
        <text d2p1:language="de" d2p1:value="Rabatt in Prozent"/>
        <text d2p1:language="en-US" d2p1:value="Discount percent"/>
        <text d2p1:language="es" d2p1:value="Porcentaje de descuento"/>
        <text d2p1:language="fi" d2p1:value="Alennusprosentti"/>
        <text d2p1:language="fr" d2p1:value="Pourcentage de remise"/>
        <text d2p1:language="hr" d2p1:value="Discount percent"/>
        <text d2p1:language="hu" d2p1:value="Engedményszázalék"/>
        <text d2p1:language="it" d2p1:value="Percentuale sconto"/>
        <text d2p1:language="ja" d2p1:value="割引率"/>
        <text d2p1:language="nl" d2p1:value="Kortingspercentage"/>
        <text d2p1:language="sv" d2p1:value="Rabatt i procent"/>
      </label>
      <label d2p1:name="" d2p1:code="@SYS7869">
        <text d2p1:language="da" d2p1:value="Telefon"/>
        <text d2p1:language="de" d2p1:value="Telefon"/>
        <text d2p1:language="en-US" d2p1:value="Telephone"/>
        <text d2p1:language="es" d2p1:value="Teléfono"/>
        <text d2p1:language="fi" d2p1:value="Puhelin"/>
        <text d2p1:language="fr" d2p1:value="Téléphone"/>
        <text d2p1:language="hr" d2p1:value="Telephone"/>
        <text d2p1:language="hu" d2p1:value="Telefon"/>
        <text d2p1:language="it" d2p1:value="Telefono"/>
        <text d2p1:language="ja" d2p1:value="電話"/>
        <text d2p1:language="nl" d2p1:value="Telefoon"/>
        <text d2p1:language="sv" d2p1:value="Telefon"/>
      </label>
      <label d2p1:name="" d2p1:code="@SYS7888">
        <text d2p1:language="da" d2p1:value="Telefax"/>
        <text d2p1:language="de" d2p1:value="Fax"/>
        <text d2p1:language="en-US" d2p1:value="Fax"/>
        <text d2p1:language="es" d2p1:value="Fax"/>
        <text d2p1:language="fi" d2p1:value="Faksi"/>
        <text d2p1:language="fr" d2p1:value="Télécopie"/>
        <text d2p1:language="hr" d2p1:value="Fax"/>
        <text d2p1:language="hu" d2p1:value="Fax"/>
        <text d2p1:language="it" d2p1:value="Fax"/>
        <text d2p1:language="ja" d2p1:value="FAX"/>
        <text d2p1:language="nl" d2p1:value="Fax"/>
        <text d2p1:language="sv" d2p1:value="Fax"/>
      </label>
      <label d2p1:name="" d2p1:code="@SYS80991">
        <text d2p1:language="da" d2p1:value="Navn"/>
        <text d2p1:language="de" d2p1:value="Name"/>
        <text d2p1:language="en-US" d2p1:value="Name"/>
        <text d2p1:language="es" d2p1:value="Nombre"/>
        <text d2p1:language="fi" d2p1:value="Nimi"/>
        <text d2p1:language="fr" d2p1:value="Nom"/>
        <text d2p1:language="hr" d2p1:value="Name"/>
        <text d2p1:language="hu" d2p1:value="Név"/>
        <text d2p1:language="it" d2p1:value="Nome"/>
        <text d2p1:language="ja" d2p1:value="名前"/>
        <text d2p1:language="nl" d2p1:value="Naam"/>
        <text d2p1:language="sv" d2p1:value="Namn"/>
      </label>
      <label d2p1:name="" d2p1:code="@SYS81672">
        <text d2p1:language="da" d2p1:value="Kode for indeholdt skat"/>
        <text d2p1:language="de" d2p1:value="Quellensteuercode"/>
        <text d2p1:language="en-US" d2p1:value="Withholding tax code"/>
        <text d2p1:language="es" d2p1:value="Código de retención de impuestos"/>
        <text d2p1:language="fi" d2p1:value="Ennakonpidätyskoodi"/>
        <text d2p1:language="fr" d2p1:value="Code de retenue à la source"/>
        <text d2p1:language="hr" d2p1:value="Withholding tax code"/>
        <text d2p1:language="hu" d2p1:value="Adóelőlegkód"/>
        <text d2p1:language="it" d2p1:value="Codice ritenuta d'acconto"/>
        <text d2p1:language="ja" d2p1:value="源泉徴収税コード"/>
        <text d2p1:language="nl" d2p1:value="Bronbelastingcode"/>
        <text d2p1:language="sv" d2p1:value="Källskattekod"/>
      </label>
      <label d2p1:name="" d2p1:code="@SYS8172">
        <text d2p1:language="da" d2p1:value="Afrunding"/>
        <text d2p1:language="de" d2p1:value="Rundung"/>
        <text d2p1:language="en-US" d2p1:value="Round-off"/>
        <text d2p1:language="es" d2p1:value="Redondear"/>
        <text d2p1:language="fi" d2p1:value="Pyöristys"/>
        <text d2p1:language="fr" d2p1:value="Arrondi"/>
        <text d2p1:language="hr" d2p1:value="Round-off"/>
        <text d2p1:language="hu" d2p1:value="Kerekítés"/>
        <text d2p1:language="it" d2p1:value="Arrotondamento"/>
        <text d2p1:language="ja" d2p1:value="丸め"/>
        <text d2p1:language="nl" d2p1:value="Afronden"/>
        <text d2p1:language="sv" d2p1:value="Avrundning"/>
      </label>
      <label d2p1:name="" d2p1:code="@SYS828">
        <text d2p1:language="da" d2p1:value="Betaling"/>
        <text d2p1:language="de" d2p1:value="Zahlung"/>
        <text d2p1:language="en-US" d2p1:value="Payment"/>
        <text d2p1:language="es" d2p1:value="Pago"/>
        <text d2p1:language="fi" d2p1:value="Maksu"/>
        <text d2p1:language="fr" d2p1:value="Paiement"/>
        <text d2p1:language="hr" d2p1:value="Payment"/>
        <text d2p1:language="hu" d2p1:value="Kifizetés"/>
        <text d2p1:language="it" d2p1:value="Pagamento"/>
        <text d2p1:language="ja" d2p1:value="支払"/>
        <text d2p1:language="nl" d2p1:value="Betaling"/>
        <text d2p1:language="sv" d2p1:value="Betalning"/>
      </label>
      <label d2p1:name="" d2p1:code="@SYS860">
        <text d2p1:language="da" d2p1:value="Beløb i transaktionsvaluta"/>
        <text d2p1:language="de" d2p1:value="Betrag in Buchungswährung"/>
        <text d2p1:language="en-US" d2p1:value="Amount in transaction currency"/>
        <text d2p1:language="es" d2p1:value="Importe en divisa de transacción"/>
        <text d2p1:language="fi" d2p1:value="Summa tapahtuman valuuttana"/>
        <text d2p1:language="fr" d2p1:value="Montant dans la devise de transaction"/>
        <text d2p1:language="hr" d2p1:value="Amount in transaction currency"/>
        <text d2p1:language="hu" d2p1:value="Összeg a tranzakció pénznemében."/>
        <text d2p1:language="it" d2p1:value="Importo nella valuta della transazione"/>
        <text d2p1:language="ja" d2p1:value="トランザクション通貨の金額"/>
        <text d2p1:language="nl" d2p1:value="Bedrag in transactievaluta"/>
        <text d2p1:language="sv" d2p1:value="Belopp i transaktionsvalutan"/>
      </label>
      <label d2p1:name="" d2p1:code="@SYS86069">
        <text d2p1:language="da" d2p1:value="Bitmap"/>
        <text d2p1:language="de" d2p1:value="Bitmap"/>
        <text d2p1:language="en-US" d2p1:value="Bitmap"/>
        <text d2p1:language="es" d2p1:value="Mapa de bits"/>
        <text d2p1:language="fi" d2p1:value="Bittikartta"/>
        <text d2p1:language="fr" d2p1:value="Bitmap"/>
        <text d2p1:language="hr" d2p1:value="Bitmap"/>
        <text d2p1:language="hu" d2p1:value="Bitkép"/>
        <text d2p1:language="it" d2p1:value="Bitmap"/>
        <text d2p1:language="ja" d2p1:value="ビットマップ"/>
        <text d2p1:language="nl" d2p1:value="Bitmap"/>
        <text d2p1:language="sv" d2p1:value="Bitmapp"/>
      </label>
      <label d2p1:name="" d2p1:code="@SYS86105">
        <text d2p1:language="da" d2p1:value="Fri tekst"/>
        <text d2p1:language="de" d2p1:value="Freier Text"/>
        <text d2p1:language="en-US" d2p1:value="Free Txt"/>
        <text d2p1:language="es" d2p1:value="Texto sin formato"/>
        <text d2p1:language="fi" d2p1:value="Vapaa teksti"/>
        <text d2p1:language="fr" d2p1:value="Texte libre"/>
        <text d2p1:language="hr" d2p1:value="Free Txt"/>
        <text d2p1:language="hu" d2p1:value="Szabad szöveg"/>
        <text d2p1:language="it" d2p1:value="Testo libero"/>
        <text d2p1:language="ja" d2p1:value="自由書式のテキスト"/>
        <text d2p1:language="nl" d2p1:value="Vrije tekst"/>
        <text d2p1:language="sv" d2p1:value="Fritext"/>
      </label>
      <label d2p1:name="" d2p1:code="@SYS88228">
        <text d2p1:language="da" d2p1:value="Bekræftet afsendelsesdato"/>
        <text d2p1:language="de" d2p1:value="Bestätigtes Versanddatum"/>
        <text d2p1:language="en-US" d2p1:value="Confirmed ship date"/>
        <text d2p1:language="es" d2p1:value="Fecha de envío confirmada"/>
        <text d2p1:language="fi" d2p1:value="Vahvistettu lähetyspäivämäärä"/>
        <text d2p1:language="fr" d2p1:value="Date d'expédition confirmée"/>
        <text d2p1:language="hr" d2p1:value="Confirmed ship date"/>
        <text d2p1:language="hu" d2p1:value="Visszaigazolt szállítási dátum"/>
        <text d2p1:language="it" d2p1:value="Data di spedizione confermata"/>
        <text d2p1:language="ja" d2p1:value="確定出荷日"/>
        <text d2p1:language="nl" d2p1:value="Bevestigde verzenddatum"/>
        <text d2p1:language="sv" d2p1:value="Bekräftat transportdatum"/>
      </label>
      <label d2p1:name="" d2p1:code="@SYS8946">
        <text d2p1:language="da" d2p1:value="SE-nummer"/>
        <text d2p1:language="de" d2p1:value="USt-Identifikationsnummer"/>
        <text d2p1:language="en-US" d2p1:value="Tax exempt number"/>
        <text d2p1:language="es" d2p1:value="NIF"/>
        <text d2p1:language="fi" d2p1:value="ALV-tunnus"/>
        <text d2p1:language="fr" d2p1:value="Numéro identifiant TVA"/>
        <text d2p1:language="hr" d2p1:value="Tax exempt number"/>
        <text d2p1:language="hu" d2p1:value="Adószám"/>
        <text d2p1:language="it" d2p1:value="Partita IVA"/>
        <text d2p1:language="ja" d2p1:value="課税控除番号"/>
        <text d2p1:language="nl" d2p1:value="Btw-nummer"/>
        <text d2p1:language="sv" d2p1:value="Momsregistreringsnr"/>
      </label>
      <label d2p1:name="" d2p1:code="@SYS9362">
        <text d2p1:language="da" d2p1:value="Adresse"/>
        <text d2p1:language="de" d2p1:value="Adresse"/>
        <text d2p1:language="en-US" d2p1:value="Address"/>
        <text d2p1:language="es" d2p1:value="Dirección"/>
        <text d2p1:language="fi" d2p1:value="Osoite"/>
        <text d2p1:language="fr" d2p1:value="Adresse"/>
        <text d2p1:language="hr" d2p1:value="Address"/>
        <text d2p1:language="hu" d2p1:value="Cím"/>
        <text d2p1:language="it" d2p1:value="Indirizzo"/>
        <text d2p1:language="ja" d2p1:value="住所"/>
        <text d2p1:language="nl" d2p1:value="Adres"/>
        <text d2p1:language="sv" d2p1:value="Adress"/>
      </label>
      <label d2p1:name="" d2p1:code="@SYS969">
        <text d2p1:language="da" d2p1:value="SE-nummer"/>
        <text d2p1:language="de" d2p1:value="Steuernummer"/>
        <text d2p1:language="en-US" d2p1:value="Tax registration number"/>
        <text d2p1:language="es" d2p1:value="NIF - CIF"/>
        <text d2p1:language="fi" d2p1:value="Verorekisterinumero"/>
        <text d2p1:language="fr" d2p1:value="Numéro d'identification fiscale"/>
        <text d2p1:language="hr" d2p1:value="Tax registration number"/>
        <text d2p1:language="hu" d2p1:value="Adóregisztrációs szám"/>
        <text d2p1:language="it" d2p1:value="Partita IVA"/>
        <text d2p1:language="ja" d2p1:value="税務登録番号"/>
        <text d2p1:language="nl" d2p1:value="BTW-registratienummer"/>
        <text d2p1:language="sv" d2p1:value="Momsregistreringsnummer"/>
      </label>
      <label d2p1:name="" d2p1:code="@SYS97575">
        <text d2p1:language="da" d2p1:value="Referencenummer for debitorfaktura"/>
        <text d2p1:language="de" d2p1:value="Referenznummer für Debitorenrechnung"/>
        <text d2p1:language="en-US" d2p1:value="Customer invoice reference number"/>
        <text d2p1:language="es" d2p1:value="Número de referencia de factura de cliente"/>
        <text d2p1:language="fi" d2p1:value="Myyntilaskun viitenumero"/>
        <text d2p1:language="fr" d2p1:value="Numéro de référence de la facture client"/>
        <text d2p1:language="hr" d2p1:value="Customer invoice reference number"/>
        <text d2p1:language="hu" d2p1:value="Vevői számla hivatkozási száma"/>
        <text d2p1:language="it" d2p1:value="Numero di riferimento fattura cliente"/>
        <text d2p1:language="ja" d2p1:value="顧客請求書参照番号"/>
        <text d2p1:language="nl" d2p1:value="Referentienummer voor klantfactuur"/>
        <text d2p1:language="sv" d2p1:value="Referensnummer för kundfaktura"/>
      </label>
      <label d2p1:name="" d2p1:code="@SYS97920">
        <text d2p1:language="da" d2p1:value="Streng 30"/>
        <text d2p1:language="de" d2p1:value="Zeichenfolge 30"/>
        <text d2p1:language="en-US" d2p1:value="String 30"/>
        <text d2p1:language="es" d2p1:value="Cadena 30"/>
        <text d2p1:language="fi" d2p1:value="Merkkijono 30"/>
        <text d2p1:language="fr" d2p1:value="Chaîne 30"/>
        <text d2p1:language="hr" d2p1:value="String 30"/>
        <text d2p1:language="hu" d2p1:value="Karakterlánc 30"/>
        <text d2p1:language="it" d2p1:value="Stringa 30"/>
        <text d2p1:language="ja" d2p1:value="文字列 30"/>
        <text d2p1:language="nl" d2p1:value="Tekenreeks 30"/>
        <text d2p1:language="sv" d2p1:value="Sträng 30"/>
      </label>
      <label d2p1:name="" d2p1:code="@SYS98362">
        <text d2p1:language="da" d2p1:value="Beløb"/>
        <text d2p1:language="de" d2p1:value="Betrag"/>
        <text d2p1:language="en-US" d2p1:value="Amount"/>
        <text d2p1:language="es" d2p1:value="Importe"/>
        <text d2p1:language="fi" d2p1:value="Summa"/>
        <text d2p1:language="fr" d2p1:value="Montant"/>
        <text d2p1:language="hr" d2p1:value="Amount"/>
        <text d2p1:language="hu" d2p1:value="Összeg"/>
        <text d2p1:language="it" d2p1:value="Importo"/>
        <text d2p1:language="ja" d2p1:value="金額"/>
        <text d2p1:language="nl" d2p1:value="Bedrag"/>
        <text d2p1:language="sv" d2p1:value="Belopp"/>
      </label>
      <label d2p1:name="" d2p1:code="@SYS98363">
        <text d2p1:language="da" d2p1:value="Oprindelse"/>
        <text d2p1:language="de" d2p1:value="Buchungsgrundlage"/>
        <text d2p1:language="en-US" d2p1:value="Origin"/>
        <text d2p1:language="es" d2p1:value="Origen"/>
        <text d2p1:language="fi" d2p1:value="Alkuperä"/>
        <text d2p1:language="fr" d2p1:value="Origine"/>
        <text d2p1:language="hr" d2p1:value="Origin"/>
        <text d2p1:language="hu" d2p1:value="Eredet"/>
        <text d2p1:language="it" d2p1:value="Origine"/>
        <text d2p1:language="ja" d2p1:value="元金額"/>
        <text d2p1:language="nl" d2p1:value="Oorsprong"/>
        <text d2p1:language="sv" d2p1:value="Ursprung"/>
      </label>
      <label d2p1:name="" d2p1:code="@SYS98533">
        <text d2p1:language="da" d2p1:value="Titel"/>
        <text d2p1:language="de" d2p1:value="Titel"/>
        <text d2p1:language="en-US" d2p1:value="Title"/>
        <text d2p1:language="es" d2p1:value="Cargo"/>
        <text d2p1:language="fi" d2p1:value="Ammattinimike"/>
        <text d2p1:language="fr" d2p1:value="Titre"/>
        <text d2p1:language="hr" d2p1:value="Title"/>
        <text d2p1:language="hu" d2p1:value="Cím"/>
        <text d2p1:language="it" d2p1:value="Titolo"/>
        <text d2p1:language="ja" d2p1:value="タイトル"/>
        <text d2p1:language="nl" d2p1:value="Titel"/>
        <text d2p1:language="sv" d2p1:value="Titel"/>
      </label>
      <label d2p1:name="" d2p1:code="@SYS99717">
        <text d2p1:language="da" d2p1:value="Årsag til rettelsen"/>
        <text d2p1:language="de" d2p1:value="Grund für Berichtigung"/>
        <text d2p1:language="en-US" d2p1:value="Reason for correction"/>
        <text d2p1:language="es" d2p1:value="Razón para la corrección"/>
        <text d2p1:language="fi" d2p1:value="Korjaussyy"/>
        <text d2p1:language="fr" d2p1:value="Motif de la correction"/>
        <text d2p1:language="hr" d2p1:value="Reason for correction"/>
        <text d2p1:language="hu" d2p1:value="Helyesbítés oka"/>
        <text d2p1:language="it" d2p1:value="Motivo della correzione"/>
        <text d2p1:language="ja" d2p1:value="修正理由"/>
        <text d2p1:language="nl" d2p1:value="Reden voor correctie"/>
        <text d2p1:language="sv" d2p1:value="Orsak till korrigering"/>
      </label>
      <label d2p1:name="" d2p1:code="@SYS99772">
        <text d2p1:language="da" d2p1:value="Momspligtig repræsentant"/>
        <text d2p1:language="de" d2p1:value="Für die Steuer zuständiger Mitarbeiter"/>
        <text d2p1:language="en-US" d2p1:value="Tax representative"/>
        <text d2p1:language="es" d2p1:value="Representante fiscal"/>
        <text d2p1:language="fi" d2p1:value="Verollinen edustaja"/>
        <text d2p1:language="fr" d2p1:value="Représentant fiscal"/>
        <text d2p1:language="hr" d2p1:value="Tax representative"/>
        <text d2p1:language="hu" d2p1:value="Adózási képviselő"/>
        <text d2p1:language="it" d2p1:value="Rappresentante fiscale"/>
        <text d2p1:language="ja" d2p1:value="税申告担当者"/>
        <text d2p1:language="nl" d2p1:value="Fiscale vertegenwoordiger"/>
        <text d2p1:language="sv" d2p1:value="Momsrepresentant"/>
      </label>
      <label d2p1:name="" d2p1:code="@Tax:RCAmount">
        <text d2p1:language="da" d2p1:value="Beløb for modtagermoms"/>
        <text d2p1:language="de" d2p1:value="Betrag für Verlagerung der Steuerschuld"/>
        <text d2p1:language="en-US" d2p1:value="Reverse charge amount"/>
        <text d2p1:language="es" d2p1:value="Importe de cargo invertido"/>
        <text d2p1:language="fi" d2p1:value="Käänteisen veloituksen summa"/>
        <text d2p1:language="fr" d2p1:value="Montant de la taxe au preneur"/>
        <text d2p1:language="hr" d2p1:value="Reverse charge amount"/>
        <text d2p1:language="hu" d2p1:value="Fordított fizetés összege"/>
        <text d2p1:language="it" d2p1:value="Importo reverse charge"/>
        <text d2p1:language="ja" d2p1:value="逆請求額"/>
        <text d2p1:language="nl" d2p1:value="Bedrag van terugboeking"/>
        <text d2p1:language="sv" d2p1:value="Belopp för återfört tillägg"/>
      </label>
      <label d2p1:name="" d2p1:code="@Tax:RCBalance">
        <text d2p1:language="da" d2p1:value="Saldo for modtagermoms"/>
        <text d2p1:language="de" d2p1:value="Saldo für die Verlagerung der Steuerschuld"/>
        <text d2p1:language="en-US" d2p1:value="Reverse charge balance"/>
        <text d2p1:language="es" d2p1:value="Saldo de cargo invertido"/>
        <text d2p1:language="fi" d2p1:value="Käänteisen veloituksen saldo"/>
        <text d2p1:language="fr" d2p1:value="Solde de la taxe au preneur"/>
        <text d2p1:language="hr" d2p1:value="Reverse charge balance"/>
        <text d2p1:language="hu" d2p1:value="Fordított fizetés egyenlege"/>
        <text d2p1:language="it" d2p1:value="Saldo reverse charge"/>
        <text d2p1:language="ja" d2p1:value="逆請求差額"/>
        <text d2p1:language="nl" d2p1:value="Saldo van terugboeking"/>
        <text d2p1:language="sv" d2p1:value="Balans för återfört tillägg"/>
      </label>
      <label d2p1:name="" d2p1:code="@WAX355">
        <text d2p1:language="da" d2p1:value="Lagerstatus"/>
        <text d2p1:language="de" d2p1:value="Bestandsstatus"/>
        <text d2p1:language="en-US" d2p1:value="Inventory status"/>
        <text d2p1:language="es" d2p1:value="Estado de inventario"/>
        <text d2p1:language="fi" d2p1:value="Varaston tila"/>
        <text d2p1:language="fr" d2p1:value="Statut du stock"/>
        <text d2p1:language="hr" d2p1:value="Inventory status"/>
        <text d2p1:language="hu" d2p1:value="Készlet állapota"/>
        <text d2p1:language="it" d2p1:value="Stato inventario"/>
        <text d2p1:language="ja" d2p1:value="在庫状態"/>
        <text d2p1:language="nl" d2p1:value="Voorraadstatus"/>
        <text d2p1:language="sv" d2p1:value="Lagerstatus"/>
      </label>
      <label d2p1:name="" d2p1:code="@WAX67">
        <text d2p1:language="da" d2p1:value="Nummerplade"/>
        <text d2p1:language="de" d2p1:value="Ladungsträger"/>
        <text d2p1:language="en-US" d2p1:value="License plate"/>
        <text d2p1:language="es" d2p1:value="Matrícula de entidad de almacén"/>
        <text d2p1:language="fi" d2p1:value="Rekisterikilpi"/>
        <text d2p1:language="fr" d2p1:value="Contenant"/>
        <text d2p1:language="hr" d2p1:value="License plate"/>
        <text d2p1:language="hu" d2p1:value="Azonosítótábla"/>
        <text d2p1:language="it" d2p1:value="Targa"/>
        <text d2p1:language="ja" d2p1:value="ライセンス プレート"/>
        <text d2p1:language="nl" d2p1:value="Nummerplaat"/>
        <text d2p1:language="sv" d2p1:value="ID-nummer"/>
      </label>
    </labels>
  </dataSourcePackage>
  <DataSources xmlns="">
    <DataSource xmlns:d3p1="http://schemas.docentric.com/dynamics-ax/templates" Name="GeneralData" IsDefault="0" DataKind="2" d3p1:dataSectionType="2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GeneralData">
                <xs:annotation>
                  <xs:appinfo>
                    <xse:label xmlns:xse="http://schemas.docentric.com/xml-schema-extensions" xse:text="General data" xse:refCode="@DocentricAX:GeneralData"/>
                  </xs:appinfo>
                </xs:annotation>
                <xs:complexType>
                  <xs:choice minOccurs="0" maxOccurs="unbounded">
                    <xs:element name="CurrentCompany">
                      <xs:annotation>
                        <xs:appinfo>
                          <xse:label xmlns:xse="http://schemas.docentric.com/xml-schema-extensions" xse:text="Current company info" xse:refCode="@DocentricAX:CurrentCompanyInfo"/>
                        </xs:appinfo>
                      </xs:annotation>
                      <xs:complexType>
                        <xs:choice minOccurs="0" maxOccurs="unbounded">
                          <xs:element name="PrimaryPostalAddress">
                            <xs:annotation>
                              <xs:appinfo>
                                <xse:label xmlns:xse="http://schemas.docentric.com/xml-schema-extensions" xse:text="Primary postal address" xse:refCode="@DocentricAX:PrimaryPostalAddress"/>
                              </xs:appinfo>
                            </xs:annotation>
                            <xs:complexType>
                              <xs:attribute name="Address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ity" type="xs:string" use="optional">
                                <xs:annotation>
                                  <xs:appinfo>
                                    <xse:label xmlns:xse="http://schemas.docentric.com/xml-schema-extensions" xse:text="City" xse:refCode="@SYS22249"/>
                                  </xs:appinfo>
                                </xs:annotation>
                              </xs:attribute>
                              <xs:attribute name="CountryRegionId" type="xs:string" use="optional">
                                <xs:annotation>
                                  <xs:appinfo>
                                    <xse:label xmlns:xse="http://schemas.docentric.com/xml-schema-extensions" xse:text="Country/region" xse:refCode="@SYS7437"/>
                                  </xs:appinfo>
                                </xs:annotation>
                              </xs:attribute>
                              <xs:attribute name="County" type="xs:string" use="optional">
                                <xs:annotation>
                                  <xs:appinfo>
                                    <xse:label xmlns:xse="http://schemas.docentric.com/xml-schema-extensions" xse:text="County" xse:refCode="@SYS13522"/>
                                  </xs:appinfo>
                                </xs:annotation>
                              </xs:attribute>
                              <xs:attribute name="LocationName" type="xs:string" use="optional">
                                <xs:annotation>
                                  <xs:appinfo>
                                    <xse:label xmlns:xse="http://schemas.docentric.com/xml-schema-extensions" xse:text="Name or description" xse:refCode="@SYS335041"/>
                                  </xs:appinfo>
                                </xs:annotation>
                              </xs:attribute>
                              <xs:attribute name="State" type="xs:string" use="optional">
                                <xs:annotation>
                                  <xs:appinfo>
                                    <xse:label xmlns:xse="http://schemas.docentric.com/xml-schema-extensions" xse:text="State" xse:refCode="@SYS323506"/>
                                  </xs:appinfo>
                                </xs:annotation>
                              </xs:attribute>
                              <xs:attribute name="Street" type="xs:string" use="optional">
                                <xs:annotation>
                                  <xs:appinfo>
                                    <xse:label xmlns:xse="http://schemas.docentric.com/xml-schema-extensions" xse:text="Street" xse:refCode="@SYS323505"/>
                                  </xs:appinfo>
                                </xs:annotation>
                              </xs:attribute>
                              <xs:attribute name="StreetNumber" type="xs:string" use="optional">
                                <xs:annotation>
                                  <xs:appinfo>
                                    <xse:label xmlns:xse="http://schemas.docentric.com/xml-schema-extensions" xse:text="Street number" xse:refCode="@SYS190388"/>
                                  </xs:appinfo>
                                </xs:annotation>
                              </xs:attribute>
                              <xs:attribute name="ZipCode" type="xs:string" use="optional">
                                <xs:annotation>
                                  <xs:appinfo>
                                    <xse:label xmlns:xse="http://schemas.docentric.com/xml-schema-extensions" xse:text="ZIP/postal code" xse:refCode="@SYS323504"/>
                                  </xs:appinfo>
                                </xs:annotation>
                              </xs:attribute>
                            </xs:complexType>
                          </xs:element>
                          <xs:element name="BankAccount">
                            <xs:annotation>
                              <xs:appinfo>
                                <xse:label xmlns:xse="http://schemas.docentric.com/xml-schema-extensions" xse:text="Bank account" xse:refCode="@SYS1517"/>
                              </xs:appinfo>
                            </xs:annotation>
                            <xs:complexType>
                              <xs:attribute name="Bank" type="xs:string" use="optional">
                                <xs:annotation>
                                  <xs:appinfo>
                                    <xse:label xmlns:xse="http://schemas.docentric.com/xml-schema-extensions" xse:text="Bank account" xse:refCode="@SYS1517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Giro" type="xs:string" use="optional">
                                <xs:annotation>
                                  <xs:appinfo>
                                    <xse:label xmlns:xse="http://schemas.docentric.com/xml-schema-extensions" xse:text="Giro account" xse:refCode="@SYS5695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Name" type="xs:string" use="optional">
                                <xs:annotation>
                                  <xs:appinfo>
                                    <xse:label xmlns:xse="http://schemas.docentric.com/xml-schema-extensions" xse:text="Bank name" xse:refCode="@SYS22737"/>
                                  </xs:appinfo>
                                </xs:annotation>
                              </xs:attribute>
                              <xs:attribute name="SWIFT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SalesTax">
                            <xs:annotation>
                              <xs:appinfo>
                                <xse:label xmlns:xse="http://schemas.docentric.com/xml-schema-extensions" xse:text="Sales tax" xse:refCode="@SYS5878"/>
                              </xs:appinfo>
                            </xs:annotation>
                            <xs:complexType>
                              <xs:attribute name="ImportVATNum" type="xs:string" use="optional">
                                <xs:annotation>
                                  <xs:appinfo>
                                    <xse:label xmlns:xse="http://schemas.docentric.com/xml-schema-extensions" xse:text="VAT exempt number import" xse:refCode="@SYS335711"/>
                                  </xs:appinfo>
                                </xs:annotation>
                              </xs:attribute>
                              <xs:attribute name="Import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import" xse:refCode="@SYS335713"/>
                                  </xs:appinfo>
                                </xs:annotation>
                              </xs:attribute>
                              <xs:attribute name="TaxRepresentative" type="xs:string" use="optional">
                                <xs:annotation>
                                  <xs:appinfo>
                                    <xse:label xmlns:xse="http://schemas.docentric.com/xml-schema-extensions" xse:text="Tax representative" xse:refCode="@SYS99772"/>
                                  </xs:appinfo>
                                </xs:annotation>
                              </xs:attribute>
                              <xs:attribute name="VATNum" type="xs:string" use="optional">
                                <xs:annotation>
                                  <xs:appinfo>
                                    <xse:label xmlns:xse="http://schemas.docentric.com/xml-schema-extensions" xse:text="VAT exempt number export" xse:refCode="@SYS335710"/>
                                  </xs:appinfo>
                                </xs:annotation>
                              </xs:attribute>
                              <xs:attribute name="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export" xse:refCode="@SYS335712"/>
                                  </xs:appinfo>
                                </xs:annotation>
                              </xs:attribute>
                            </xs:complexType>
                          </xs:element>
                          <xs:element name="RegistrationNumbers">
                            <xs:annotation>
                              <xs:appinfo>
                                <xse:label xmlns:xse="http://schemas.docentric.com/xml-schema-extensions" xse:text="Registration numbers" xse:refCode="@SYS70359"/>
                              </xs:appinfo>
                            </xs:annotation>
                            <xs:complexType>
                              <xs:attribute name="ActivityCode" type="xs:string" use="optional">
                                <xs:annotation>
                                  <xs:appinfo>
                                    <xse:label xmlns:xse="http://schemas.docentric.com/xml-schema-extensions" xse:text="Activity code" xse:refCode="@SYS69789"/>
                                  </xs:appinfo>
                                </xs:annotation>
                              </xs:attribute>
                              <xs:attribute name="BranchId" type="xs:string" use="optional">
                                <xs:annotation>
                                  <xs:appinfo>
                                    <xse:label xmlns:xse="http://schemas.docentric.com/xml-schema-extensions" xse:text="Branch/Subsidiary" xse:refCode="@SYS63284"/>
                                  </xs:appinfo>
                                </xs:annotation>
                              </xs:attribute>
                              <xs:attribute name="CoRegNum" type="xs:string" use="optional">
                                <xs:annotation>
                                  <xs:appinfo>
                                    <xse:label xmlns:xse="http://schemas.docentric.com/xml-schema-extensions" xse:text="Tax registration number" xse:refCode="@SYS969"/>
                                  </xs:appinfo>
                                </xs:annotation>
                              </xs:attribute>
                              <xs:attribute name="DVRid" type="xs:string" use="optional">
                                <xs:annotation>
                                  <xs:appinfo>
                                    <xse:label xmlns:xse="http://schemas.docentric.com/xml-schema-extensions" xse:text="DVR" xse:refCode="@SYS54123"/>
                                  </xs:appinfo>
                                </xs:annotation>
                              </xs:attribute>
                              <xs:attribute name="EnterpriseCode" type="xs:string" use="optional">
                                <xs:annotation>
                                  <xs:appinfo>
                                    <xse:label xmlns:xse="http://schemas.docentric.com/xml-schema-extensions" xse:text="Enterprise code" xse:refCode="@GLS220835"/>
                                  </xs:appinfo>
                                </xs:annotation>
                              </xs:attribute>
                              <xs:attribute name="EnterpriseNumber" type="xs:string" use="optional">
                                <xs:annotation>
                                  <xs:appinfo>
                                    <xse:label xmlns:xse="http://schemas.docentric.com/xml-schema-extensions" xse:text="Enterprise ID (COID)" xse:refCode="@RegistrationNumbers:EnterpriseIdCompanyId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FI-Creditor ID" xse:refCode="@SYS314486"/>
                                  </xs:appinfo>
                                </xs:annotation>
                              </xs:attribute>
                              <xs:attribute name="IntrastatCode" type="xs:string" use="optional">
                                <xs:annotation>
                                  <xs:appinfo>
                                    <xse:label xmlns:xse="http://schemas.docentric.com/xml-schema-extensions" xse:text="Intrastat code" xse:refCode="@SYS26871"/>
                                  </xs:appinfo>
                                </xs:annotation>
                              </xs:attribute>
                              <xs:attribute name="RegNum" type="xs:string" use="optional">
                                <xs:annotation>
                                  <xs:appinfo>
                                    <xse:label xmlns:xse="http://schemas.docentric.com/xml-schema-extensions" xse:text="Routing number" xse:refCode="@SYS70361"/>
                                  </xs:appinfo>
                                </xs:annotation>
                              </xs:attribute>
                              <xs:attribute name="UPSNum" type="xs:string" use="optional">
                                <xs:annotation>
                                  <xs:appinfo>
                                    <xse:label xmlns:xse="http://schemas.docentric.com/xml-schema-extensions" xse:text="Delivery number" xse:refCode="@SYS24546"/>
                                  </xs:appinfo>
                                </xs:annotation>
                              </xs:attribute>
                            </xs:complexType>
                          </xs:element>
                          <xs:element maxOccurs="unbounded" name="Subdocument">
                            <xs:complexType>
                              <xs:attribute name="Language" type="xs:string" use="optional"/>
                              <xs:attribute name="Name" type="xs:string" use="optional"/>
                              <xs:attribute name="Subdocument" type="xs:base64Binary" use="optional"/>
                            </xs:complexType>
                          </xs:element>
                        </xs:choice>
                        <xs:attribute name="CompanyHead" type="xs:string" use="optional">
                          <xs:annotation>
                            <xs:appinfo>
                              <xse:label xmlns:xse="http://schemas.docentric.com/xml-schema-extensions" xse:text="Head of the company" xse:refCode="@GLS220046"/>
                            </xs:appinfo>
                          </xs:annotation>
                        </xs:attribute>
                        <xs:attribute name="CompanyId" type="xs:string" use="optional">
                          <xs:annotation>
                            <xs:appinfo>
                              <xse:label xmlns:xse="http://schemas.docentric.com/xml-schema-extensions" xse:text="Company ID" xse:refCode="@DocentricAX:CompanyId"/>
                            </xs:appinfo>
                          </xs:annotation>
                        </xs:attribut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ompany language" xse:refCode="@DocentricAX:CompanyLanguage"/>
                            </xs:appinfo>
                          </xs:annotation>
                        </xs:attribute>
                        <xs:attribute name="Logo" type="xs:base64Binary" use="optional">
                          <xs:annotation>
                            <xs:appinfo>
                              <xse:label xmlns:xse="http://schemas.docentric.com/xml-schema-extensions" xse:text="Company logo" xse:refCode="@DocentricAX:CompanyLogo"/>
                            </xs:appinfo>
                          </xs:annotation>
                        </xs:attribute>
                        <xs:attribute name="LogoIncluded" type="xs:boolean" use="optional">
                          <xs:annotation>
                            <xs:appinfo>
                              <xse:label xmlns:xse="http://schemas.docentric.com/xml-schema-extensions" xse:text="Is company logo included" xse:refCode="@DocentricAX:CompanyLogoIncluded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Url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</xs:complexType>
                    </xs:element>
                    <xs:element name="CurrentWorker">
                      <xs:annotation>
                        <xs:appinfo>
                          <xse:label xmlns:xse="http://schemas.docentric.com/xml-schema-extensions" xse:text="Current worker info" xse:refCode="@DocentricAX:CurrentWorkerInfo"/>
                        </xs:appinfo>
                      </xs:annotation>
                      <xs:complexTyp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IsContractor" type="xs:boolean" use="optional">
                          <xs:annotation>
                            <xs:appinfo>
                              <xse:label xmlns:xse="http://schemas.docentric.com/xml-schema-extensions" xse:text="Contractor" xse:refCode="@SYS34389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OMOperatingUnitName" type="xs:string" use="optional">
                          <xs:annotation>
                            <xs:appinfo>
                              <xse:label xmlns:xse="http://schemas.docentric.com/xml-schema-extensions" xse:text="Primary department" xse:refCode="@DocentricAX:PrimaryDepartment"/>
                            </xs:appinfo>
                          </xs:annotation>
                        </xs:attribute>
                        <xs:attribute name="OMOperatingUnitNumber" type="xs:string" use="optional">
                          <xs:annotation>
                            <xs:appinfo>
                              <xse:label xmlns:xse="http://schemas.docentric.com/xml-schema-extensions" xse:text="Primary department number" xse:refCode="@DocentricAX:PrimaryDepartmentNumber"/>
                            </xs:appinfo>
                          </xs:annotation>
                        </xs:attribute>
                        <xs:attribute name="PersonnelNumber" type="xs:string" use="optional">
                          <xs:annotation>
                            <xs:appinfo>
                              <xse:label xmlns:xse="http://schemas.docentric.com/xml-schema-extensions" xse:text="Personnel number" xse:refCode="@SYS303656"/>
                            </xs:appinfo>
                          </xs:annotation>
                        </xs:attribute>
                        <xs:attribute name="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</xs:complexType>
                    </xs:element>
                    <xs:element name="Misc">
                      <xs:annotation>
                        <xs:appinfo>
                          <xse:label xmlns:xse="http://schemas.docentric.com/xml-schema-extensions" xse:text="Miscellaneous" xse:refCode="@DocentricAX:Miscellaneous"/>
                        </xs:appinfo>
                      </xs:annotation>
                      <xs:complexType>
                        <xs:choice minOccurs="0" maxOccurs="unbounded">
                          <xs:element name="PrintDestination" type="Enum">
                            <xs:annotation>
                              <xs:appinfo>
                                <xse:label xmlns:xse="http://schemas.docentric.com/xml-schema-extensions" xse:text="Selected print destination" xse:refCode="@DocentricAX:SelectedPrintDestination"/>
                              </xs:appinfo>
                            </xs:annotation>
                          </xs:element>
                        </xs:choic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urrent language ID" xse:refCode="@DocentricAX:CurrentLanguageId"/>
                            </xs:appinfo>
                          </xs:annotation>
                        </xs:attribute>
                        <xs:attribute name="SessionDate" type="xs:date" use="optional">
                          <xs:annotation>
                            <xs:appinfo>
                              <xse:label xmlns:xse="http://schemas.docentric.com/xml-schema-extensions" xse:text="Session date" xse:refCode="@SYS11795"/>
                            </xs:appinfo>
                          </xs:annotation>
                        </xs:attribute>
                        <xs:attribute name="SessionDateTime" type="xs:dateTime" use="optional">
                          <xs:annotation>
                            <xs:appinfo>
                              <xse:label xmlns:xse="http://schemas.docentric.com/xml-schema-extensions" xse:text="Session date and time" xse:refCode="@SYS112686"/>
                            </xs:appinfo>
                          </xs:annotation>
                        </xs:attribute>
                      </xs:complexType>
                    </xs:element>
                  </xs:choic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GeneralData>
            <CurrentCompany CompanyId="usmf" Email="info@docentric.com" CompanyHead="" LanguageId="en-us" Logo="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" LogoIncluded="true" Name="Contoso Entertainment System USA" Phone="+386 31 331 888" Telefax="+386 31 331 822" Url="https://ax.docentric.com/">
              <PrimaryPostalAddress Address="NOR" City="" CountryRegionId="NOR" County="" LocationName="Contoso Entertainment System USA" State="" Street="" StreetNumber="" ZipCode=""/>
              <BankAccount Bank="USMF OPER" CurrencyCode="USD" Giro="" IBAN="" Name="Operating account - USD" SWIFT=""/>
              <SalesTax ImportVATNum="991234" ImportVATNumBranchId="991100" TaxRepresentative="" VATNum="35-12345" VATNumBranchId="BN345"/>
              <RegistrationNumbers ActivityCode="" BranchId="" CoRegNum="1234123400" DVRid="" EnterpriseCode="" EnterpriseNumber="" FICreditorID_DK="" IntrastatCode="667788" RegNum="123456789" UPSNum=""/>
              <Subdocument Language="" Name="TC_English-global" Subdocument="UEsDBBQABgAIAAAAIQCGTncmogEAAK0HAAATANcBW0NvbnRlbnRfVHlwZXNdLnhtbCCi0wEo&#10;oAACAAAAAAAAAAAA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"/>
            </CurrentCompany>
            <CurrentWorker Email="Ageorge@contoso.com" IsContractor="false" Name="Adam George" OMOperatingUnitName="Retail Operations" OMOperatingUnitNumber="033" PersonnelNumber="000636" Title="Sales Manager"/>
            <Misc LanguageId="en-us" SessionDate="2022-06-27" SessionDateTime="2022-06-27T10:32:01">
              <PrintDestination Value="0" Name="Screen" Text="Screen"/>
            </Misc>
          </GeneralData>
        </SampleXml>
      </PreviewData>
    </DataSource>
    <DataSource xmlns:d3p1="http://schemas.docentric.com/dynamics-ax/templates" Name="MainData" IsDefault="0" DataKind="2" d3p1:dataSectionType="1">
      <Schema Origin="2">
        <XsdList>
          <MainXsd>
            <xs:schema xmlns:xs="http://www.w3.org/2001/XMLSchema">
              <xs:complexType name="DynamicLedgerAccounts">
                <xs:choice minOccurs="0" maxOccurs="unbounded">
                  <xs:element name="BankAccount" type="Dimension">
                    <xs:annotation>
                      <xs:appinfo>
                        <xse:label xmlns:xse="http://schemas.docentric.com/xml-schema-extensions" xse:text="Bank accounts" xse:refCode="@SYS343362"/>
                      </xs:appinfo>
                    </xs:annotation>
                  </xs:element>
                  <xs:element name="Customer" type="Dimension">
                    <xs:annotation>
                      <xs:appinfo>
                        <xse:label xmlns:xse="http://schemas.docentric.com/xml-schema-extensions" xse:text="Customers" xse:refCode="@SYS343364"/>
                      </xs:appinfo>
                    </xs:annotation>
                  </xs:element>
                  <xs:element name="Employee" type="Dimension">
                    <xs:annotation>
                      <xs:appinfo>
                        <xse:label xmlns:xse="http://schemas.docentric.com/xml-schema-extensions" xse:text="Workers" xse:refCode="@SYS343405"/>
                      </xs:appinfo>
                    </xs:annotation>
                  </xs:element>
                  <xs:element name="Employee_RU" type="Dimension">
                    <xs:annotation>
                      <xs:appinfo>
                        <xse:label xmlns:xse="http://schemas.docentric.com/xml-schema-extensions" xse:text="Advance holders" xse:refCode="@GLS103588"/>
                      </xs:appinfo>
                    </xs:annotation>
                  </xs:element>
                  <xs:element name="FixedAsset" type="Dimension">
                    <xs:annotation>
                      <xs:appinfo>
                        <xse:label xmlns:xse="http://schemas.docentric.com/xml-schema-extensions" xse:text="Fixed assets" xse:refCode="@SYS343372"/>
                      </xs:appinfo>
                    </xs:annotation>
                  </xs:element>
                  <xs:element name="FixedAssets_RU" type="Dimension">
                    <xs:annotation>
                      <xs:appinfo>
                        <xse:label xmlns:xse="http://schemas.docentric.com/xml-schema-extensions" xse:text="Fixed assets (Russia)" xse:refCode="@GLS106645"/>
                      </xs:appinfo>
                    </xs:annotation>
                  </xs:element>
                  <xs:element name="Item" type="Dimension">
                    <xs:annotation>
                      <xs:appinfo>
                        <xse:label xmlns:xse="http://schemas.docentric.com/xml-schema-extensions" xse:text="Items" xse:refCode="@SYS343377"/>
                      </xs:appinfo>
                    </xs:annotation>
                  </xs:element>
                  <xs:element name="Project" type="Dimension">
                    <xs:annotation>
                      <xs:appinfo>
                        <xse:label xmlns:xse="http://schemas.docentric.com/xml-schema-extensions" xse:text="Projects" xse:refCode="@SYS343390"/>
                      </xs:appinfo>
                    </xs:annotation>
                  </xs:element>
                  <xs:element name="RCash" type="Dimension">
                    <xs:annotation>
                      <xs:appinfo>
                        <xse:label xmlns:xse="http://schemas.docentric.com/xml-schema-extensions" xse:text="Cash accounts" xse:refCode="@GLS104459"/>
                      </xs:appinfo>
                    </xs:annotation>
                  </xs:element>
                  <xs:element name="RDeferrals" type="Dimension">
                    <xs:annotation>
                      <xs:appinfo>
                        <xse:label xmlns:xse="http://schemas.docentric.com/xml-schema-extensions" xse:text="Deferrals" xse:refCode="@GLS103666"/>
                      </xs:appinfo>
                    </xs:annotation>
                  </xs:element>
                  <xs:element name="Vendor" type="Dimension">
                    <xs:annotation>
                      <xs:appinfo>
                        <xse:label xmlns:xse="http://schemas.docentric.com/xml-schema-extensions" xse:text="Vendors" xse:refCode="@SYS343403"/>
                      </xs:appinfo>
                    </xs:annotation>
                  </xs:element>
                </xs:choice>
              </xs:complexType>
              <xs:complexType name="Dimension">
                <xs:attribute name="DisplayValue" type="xs:string" use="optional">
                  <xs:annotation>
                    <xs:appinfo>
                      <xse:label xmlns:xse="http://schemas.docentric.com/xml-schema-extensions" xse:text="Dimension value" xse:refCode="@DocentricAX:DimensionValue"/>
                    </xs:appinfo>
                  </xs:annotation>
                </xs:attribute>
                <xs:attribute name="Description" type="xs:string" use="optional">
                  <xs:annotation>
                    <xs:appinfo>
                      <xse:label xmlns:xse="http://schemas.docentric.com/xml-schema-extensions" xse:text="Dimension description" xse:refCode="@DocentricAX:DimensionDescription"/>
                    </xs:appinfo>
                  </xs:annotation>
                </xs:attribute>
              </xs:complexType>
              <xs:complexType name="DefaultDimension">
                <xs:choice minOccurs="0" maxOccurs="unbounded">
                  <xs:element name="ItemGroup" type="Dimension">
                    <xs:annotation>
                      <xs:appinfo>
                        <xse:label xmlns:xse="http://schemas.docentric.com/xml-schema-extensions" xse:text="Item groups" xse:refCode="@SYS343375"/>
                      </xs:appinfo>
                    </xs:annotation>
                  </xs:element>
                  <xs:element name="Project" type="Dimension">
                    <xs:annotation>
                      <xs:appinfo>
                        <xse:label xmlns:xse="http://schemas.docentric.com/xml-schema-extensions" xse:text="Projects" xse:refCode="@SYS343390"/>
                      </xs:appinfo>
                    </xs:annotation>
                  </xs:element>
                  <xs:element name="BusinessUnit" type="Dimension">
                    <xs:annotation>
                      <xs:appinfo>
                        <xse:label xmlns:xse="http://schemas.docentric.com/xml-schema-extensions" xse:text="Business units" xse:refCode="@SYS343384"/>
                      </xs:appinfo>
                    </xs:annotation>
                  </xs:element>
                  <xs:element name="Department" type="Dimension">
                    <xs:annotation>
                      <xs:appinfo>
                        <xse:label xmlns:xse="http://schemas.docentric.com/xml-schema-extensions" xse:text="Departments" xse:refCode="@SYS343366"/>
                      </xs:appinfo>
                    </xs:annotation>
                  </xs:element>
                  <xs:element name="CostCenter" type="Dimension">
                    <xs:annotation>
                      <xs:appinfo>
                        <xse:label xmlns:xse="http://schemas.docentric.com/xml-schema-extensions" xse:text="Cost centers" xse:refCode="@SYS343409"/>
                      </xs:appinfo>
                    </xs:annotation>
                  </xs:element>
                </xs:choice>
              </xs:complexType>
              <xs:complexType name="LedgerDimension">
                <xs:choice minOccurs="0" maxOccurs="unbounded">
                  <xs:element name="ItemGroup" type="Dimension">
                    <xs:annotation>
                      <xs:appinfo>
                        <xse:label xmlns:xse="http://schemas.docentric.com/xml-schema-extensions" xse:text="Item groups" xse:refCode="@SYS343375"/>
                      </xs:appinfo>
                    </xs:annotation>
                  </xs:element>
                  <xs:element name="Project" type="Dimension">
                    <xs:annotation>
                      <xs:appinfo>
                        <xse:label xmlns:xse="http://schemas.docentric.com/xml-schema-extensions" xse:text="Projects" xse:refCode="@SYS343390"/>
                      </xs:appinfo>
                    </xs:annotation>
                  </xs:element>
                  <xs:element name="BusinessUnit" type="Dimension">
                    <xs:annotation>
                      <xs:appinfo>
                        <xse:label xmlns:xse="http://schemas.docentric.com/xml-schema-extensions" xse:text="Business units" xse:refCode="@SYS343384"/>
                      </xs:appinfo>
                    </xs:annotation>
                  </xs:element>
                  <xs:element name="Department" type="Dimension">
                    <xs:annotation>
                      <xs:appinfo>
                        <xse:label xmlns:xse="http://schemas.docentric.com/xml-schema-extensions" xse:text="Departments" xse:refCode="@SYS343366"/>
                      </xs:appinfo>
                    </xs:annotation>
                  </xs:element>
                  <xs:element name="CostCenter" type="Dimension">
                    <xs:annotation>
                      <xs:appinfo>
                        <xse:label xmlns:xse="http://schemas.docentric.com/xml-schema-extensions" xse:text="Cost centers" xse:refCode="@SYS343409"/>
                      </xs:appinfo>
                    </xs:annotation>
                  </xs:element>
                  <xs:element name="MainAccount" type="Dimension">
                    <xs:annotation>
                      <xs:appinfo>
                        <xse:label xmlns:xse="http://schemas.docentric.com/xml-schema-extensions" xse:text="Main accounts" xse:refCode="@SYS343425"/>
                      </xs:appinfo>
                    </xs:annotation>
                  </xs:element>
                  <xs:element name="DynamicAccounts" type="DynamicLedgerAccounts">
                    <xs:annotation>
                      <xs:appinfo>
                        <xse:label xmlns:xse="http://schemas.docentric.com/xml-schema-extensions" xse:text="Dynamic accounts" xse:refCode="@DocentricAX:DynamicAccounts"/>
                      </xs:appinfo>
                    </xs:annotation>
                  </xs:element>
                </xs:choice>
                <xs:attribute name="LedgerDimensionDisplayValue" type="xs:string" use="optional">
                  <xs:annotation>
                    <xs:appinfo>
                      <xse:label xmlns:xse="http://schemas.docentric.com/xml-schema-extensions" xse:text="Ledger dimension display value" xse:refCode="@DocentricAX:LedgerDimDisplayValue"/>
                    </xs:appinfo>
                  </xs:annotation>
                </xs:attribute>
              </xs:complexType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ReportData">
                <xs:annotation>
                  <xs:appinfo>
                    <xse:label xmlns:xse="http://schemas.docentric.com/xml-schema-extensions" xse:text="Report data" xse:refCode="@DocentricAX:ReportData"/>
                  </xs:appinfo>
                </xs:annotation>
                <xs:complexType>
                  <xs:choice minOccurs="0" maxOccurs="unbounded">
                    <xs:element name="SalesInvoiceHeader">
                      <xs:annotation>
                        <xs:appinfo>
                          <xse:label xmlns:xse="http://schemas.docentric.com/xml-schema-extensions" xse:text="Invoice header" xse:refCode=""/>
                        </xs:appinfo>
                      </xs:annotation>
                      <xs:complexType>
                        <xs:choice minOccurs="0" maxOccurs="unbounded">
                          <xs:element name="FinancialDimensions" type="DefaultDimension">
                            <xs:annotation>
                              <xs:appinfo>
                                <xse:label xmlns:xse="http://schemas.docentric.com/xml-schema-extensions" xse:text="Dimension" xse:refCode="@SYS14926"/>
                              </xs:appinfo>
                            </xs:annotation>
                          </xs:element>
                          <xs:element name="Listcode" type="Enum">
                            <xs:annotation>
                              <xs:appinfo>
                                <xse:label xmlns:xse="http://schemas.docentric.com/xml-schema-extensions" xse:text="List code" xse:refCode="@SYS21837"/>
                              </xs:appinfo>
                            </xs:annotation>
                          </xs:element>
                        </xs:choice>
                        <xs:attribute name="BankSpecificSymbol" type="xs:string" use="optional">
                          <xs:annotation>
                            <xs:appinfo>
                              <xse:label xmlns:xse="http://schemas.docentric.com/xml-schema-extensions" xse:text="Specific symbol" xse:refCode="@GLS108000"/>
                            </xs:appinfo>
                          </xs:annotation>
                        </xs:attribute>
                        <xs:attribute name="Buyer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BuyerEnterpriseCode" type="xs:string" use="optional">
                          <xs:annotation>
                            <xs:appinfo>
                              <xse:label xmlns:xse="http://schemas.docentric.com/xml-schema-extensions" xse:text="Enterprise code" xse:refCode="@GLS220835"/>
                            </xs:appinfo>
                          </xs:annotation>
                        </xs:attribute>
                        <xs:attribute name="Buyer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BuyerRegNum_W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CompanyDebitDirectId" type="xs:string" use="optional">
                          <xs:annotation>
                            <xs:appinfo>
                              <xse:label xmlns:xse="http://schemas.docentric.com/xml-schema-extensions" xse:text="Direct debit ID" xse:refCode="@SYS68579"/>
                            </xs:appinfo>
                          </xs:annotation>
                        </xs:attribute>
                        <xs:attribute name="ConstantSymbol" type="xs:string" use="optional">
                          <xs:annotation>
                            <xs:appinfo>
                              <xse:label xmlns:xse="http://schemas.docentric.com/xml-schema-extensions" xse:text="Constant symbol" xse:refCode="@GLS107993"/>
                            </xs:appinfo>
                          </xs:annotation>
                        </xs:attribute>
                        <xs:attribute name="ContactPersonName" type="xs:string" use="optional">
                          <xs:annotation>
                            <xs:appinfo>
                              <xse:label xmlns:xse="http://schemas.docentric.com/xml-schema-extensions" xse:text="Contact" xse:refCode="@SYS14559"/>
                            </xs:appinfo>
                          </xs:annotation>
                        </xs:attribute>
                        <xs:attribute name="CorrectedInvoiceId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CorrectiveReasonHeader" type="xs:string" use="optional">
                          <xs:annotation>
                            <xs:appinfo>
                              <xse:label xmlns:xse="http://schemas.docentric.com/xml-schema-extensions" xse:text="Reason for correction" xse:refCode="@SYS99717"/>
                            </xs:appinfo>
                          </xs:annotation>
                        </xs:attribute>
                        <xs:attribute name="CustomerBankAccount" type="xs:string" use="optional">
                          <xs:annotation>
                            <xs:appinfo>
                              <xse:label xmlns:xse="http://schemas.docentric.com/xml-schema-extensions" xse:text="String 50" xse:refCode="@SYS106892"/>
                            </xs:appinfo>
                          </xs:annotation>
                        </xs:attribute>
                        <xs:attribute name="CustomerBank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CustomerEmail" type="xs:string" use="optional"/>
                        <xs:attribute name="CustomerRef" type="xs:string" use="optional">
                          <xs:annotation>
                            <xs:appinfo>
                              <xse:label xmlns:xse="http://schemas.docentric.com/xml-schema-extensions" xse:text="Customer reference" xse:refCode="@SYS23010"/>
                            </xs:appinfo>
                          </xs:annotation>
                        </xs:attribute>
                        <xs:attribute name="DocumentDate" type="xs:date" use="optional">
                          <xs:annotation>
                            <xs:appinfo>
                              <xse:label xmlns:xse="http://schemas.docentric.com/xml-schema-extensions" xse:text="Document date" xse:refCode="@SYS2587"/>
                            </xs:appinfo>
                          </xs:annotation>
                        </xs:attribute>
                        <xs:attribute name="DuplicateDate" type="xs:date" use="optional">
                          <xs:annotation>
                            <xs:appinfo>
                              <xse:label xmlns:xse="http://schemas.docentric.com/xml-schema-extensions" xse:text="Duplicate invoice date" xse:refCode="@GLS221005"/>
                            </xs:appinfo>
                          </xs:annotation>
                        </xs:attribute>
                        <xs:attribute name="DuplicateNum" type="xs:integer" use="optional">
                          <xs:annotation>
                            <xs:appinfo>
                              <xse:label xmlns:xse="http://schemas.docentric.com/xml-schema-extensions" xse:text="Duplicate number" xse:refCode="@GLS110947"/>
                            </xs:appinfo>
                          </xs:annotation>
                        </xs:attribute>
                        <xs:attribute name="EnterpriseNumber" type="xs:string" use="optional">
                          <xs:annotation>
                            <xs:appinfo>
                              <xse:label xmlns:xse="http://schemas.docentric.com/xml-schema-extensions" xse:text="Enterprise number" xse:refCode="@SYS77429"/>
                            </xs:appinfo>
                          </xs:annotation>
                        </xs:attribute>
                        <xs:attribute name="Enterpriseregister_NO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InvoiceAccount" type="xs:string" use="optional">
                          <xs:annotation>
                            <xs:appinfo>
                              <xse:label xmlns:xse="http://schemas.docentric.com/xml-schema-extensions" xse:text="Invoice account" xse:refCode="@SYS25708"/>
                            </xs:appinfo>
                          </xs:annotation>
                        </xs:attribute>
                        <xs:attribute name="Invoice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InvoiceReferenceNumber" type="xs:string" use="optional">
                          <xs:annotation>
                            <xs:appinfo>
                              <xse:label xmlns:xse="http://schemas.docentric.com/xml-schema-extensions" xse:text="Customer invoice reference number" xse:refCode="@SYS97575"/>
                            </xs:appinfo>
                          </xs:annotation>
                        </xs:attribute>
                        <xs:attribute name="InvoiceTxt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InvoiceTxtSequel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Invoicing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InvoicingName" type="xs:string" use="optional">
                          <xs:annotation>
                            <xs:appinfo>
                              <xse:label xmlns:xse="http://schemas.docentric.com/xml-schema-extensions" xse:text="Invoicing name" xse:refCode="@SYS58518"/>
                            </xs:appinfo>
                          </xs:annotation>
                        </xs:attribute>
                        <xs:attribute name="MCRDlvMode" type="xs:string" use="optional">
                          <xs:annotation>
                            <xs:appinfo>
                              <xse:label xmlns:xse="http://schemas.docentric.com/xml-schema-extensions" xse:text="Ship via" xse:refCode="@MCR11097"/>
                            </xs:appinfo>
                          </xs:annotation>
                        </xs:attribute>
                        <xs:attribute name="MCRDlvModeText" type="xs:string" use="optional"/>
                        <xs:attribute name="MCRDlvTerm" type="xs:string" use="optional">
                          <xs:annotation>
                            <xs:appinfo>
                              <xse:label xmlns:xse="http://schemas.docentric.com/xml-schema-extensions" xse:text="FOB" xse:refCode="@MCR35603"/>
                            </xs:appinfo>
                          </xs:annotation>
                        </xs:attribute>
                        <xs:attribute name="MCRDlvTermText" type="xs:string" use="optional"/>
                        <xs:attribute name="NotesLine_FR" type="xs:string" use="optional">
                          <xs:annotation>
                            <xs:appinfo>
                              <xse:label xmlns:xse="http://schemas.docentric.com/xml-schema-extensions" xse:text="Note line" xse:refCode="@SYS23564"/>
                            </xs:appinfo>
                          </xs:annotation>
                        </xs:attribute>
                        <xs:attribute name="OrderAccountEmail" type="xs:string" use="optional"/>
                        <xs:attribute name="OrderEmail" type="xs:string" use="optional"/>
                        <xs:attribute name="OriginalInvoiceAmoun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OriginalInvoiceReference" type="xs:string" use="optional">
                          <xs:annotation>
                            <xs:appinfo>
                              <xse:label xmlns:xse="http://schemas.docentric.com/xml-schema-extensions" xse:text="String 255" xse:refCode="@SYS300925"/>
                            </xs:appinfo>
                          </xs:annotation>
                        </xs:attribute>
                        <xs:attribute name="OriginalVatAmoun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PayerEnterpriseCode" type="xs:string" use="optional">
                          <xs:annotation>
                            <xs:appinfo>
                              <xse:label xmlns:xse="http://schemas.docentric.com/xml-schema-extensions" xse:text="Enterprise code" xse:refCode="@GLS220835"/>
                            </xs:appinfo>
                          </xs:annotation>
                        </xs:attribute>
                        <xs:attribute name="PayerRegNum_W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PaymentCondition" type="xs:string" use="optional">
                          <xs:annotation>
                            <xs:appinfo>
                              <xse:label xmlns:xse="http://schemas.docentric.com/xml-schema-extensions" xse:text="Payment" xse:refCode="@SYS828"/>
                            </xs:appinfo>
                          </xs:annotation>
                        </xs:attribute>
                        <xs:attribute name="PaymentReference" type="xs:string" use="optional">
                          <xs:annotation>
                            <xs:appinfo>
                              <xse:label xmlns:xse="http://schemas.docentric.com/xml-schema-extensions" xse:text="Payment reference" xse:refCode="@SYS22514"/>
                            </xs:appinfo>
                          </xs:annotation>
                        </xs:attribute>
                        <xs:attribute name="PaymId" type="xs:string" use="optional">
                          <xs:annotation>
                            <xs:appinfo>
                              <xse:label xmlns:xse="http://schemas.docentric.com/xml-schema-extensions" xse:text="Payment ID" xse:refCode="@SYS11443"/>
                            </xs:appinfo>
                          </xs:annotation>
                        </xs:attribute>
                        <xs:attribute name="PurchaseOrder" type="xs:string" use="optional">
                          <xs:annotation>
                            <xs:appinfo>
                              <xse:label xmlns:xse="http://schemas.docentric.com/xml-schema-extensions" xse:text="Customer requisition" xse:refCode="@SYS23422"/>
                            </xs:appinfo>
                          </xs:annotation>
                        </xs:attribute>
                        <xs:attribute name="Reference" type="xs:string" use="optional">
                          <xs:annotation>
                            <xs:appinfo>
                              <xse:label xmlns:xse="http://schemas.docentric.com/xml-schema-extensions" xse:text="Reference" xse:refCode="@SYS4082994"/>
                            </xs:appinfo>
                          </xs:annotation>
                        </xs:attribute>
                        <xs:attribute name="SalesAdministrator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SalesAdministrator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SalesAdministrator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SalesDate" type="xs:date" use="optional">
                          <xs:annotation>
                            <xs:appinfo>
                              <xse:label xmlns:xse="http://schemas.docentric.com/xml-schema-extensions" xse:text="Sales date" xse:refCode="@GLS109510"/>
                            </xs:appinfo>
                          </xs:annotation>
                        </xs:attribute>
                        <xs:attribute name="SalesId" type="xs:string" use="optional">
                          <xs:annotation>
                            <xs:appinfo>
                              <xse:label xmlns:xse="http://schemas.docentric.com/xml-schema-extensions" xse:text="Sales order" xse:refCode="@SYS9694"/>
                            </xs:appinfo>
                          </xs:annotation>
                        </xs:attribute>
                        <xs:attribute name="SpecialFormattedDocumentDate" type="xs:string" use="optional">
                          <xs:annotation>
                            <xs:appinfo>
                              <xse:label xmlns:xse="http://schemas.docentric.com/xml-schema-extensions" xse:text="Temporary" xse:refCode="@SYS73294"/>
                            </xs:appinfo>
                          </xs:annotation>
                        </xs:attribute>
                        <xs:attribute name="SpecialFormattedInvoiceDate" type="xs:string" use="optional">
                          <xs:annotation>
                            <xs:appinfo>
                              <xse:label xmlns:xse="http://schemas.docentric.com/xml-schema-extensions" xse:text="Temporary" xse:refCode="@SYS73294"/>
                            </xs:appinfo>
                          </xs:annotation>
                        </xs:attribute>
                        <xs:attribute name="SpecialFormattedPrintDate" type="xs:string" use="optional">
                          <xs:annotation>
                            <xs:appinfo>
                              <xse:label xmlns:xse="http://schemas.docentric.com/xml-schema-extensions" xse:text="Temporary" xse:refCode="@SYS73294"/>
                            </xs:appinfo>
                          </xs:annotation>
                        </xs:attribute>
                        <xs:attribute name="SwiftNumber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TaxLicenseNum" type="xs:string" use="optional">
                          <xs:annotation>
                            <xs:appinfo>
                              <xse:label xmlns:xse="http://schemas.docentric.com/xml-schema-extensions" xse:text="Packing duty license number" xse:refCode="@SYS58658"/>
                            </xs:appinfo>
                          </xs:annotation>
                        </xs:attribute>
                        <xs:attribute name="VatDueDate_W" type="xs:date" use="optional">
                          <xs:annotation>
                            <xs:appinfo>
                              <xse:label xmlns:xse="http://schemas.docentric.com/xml-schema-extensions" xse:text="Date of VAT register" xse:refCode="@GLS109142"/>
                            </xs:appinfo>
                          </xs:annotation>
                        </xs:attribute>
                        <xs:attribute name="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</xs:complexType>
                    </xs:element>
                    <xs:element maxOccurs="unbounded" name="SalesInvoiceLines">
                      <xs:annotation>
                        <xs:appinfo>
                          <xse:label xmlns:xse="http://schemas.docentric.com/xml-schema-extensions" xse:text="Invoice lines" xse:refCode=""/>
                        </xs:appinfo>
                      </xs:annotation>
                      <xs:complexType>
                        <xs:choice minOccurs="0" maxOccurs="unbounded">
                          <xs:element name="PackingSlip">
                            <xs:annotation>
                              <xs:appinfo>
                                <xse:label xmlns:xse="http://schemas.docentric.com/xml-schema-extensions" xse:text="Packing slip" xse:refCode=""/>
                              </xs:appinfo>
                            </xs:annotation>
                            <xs:complexType>
                              <xs:attribute name="PackingSlip" type="xs:string" use="optional">
                                <xs:annotation>
                                  <xs:appinfo>
                                    <xse:label xmlns:xse="http://schemas.docentric.com/xml-schema-extensions" xse:text="String 255" xse:refCode="@SYS300925"/>
                                  </xs:appinfo>
                                </xs:annotation>
                              </xs:attribute>
                              <xs:attribute name="ShowCustPackingSlipTrans" type="xs:boolean" use="optional"/>
                            </xs:complexType>
                          </xs:element>
                          <xs:element name="InventDim">
                            <xs:annotation>
                              <xs:appinfo>
                                <xse:label xmlns:xse="http://schemas.docentric.com/xml-schema-extensions" xse:text="Inventory dimensions" xse:refCode=""/>
                              </xs:appinfo>
                            </xs:annotation>
                            <xs:complexType>
                              <xs:attribute name="ConfigId" type="xs:string" use="optional">
                                <xs:annotation>
                                  <xs:appinfo>
                                    <xse:label xmlns:xse="http://schemas.docentric.com/xml-schema-extensions" xse:text="Configuration" xse:refCode="@SYS14011"/>
                                  </xs:appinfo>
                                </xs:annotation>
                              </xs:attribute>
                              <xs:attribute name="InventBatchId" type="xs:string" use="optional">
                                <xs:annotation>
                                  <xs:appinfo>
                                    <xse:label xmlns:xse="http://schemas.docentric.com/xml-schema-extensions" xse:text="Batch number" xse:refCode="@SYS53635"/>
                                  </xs:appinfo>
                                </xs:annotation>
                              </xs:attribute>
                              <xs:attribute name="InventColorId" type="xs:string" use="optional">
                                <xs:annotation>
                                  <xs:appinfo>
                                    <xse:label xmlns:xse="http://schemas.docentric.com/xml-schema-extensions" xse:text="Color" xse:refCode="@SYS73726"/>
                                  </xs:appinfo>
                                </xs:annotation>
                              </xs:attribute>
                              <xs:attribute name="InventDimPrint" type="xs:string" use="optional">
                                <xs:annotation>
                                  <xs:appinfo>
                                    <xse:label xmlns:xse="http://schemas.docentric.com/xml-schema-extensions" xse:text="Free Txt" xse:refCode="@SYS86105"/>
                                  </xs:appinfo>
                                </xs:annotation>
                              </xs:attribute>
                              <xs:attribute name="InventLocationId" type="xs:string" use="optional">
                                <xs:annotation>
                                  <xs:appinfo>
                                    <xse:label xmlns:xse="http://schemas.docentric.com/xml-schema-extensions" xse:text="Warehouse" xse:refCode="@SYS6437"/>
                                  </xs:appinfo>
                                </xs:annotation>
                              </xs:attribute>
                              <xs:attribute name="InventSerialId" type="xs:string" use="optional">
                                <xs:annotation>
                                  <xs:appinfo>
                                    <xse:label xmlns:xse="http://schemas.docentric.com/xml-schema-extensions" xse:text="Serial number" xse:refCode="@SYS477"/>
                                  </xs:appinfo>
                                </xs:annotation>
                              </xs:attribute>
                              <xs:attribute name="InventSiteId" type="xs:string" use="optional">
                                <xs:annotation>
                                  <xs:appinfo>
                                    <xse:label xmlns:xse="http://schemas.docentric.com/xml-schema-extensions" xse:text="Site" xse:refCode="@SYS103211"/>
                                  </xs:appinfo>
                                </xs:annotation>
                              </xs:attribute>
                              <xs:attribute name="InventSizeId" type="xs:string" use="optional">
                                <xs:annotation>
                                  <xs:appinfo>
                                    <xse:label xmlns:xse="http://schemas.docentric.com/xml-schema-extensions" xse:text="Size" xse:refCode="@SYS73727"/>
                                  </xs:appinfo>
                                </xs:annotation>
                              </xs:attribute>
                              <xs:attribute name="InventStatusId" type="xs:string" use="optional">
                                <xs:annotation>
                                  <xs:appinfo>
                                    <xse:label xmlns:xse="http://schemas.docentric.com/xml-schema-extensions" xse:text="Inventory status" xse:refCode="@WAX355"/>
                                  </xs:appinfo>
                                </xs:annotation>
                              </xs:attribute>
                              <xs:attribute name="InventStyleId" type="xs:string" use="optional">
                                <xs:annotation>
                                  <xs:appinfo>
                                    <xse:label xmlns:xse="http://schemas.docentric.com/xml-schema-extensions" xse:text="Style" xse:refCode="@FPK270000"/>
                                  </xs:appinfo>
                                </xs:annotation>
                              </xs:attribute>
                              <xs:attribute name="LicensePlateId" type="xs:string" use="optional">
                                <xs:annotation>
                                  <xs:appinfo>
                                    <xse:label xmlns:xse="http://schemas.docentric.com/xml-schema-extensions" xse:text="License plate" xse:refCode="@WAX67"/>
                                  </xs:appinfo>
                                </xs:annotation>
                              </xs:attribute>
                              <xs:attribute name="WMSLocationId" type="xs:string" use="optional">
                                <xs:annotation>
                                  <xs:appinfo>
                                    <xse:label xmlns:xse="http://schemas.docentric.com/xml-schema-extensions" xse:text="Location" xse:refCode="@SYS101242"/>
                                  </xs:appinfo>
                                </xs:annotation>
                              </xs:attribute>
                            </xs:complexType>
                          </xs:element>
                          <xs:element name="MCRMarkup">
                            <xs:annotation>
                              <xs:appinfo>
                                <xse:label xmlns:xse="http://schemas.docentric.com/xml-schema-extensions" xse:text="MCR Markup" xse:refCode=""/>
                              </xs:appinfo>
                            </xs:annotation>
                            <xs:complexType>
                              <xs:attribute name="MCRMarkupCalculatedAmount" type="xs:decimal" use="optional">
                                <xs:annotation>
                                  <xs:appinfo>
                                    <xse:label xmlns:xse="http://schemas.docentric.com/xml-schema-extensions" xse:text="Calculated value" xse:refCode="@SYS69023"/>
                                  </xs:appinfo>
                                </xs:annotation>
                              </xs:attribute>
                              <xs:attribute name="MCRMarkupTxt" type="xs:string" use="optional">
                                <xs:annotation>
                                  <xs:appinfo>
                                    <xse:label xmlns:xse="http://schemas.docentric.com/xml-schema-extensions" xse:text="Description" xse:refCode="@SYS13566"/>
                                  </xs:appinfo>
                                </xs:annotation>
                              </xs:attribute>
                              <xs:attribute name="MCRMarkupValue" type="xs:decimal" use="optional">
                                <xs:annotation>
                                  <xs:appinfo>
                                    <xse:label xmlns:xse="http://schemas.docentric.com/xml-schema-extensions" xse:text="Charges value" xse:refCode="@SYS23652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CorrectiveReasonLines" type="xs:string" use="optional">
                          <xs:annotation>
                            <xs:appinfo>
                              <xse:label xmlns:xse="http://schemas.docentric.com/xml-schema-extensions" xse:text="Reason for correction" xse:refCode="@SYS99717"/>
                            </xs:appinfo>
                          </xs:annotation>
                        </xs:attribute>
                        <xs:attribute name="DiscountAmount" type="xs:decimal" use="optional">
                          <xs:annotation>
                            <xs:appinfo>
                              <xse:label xmlns:xse="http://schemas.docentric.com/xml-schema-extensions" xse:text="Discount" xse:refCode="@SYS11829"/>
                            </xs:appinfo>
                          </xs:annotation>
                        </xs:attribute>
                        <xs:attribute name="DiscPercent" type="xs:decimal" use="optional">
                          <xs:annotation>
                            <xs:appinfo>
                              <xse:label xmlns:xse="http://schemas.docentric.com/xml-schema-extensions" xse:text="Discount percent" xse:refCode="@SYS7813"/>
                            </xs:appinfo>
                          </xs:annotation>
                        </xs:attribute>
                        <xs:attribute name="ExternalItemId" type="xs:string" use="optional">
                          <xs:annotation>
                            <xs:appinfo>
                              <xse:label xmlns:xse="http://schemas.docentric.com/xml-schema-extensions" xse:text="External item number" xse:refCode="@SYS14552"/>
                            </xs:appinfo>
                          </xs:annotation>
                        </xs:attribute>
                        <xs:attribute name="ItemId" type="xs:string" use="optional">
                          <xs:annotation>
                            <xs:appinfo>
                              <xse:label xmlns:xse="http://schemas.docentric.com/xml-schema-extensions" xse:text="Item number" xse:refCode="@SYS12836"/>
                            </xs:appinfo>
                          </xs:annotation>
                        </xs:attribute>
                        <xs:attribute name="LineAmoun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LineAmountInclTax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LineHeader" type="xs:string" use="optional">
                          <xs:annotation>
                            <xs:appinfo>
                              <xse:label xmlns:xse="http://schemas.docentric.com/xml-schema-extensions" xse:text="Line heading" xse:refCode="@SYS54467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Text" xse:refCode="@SYS2595"/>
                            </xs:appinfo>
                          </xs:annotation>
                        </xs:attribute>
                        <xs:attribute name="Notes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pdsCWQty" type="xs:decimal" use="optional">
                          <xs:annotation>
                            <xs:appinfo>
                              <xse:label xmlns:xse="http://schemas.docentric.com/xml-schema-extensions" xse:text="CW quantity" xse:refCode="@PDS1"/>
                            </xs:appinfo>
                          </xs:annotation>
                        </xs:attribute>
                        <xs:attribute name="pdsCWUnitId" type="xs:string" use="optional">
                          <xs:annotation>
                            <xs:appinfo>
                              <xse:label xmlns:xse="http://schemas.docentric.com/xml-schema-extensions" xse:text="CW unit" xse:refCode="@PDS3"/>
                            </xs:appinfo>
                          </xs:annotation>
                        </xs:attribute>
                        <xs:attribute name="PdsEnabled" type="xs:boolean" use="optional">
                          <xs:annotation>
                            <xs:appinfo>
                              <xse:label xmlns:xse="http://schemas.docentric.com/xml-schema-extensions" xse:text="Process Distribution" xse:refCode="@SYS345070"/>
                            </xs:appinfo>
                          </xs:annotation>
                        </xs:attribute>
                        <xs:attribute name="Qty" type="xs:decimal" use="optional">
                          <xs:annotation>
                            <xs:appinfo>
                              <xse:label xmlns:xse="http://schemas.docentric.com/xml-schema-extensions" xse:text="Quantity" xse:refCode="@SYS14578"/>
                            </xs:appinfo>
                          </xs:annotation>
                        </xs:attribute>
                        <xs:attribute name="ReverseChargeLine" type="xs:string" use="optional">
                          <xs:annotation>
                            <xs:appinfo>
                              <xse:label xmlns:xse="http://schemas.docentric.com/xml-schema-extensions" xse:text="Line" xse:refCode="@SYS15449"/>
                            </xs:appinfo>
                          </xs:annotation>
                        </xs:attribute>
                        <xs:attribute name="SalesPrice" type="xs:decimal" use="optional">
                          <xs:annotation>
                            <xs:appinfo>
                              <xse:label xmlns:xse="http://schemas.docentric.com/xml-schema-extensions" xse:text="Sales price" xse:refCode="@SYS5755"/>
                            </xs:appinfo>
                          </xs:annotation>
                        </xs:attribute>
                        <xs:attribute name="SalesUnitTxt" type="xs:string" use="optional">
                          <xs:annotation>
                            <xs:appinfo>
                              <xse:label xmlns:xse="http://schemas.docentric.com/xml-schema-extensions" xse:text="Unit" xse:refCode="@SYS190813"/>
                            </xs:appinfo>
                          </xs:annotation>
                        </xs:attribute>
                        <xs:attribute name="ShowGoodsDiscount" type="xs:boolean" use="optional"/>
                        <xs:attribute name="TaxWrite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</xs:complexType>
                    </xs:element>
                    <xs:element maxOccurs="unbounded" name="SalesInvoiceLines_Tax">
                      <xs:annotation>
                        <xs:appinfo>
                          <xse:label xmlns:xse="http://schemas.docentric.com/xml-schema-extensions" xse:text="Taxes" xse:refCode=""/>
                        </xs:appinfo>
                      </xs:annotation>
                      <xs:complexType>
                        <xs:attribute name="Amount" type="xs:decimal" use="optional">
                          <xs:annotation>
                            <xs:appinfo>
                              <xse:label xmlns:xse="http://schemas.docentric.com/xml-schema-extensions" xse:text="Amount" xse:refCode="@SYS98362"/>
                            </xs:appinfo>
                          </xs:annotation>
                        </xs:attribute>
                        <xs:attribute name="CashDiscAm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GSTSummaryText_MY" type="xs:string" use="optional">
                          <xs:annotation>
                            <xs:appinfo>
                              <xse:label xmlns:xse="http://schemas.docentric.com/xml-schema-extensions" xse:text="String 30" xse:refCode="@SYS97920"/>
                            </xs:appinfo>
                          </xs:annotation>
                        </xs:attribute>
                        <xs:attribute name="Print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  <xs:attribute name="ShowTaxTrans" type="xs:boolean" use="optional"/>
                        <xs:attribute name="TaxAmoun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MS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BaseAmount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TaxBaseAmountMST" type="xs:decimal" use="optional">
                          <xs:annotation>
                            <xs:appinfo>
                              <xse:label xmlns:xse="http://schemas.docentric.com/xml-schema-extensions" xse:text="Origin" xse:refCode="@SYS98363"/>
                            </xs:appinfo>
                          </xs:annotation>
                        </xs:attribute>
                        <xs:attribute name="TaxBaseQty" type="xs:decimal" use="optional">
                          <xs:annotation>
                            <xs:appinfo>
                              <xse:label xmlns:xse="http://schemas.docentric.com/xml-schema-extensions" xse:text="Quantity" xse:refCode="@SYS14578"/>
                            </xs:appinfo>
                          </xs:annotation>
                        </xs:attribute>
                        <xs:attribute name="TaxCod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  <xs:attribute name="TaxExemptDescription" type="xs:string" use="optional">
                          <xs:annotation>
                            <xs:appinfo>
                              <xse:label xmlns:xse="http://schemas.docentric.com/xml-schema-extensions" xse:text="Text" xse:refCode="@SYS2595"/>
                            </xs:appinfo>
                          </xs:annotation>
                        </xs:attribute>
                      </xs:complexType>
                    </xs:element>
                    <xs:element maxOccurs="unbounded" name="SalesInvoiceLines_Prepayed">
                      <xs:annotation>
                        <xs:appinfo>
                          <xse:label xmlns:xse="http://schemas.docentric.com/xml-schema-extensions" xse:text="Prepayed lines" xse:refCode=""/>
                        </xs:appinfo>
                      </xs:annotation>
                      <xs:complexType>
                        <xs:attribute name="CurrencyCode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SettledAmountCur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ShowCustTrans" type="xs:boolean" use="optional"/>
                        <xs:attribute name="Trans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Txt" type="xs:string" use="optional">
                          <xs:annotation>
                            <xs:appinfo>
                              <xse:label xmlns:xse="http://schemas.docentric.com/xml-schema-extensions" xse:text="Description" xse:refCode="@SYS13566"/>
                            </xs:appinfo>
                          </xs:annotation>
                        </xs:attribute>
                      </xs:complexType>
                    </xs:element>
                    <xs:element name="SalesInvoiceHeaderExt">
                      <xs:annotation>
                        <xs:appinfo>
                          <xse:label xmlns:xse="http://schemas.docentric.com/xml-schema-extensions" xse:text="Invoice header extended" xse:refCode=""/>
                        </xs:appinfo>
                      </xs:annotation>
                      <xs:complexType>
                        <xs:choice minOccurs="0" maxOccurs="unbounded">
                          <xs:element name="Flags">
                            <xs:annotation>
                              <xs:appinfo>
                                <xse:label xmlns:xse="http://schemas.docentric.com/xml-schema-extensions" xse:text="Flags" xse:refCode=""/>
                              </xs:appinfo>
                            </xs:annotation>
                            <xs:complexType>
                              <xs:attribute name="ConfigIdFlag" type="xs:boolean" use="optional">
                                <xs:annotation>
                                  <xs:appinfo>
                                    <xse:label xmlns:xse="http://schemas.docentric.com/xml-schema-extensions" xse:text="Configuration" xse:refCode="@SYS14011"/>
                                  </xs:appinfo>
                                </xs:annotation>
                              </xs:attribute>
                              <xs:attribute name="CustInvoiceRefNum_FI" type="xs:boolean" use="optional"/>
                              <xs:attribute name="InventColorIdFlag" type="xs:boolean" use="optional">
                                <xs:annotation>
                                  <xs:appinfo>
                                    <xse:label xmlns:xse="http://schemas.docentric.com/xml-schema-extensions" xse:text="Color" xse:refCode="@SYS73726"/>
                                  </xs:appinfo>
                                </xs:annotation>
                              </xs:attribute>
                              <xs:attribute name="InventSizeIdFlag" type="xs:boolean" use="optional">
                                <xs:annotation>
                                  <xs:appinfo>
                                    <xse:label xmlns:xse="http://schemas.docentric.com/xml-schema-extensions" xse:text="Size" xse:refCode="@SYS73727"/>
                                  </xs:appinfo>
                                </xs:annotation>
                              </xs:attribute>
                              <xs:attribute name="InventStyleIdFlag" type="xs:boolean" use="optional">
                                <xs:annotation>
                                  <xs:appinfo>
                                    <xse:label xmlns:xse="http://schemas.docentric.com/xml-schema-extensions" xse:text="Style" xse:refCode="@FPK270000"/>
                                  </xs:appinfo>
                                </xs:annotation>
                              </xs:attribute>
                              <xs:attribute name="IsCreditInvoicingReportEnabled" type="xs:boolean" use="optional"/>
                              <xs:attribute name="IsCreditInvoicingReportEnabled_W" type="xs:boolean" use="optional"/>
                              <xs:attribute name="IsInvoiceRefVisible" type="xs:boolean" use="optional"/>
                              <xs:attribute name="IsPaymIdVisible" type="xs:boolean" use="optional"/>
                              <xs:attribute name="IsTaxAmountMSTVisible" type="xs:boolean" use="optional"/>
                              <xs:attribute name="PrintEuroTotals" type="xs:boolean" use="optional"/>
                              <xs:attribute name="PrintFreeTextInvoiceVATNum" type="xs:boolean" use="optional">
                                <xs:annotation>
                                  <xs:appinfo>
                                    <xse:label xmlns:xse="http://schemas.docentric.com/xml-schema-extensions" xse:text="Print tax exempt number on invoice" xse:refCode="@SYS67098"/>
                                  </xs:appinfo>
                                </xs:annotation>
                              </xs:attribute>
                              <xs:attribute name="ShowCashDiscOnInvoiceControls" type="xs:boolean" use="optional"/>
                              <xs:attribute name="ShowCompanyVATNum" type="xs:boolean" use="optional"/>
                              <xs:attribute name="ShowCurrencyBankAccount" type="xs:boolean" use="optional"/>
                              <xs:attribute name="ShowCustPaymSched" type="xs:boolean" use="optional"/>
                              <xs:attribute name="ShowGiro" type="xs:boolean" use="optional"/>
                              <xs:attribute name="ShowLocalCurAmt" type="xs:boolean" use="optional"/>
                              <xs:attribute name="ShowPayer" type="xs:boolean" use="optional"/>
                              <xs:attribute name="ShowPayment" type="xs:boolean" use="optional"/>
                              <xs:attribute name="ShowPrepaidTotals" type="xs:boolean" use="optional"/>
                              <xs:attribute name="ShowPrepaidTotalsEuro" type="xs:boolean" use="optional"/>
                              <xs:attribute name="ShowSepaNotification" type="xs:boolean" use="optional"/>
                              <xs:attribute name="ShowTotals" type="xs:boolean" use="optional"/>
                              <xs:attribute name="ShowTotalsEuro" type="xs:boolean" use="optional"/>
                              <xs:attribute name="ShowTotalsTaxBalances" type="xs:boolean" use="optional"/>
                              <xs:attribute name="ShowTotalsTaxBalancesEuro" type="xs:boolean" use="optional"/>
                            </xs:complexType>
                          </xs:element>
                          <xs:element name="Currencies">
                            <xs:annotation>
                              <xs:appinfo>
                                <xse:label xmlns:xse="http://schemas.docentric.com/xml-schema-extensions" xse:text="Currencies" xse:refCode=""/>
                              </xs:appinfo>
                            </xs:annotation>
                            <xs:complexType>
                              <xs:attribute name="CurrencySymbol" type="xs:string" use="optional">
                                <xs:annotation>
                                  <xs:appinfo>
                                    <xse:label xmlns:xse="http://schemas.docentric.com/xml-schema-extensions" xse:text="Symbol" xse:refCode="@SYS25056"/>
                                  </xs:appinfo>
                                </xs:annotation>
                              </xs:attribute>
                              <xs:attribute name="CustInvoiceJour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Euro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ExchRate" type="xs:decimal" use="optional">
                                <xs:annotation>
                                  <xs:appinfo>
                                    <xse:label xmlns:xse="http://schemas.docentric.com/xml-schema-extensions" xse:text="Exchange rate" xse:refCode="@SYS4955"/>
                                  </xs:appinfo>
                                </xs:annotation>
                              </xs:attribute>
                              <xs:attribute name="StandardCurrency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</xs:complexType>
                          </xs:element>
                          <xs:element name="Dates">
                            <xs:annotation>
                              <xs:appinfo>
                                <xse:label xmlns:xse="http://schemas.docentric.com/xml-schema-extensions" xse:text="Dates" xse:refCode=""/>
                              </xs:appinfo>
                            </xs:annotation>
                            <xs:complexType>
                              <xs:attribute name="CustInvoiceJourDueDate" type="xs:date" use="optional">
                                <xs:annotation>
                                  <xs:appinfo>
                                    <xse:label xmlns:xse="http://schemas.docentric.com/xml-schema-extensions" xse:text="Due date" xse:refCode="@SYS14588"/>
                                  </xs:appinfo>
                                </xs:annotation>
                              </xs:attribute>
                              <xs:attribute name="DateOfCreation" type="xs:date" use="optional">
                                <xs:annotation>
                                  <xs:appinfo>
                                    <xse:label xmlns:xse="http://schemas.docentric.com/xml-schema-extensions" xse:text="Date" xse:refCode="@SYS7402"/>
                                  </xs:appinfo>
                                </xs:annotation>
                              </xs:attribute>
                            </xs:complexType>
                          </xs:element>
                          <xs:element name="Amounts">
                            <xs:annotation>
                              <xs:appinfo>
                                <xse:label xmlns:xse="http://schemas.docentric.com/xml-schema-extensions" xse:text="Amounts" xse:refCode=""/>
                              </xs:appinfo>
                            </xs:annotation>
                            <xs:complexType>
                              <xs:attribute name="CashDisc" type="xs:decimal" use="optional">
                                <xs:annotation>
                                  <xs:appinfo>
                                    <xse:label xmlns:xse="http://schemas.docentric.com/xml-schema-extensions" xse:text="Cash discount" xse:refCode="@SYS4376"/>
                                  </xs:appinfo>
                                </xs:annotation>
                              </xs:attribute>
                              <xs:attribute name="CashDiscEuro" type="xs:decimal" use="optional">
                                <xs:annotation>
                                  <xs:appinfo>
                                    <xse:label xmlns:xse="http://schemas.docentric.com/xml-schema-extensions" xse:text="Cash discount" xse:refCode="@SYS4376"/>
                                  </xs:appinfo>
                                </xs:annotation>
                              </xs:attribute>
                              <xs:attribute name="EndDisc" type="xs:decimal" use="optional">
                                <xs:annotation>
                                  <xs:appinfo>
                                    <xse:label xmlns:xse="http://schemas.docentric.com/xml-schema-extensions" xse:text="Total discount" xse:refCode="@SYS6465"/>
                                  </xs:appinfo>
                                </xs:annotation>
                              </xs:attribute>
                              <xs:attribute name="EndDiscEuro" type="xs:decimal" use="optional">
                                <xs:annotation>
                                  <xs:appinfo>
                                    <xse:label xmlns:xse="http://schemas.docentric.com/xml-schema-extensions" xse:text="Total discount" xse:refCode="@SYS6465"/>
                                  </xs:appinfo>
                                </xs:annotation>
                              </xs:attribute>
                              <xs:attribute name="InvoiceAmount" type="xs:decimal" use="optional">
                                <xs:annotation>
                                  <xs:appinfo>
                                    <xse:label xmlns:xse="http://schemas.docentric.com/xml-schema-extensions" xse:text="Total amount" xse:refCode="@SYS340849"/>
                                  </xs:appinfo>
                                </xs:annotation>
                              </xs:attribute>
                              <xs:attribute name="InvoiceAmountEuro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InvoiceAmountMST" type="xs:decimal" use="optional">
                                <xs:annotation>
                                  <xs:appinfo>
                                    <xse:label xmlns:xse="http://schemas.docentric.com/xml-schema-extensions" xse:text="Amount" xse:refCode="@SYS6928"/>
                                  </xs:appinfo>
                                </xs:annotation>
                              </xs:attribute>
                              <xs:attribute name="InvoiceRoundOff" type="xs:decimal" use="optional">
                                <xs:annotation>
                                  <xs:appinfo>
                                    <xse:label xmlns:xse="http://schemas.docentric.com/xml-schema-extensions" xse:text="Round-off" xse:refCode="@SYS8172"/>
                                  </xs:appinfo>
                                </xs:annotation>
                              </xs:attribute>
                              <xs:attribute name="InvoiceRoundOffEuro" type="xs:decimal" use="optional">
                                <xs:annotation>
                                  <xs:appinfo>
                                    <xse:label xmlns:xse="http://schemas.docentric.com/xml-schema-extensions" xse:text="Round-off" xse:refCode="@SYS8172"/>
                                  </xs:appinfo>
                                </xs:annotation>
                              </xs:attribute>
                              <xs:attribute name="NetAmount" type="xs:decimal" use="optional">
                                <xs:annotation>
                                  <xs:appinfo>
                                    <xse:label xmlns:xse="http://schemas.docentric.com/xml-schema-extensions" xse:text="Net amount" xse:refCode="@SYS6901"/>
                                  </xs:appinfo>
                                </xs:annotation>
                              </xs:attribute>
                              <xs:attribute name="NetAmountEuro" type="xs:decimal" use="optional">
                                <xs:annotation>
                                  <xs:appinfo>
                                    <xse:label xmlns:xse="http://schemas.docentric.com/xml-schema-extensions" xse:text="Net amount" xse:refCode="@SYS6901"/>
                                  </xs:appinfo>
                                </xs:annotation>
                              </xs:attribute>
                              <xs:attribute name="PrepaidAmount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PrepaidAmountEuro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RemainAmountToBePaid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RemainAmountToBePaidEuro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ReverseChargeAmount" type="xs:decimal" use="optional">
                                <xs:annotation>
                                  <xs:appinfo>
                                    <xse:label xmlns:xse="http://schemas.docentric.com/xml-schema-extensions" xse:text="Reverse charge amount" xse:refCode="@Tax:RCAmount"/>
                                  </xs:appinfo>
                                </xs:annotation>
                              </xs:attribute>
                              <xs:attribute name="ReverseChargeAmountEuro" type="xs:decimal" use="optional">
                                <xs:annotation>
                                  <xs:appinfo>
                                    <xse:label xmlns:xse="http://schemas.docentric.com/xml-schema-extensions" xse:text="Reporting in euros" xse:refCode="@SYS66056"/>
                                  </xs:appinfo>
                                </xs:annotation>
                              </xs:attribute>
                              <xs:attribute name="ReverseChargeBalance" type="xs:decimal" use="optional">
                                <xs:annotation>
                                  <xs:appinfo>
                                    <xse:label xmlns:xse="http://schemas.docentric.com/xml-schema-extensions" xse:text="Reverse charge balance" xse:refCode="@Tax:RCBalance"/>
                                  </xs:appinfo>
                                </xs:annotation>
                              </xs:attribute>
                              <xs:attribute name="ReverseChargeBalanceEuro" type="xs:decimal" use="optional">
                                <xs:annotation>
                                  <xs:appinfo>
                                    <xse:label xmlns:xse="http://schemas.docentric.com/xml-schema-extensions" xse:text="Euro" xse:refCode="@SYS118532"/>
                                  </xs:appinfo>
                                </xs:annotation>
                              </xs:attribute>
                              <xs:attribute name="ReverseChargeJournal" type="xs:string" use="optional">
                                <xs:annotation>
                                  <xs:appinfo>
                                    <xse:label xmlns:xse="http://schemas.docentric.com/xml-schema-extensions" xse:text="Journal" xse:refCode="@SYS6790"/>
                                  </xs:appinfo>
                                </xs:annotation>
                              </xs:attribute>
                              <xs:attribute name="SalesBalance" type="xs:decimal" use="optional">
                                <xs:annotation>
                                  <xs:appinfo>
                                    <xse:label xmlns:xse="http://schemas.docentric.com/xml-schema-extensions" xse:text="Sales subtotal amount" xse:refCode="@SYS464"/>
                                  </xs:appinfo>
                                </xs:annotation>
                              </xs:attribute>
                              <xs:attribute name="SalesBalanceEuro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SalesBalanceMST" type="xs:decimal" use="optional">
                                <xs:annotation>
                                  <xs:appinfo>
                                    <xse:label xmlns:xse="http://schemas.docentric.com/xml-schema-extensions" xse:text="Sales tax amount" xse:refCode="@SYS22646"/>
                                  </xs:appinfo>
                                </xs:annotation>
                              </xs:attribute>
                              <xs:attribute name="SumMarkup" type="xs:decimal" use="optional">
                                <xs:annotation>
                                  <xs:appinfo>
                                    <xse:label xmlns:xse="http://schemas.docentric.com/xml-schema-extensions" xse:text="Total charges" xse:refCode="@SYS11466"/>
                                  </xs:appinfo>
                                </xs:annotation>
                              </xs:attribute>
                              <xs:attribute name="SumMarkupEuro" type="xs:decimal" use="optional">
                                <xs:annotation>
                                  <xs:appinfo>
                                    <xse:label xmlns:xse="http://schemas.docentric.com/xml-schema-extensions" xse:text="Total charges" xse:refCode="@SYS11466"/>
                                  </xs:appinfo>
                                </xs:annotation>
                              </xs:attribute>
                              <xs:attribute name="SumTax" type="xs:decimal" use="optional">
                                <xs:annotation>
                                  <xs:appinfo>
                                    <xse:label xmlns:xse="http://schemas.docentric.com/xml-schema-extensions" xse:text="Sales tax" xse:refCode="@SYS5878"/>
                                  </xs:appinfo>
                                </xs:annotation>
                              </xs:attribute>
                              <xs:attribute name="SumTaxEuro" type="xs:decimal" use="optional">
                                <xs:annotation>
                                  <xs:appinfo>
                                    <xse:label xmlns:xse="http://schemas.docentric.com/xml-schema-extensions" xse:text="Sales tax amount" xse:refCode="@SYS22646"/>
                                  </xs:appinfo>
                                </xs:annotation>
                              </xs:attribute>
                              <xs:attribute name="SumTaxMST" type="xs:decimal" use="optional">
                                <xs:annotation>
                                  <xs:appinfo>
                                    <xse:label xmlns:xse="http://schemas.docentric.com/xml-schema-extensions" xse:text="Sales tax amount" xse:refCode="@SYS22646"/>
                                  </xs:appinfo>
                                </xs:annotation>
                              </xs:attribute>
                              <xs:attribute name="TaxableBalance" type="xs:decimal" use="optional">
                                <xs:annotation>
                                  <xs:appinfo>
                                    <xse:label xmlns:xse="http://schemas.docentric.com/xml-schema-extensions" xse:text="Taxable" xse:refCode="@SYS62374"/>
                                  </xs:appinfo>
                                </xs:annotation>
                              </xs:attribute>
                              <xs:attribute name="TaxableBalanceEuro" type="xs:decimal" use="optional">
                                <xs:annotation>
                                  <xs:appinfo>
                                    <xse:label xmlns:xse="http://schemas.docentric.com/xml-schema-extensions" xse:text="Taxable" xse:refCode="@SYS62374"/>
                                  </xs:appinfo>
                                </xs:annotation>
                              </xs:attribute>
                              <xs:attribute name="TaxFreeBalance" type="xs:decimal" use="optional">
                                <xs:annotation>
                                  <xs:appinfo>
                                    <xse:label xmlns:xse="http://schemas.docentric.com/xml-schema-extensions" xse:text="Nontaxable" xse:refCode="@SYS62373"/>
                                  </xs:appinfo>
                                </xs:annotation>
                              </xs:attribute>
                              <xs:attribute name="TaxFreeBalanceEuro" type="xs:decimal" use="optional">
                                <xs:annotation>
                                  <xs:appinfo>
                                    <xse:label xmlns:xse="http://schemas.docentric.com/xml-schema-extensions" xse:text="Nontaxable" xse:refCode="@SYS62373"/>
                                  </xs:appinfo>
                                </xs:annotation>
                              </xs:attribute>
                            </xs:complexType>
                          </xs:element>
                          <xs:element name="MandateFields">
                            <xs:annotation>
                              <xs:appinfo>
                                <xse:label xmlns:xse="http://schemas.docentric.com/xml-schema-extensions" xse:text="Mandate fields" xse:refCode=""/>
                              </xs:appinfo>
                            </xs:annotation>
                            <xs:complexType>
                              <xs:attribute name="MandateBank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MandateReference" type="xs:string" use="optional">
                                <xs:annotation>
                                  <xs:appinfo>
                                    <xse:label xmlns:xse="http://schemas.docentric.com/xml-schema-extensions" xse:text="Direct debit mandate ID" xse:refCode="@SYS4002620"/>
                                  </xs:appinfo>
                                </xs:annotation>
                              </xs:attribute>
                              <xs:attribute name="MandateSWIFTNo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NotesAndLabels">
                            <xs:annotation>
                              <xs:appinfo>
                                <xse:label xmlns:xse="http://schemas.docentric.com/xml-schema-extensions" xse:text="Notes and labels" xse:refCode=""/>
                              </xs:appinfo>
                            </xs:annotation>
                            <xs:complexType>
                              <xs:attribute name="CashDiscTxt_LanguageId" type="xs:string" use="optional">
                                <xs:annotation>
                                  <xs:appinfo>
                                    <xse:label xmlns:xse="http://schemas.docentric.com/xml-schema-extensions" xse:text="Cash discount" xse:refCode="@SYS4376"/>
                                  </xs:appinfo>
                                </xs:annotation>
                              </xs:attribute>
                              <xs:attribute name="FormLetterRemarksTxt" type="xs:string" use="optional">
                                <xs:annotation>
                                  <xs:appinfo>
                                    <xse:label xmlns:xse="http://schemas.docentric.com/xml-schema-extensions" xse:text="Form note" xse:refCode="@SYS22817"/>
                                  </xs:appinfo>
                                </xs:annotation>
                              </xs:attribute>
                              <xs:attribute name="HeaderNotes" type="xs:string" use="optional">
                                <xs:annotation>
                                  <xs:appinfo>
                                    <xse:label xmlns:xse="http://schemas.docentric.com/xml-schema-extensions" xse:text="Note" xse:refCode="@SYS13887"/>
                                  </xs:appinfo>
                                </xs:annotation>
                              </xs:attribute>
                              <xs:attribute name="TaxAmountLabel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TaxAmountMSTLabel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</xs:complexType>
                          </xs:element>
                          <xs:element name="Misc">
                            <xs:annotation>
                              <xs:appinfo>
                                <xse:label xmlns:xse="http://schemas.docentric.com/xml-schema-extensions" xse:text="Misc" xse:refCode=""/>
                              </xs:appinfo>
                            </xs:annotation>
                            <xs:complexType>
                              <xs:choice minOccurs="0" maxOccurs="unbounded">
                                <xs:element name="GiroType" type="Enum">
                                  <xs:annotation>
                                    <xs:appinfo>
                                      <xse:label xmlns:xse="http://schemas.docentric.com/xml-schema-extensions" xse:text="Associated payment attachment on customer invoice" xse:refCode="@SYS68973"/>
                                    </xs:appinfo>
                                  </xs:annotation>
                                </xs:element>
                                <xs:element name="PrePrintLevel" type="Enum"/>
                              </xs:choice>
                              <xs:attribute name="CashAccountingRegime_ES" type="xs:boolean" use="optional">
                                <xs:annotation>
                                  <xs:appinfo>
                                    <xse:label xmlns:xse="http://schemas.docentric.com/xml-schema-extensions" xse:text="Special regime for cash accounting method" xse:refCode="@SYS4160085"/>
                                  </xs:appinfo>
                                </xs:annotation>
                              </xs:attribute>
                            </xs:complexType>
                          </xs:element>
                          <xs:element name="MCR">
                            <xs:annotation>
                              <xs:appinfo>
                                <xse:label xmlns:xse="http://schemas.docentric.com/xml-schema-extensions" xse:text="MCR Markup" xse:refCode=""/>
                              </xs:appinfo>
                            </xs:annotation>
                            <xs:complexType>
                              <xs:attribute name="MCRDueAmount" type="xs:decimal" use="optional">
                                <xs:annotation>
                                  <xs:appinfo>
                                    <xse:label xmlns:xse="http://schemas.docentric.com/xml-schema-extensions" xse:text="Amount due" xse:refCode="@MCR11275"/>
                                  </xs:appinfo>
                                </xs:annotation>
                              </xs:attribute>
                              <xs:attribute name="MCRPaymAmount" type="xs:decimal" use="optional">
                                <xs:annotation>
                                  <xs:appinfo>
                                    <xse:label xmlns:xse="http://schemas.docentric.com/xml-schema-extensions" xse:text="Paid" xse:refCode="@SYS15658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InvoiceId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TaxInvoiceSalesId" type="xs:string" use="optional">
                          <xs:annotation>
                            <xs:appinfo>
                              <xse:label xmlns:xse="http://schemas.docentric.com/xml-schema-extensions" xse:text="Tax invoice ID - sales" xse:refCode="@SYS115506"/>
                            </xs:appinfo>
                          </xs:annotation>
                        </xs:attribute>
                      </xs:complexType>
                    </xs:element>
                    <xs:element maxOccurs="unbounded" name="SalesInvoiceLines_TaxWithhold">
                      <xs:annotation>
                        <xs:appinfo>
                          <xse:label xmlns:xse="http://schemas.docentric.com/xml-schema-extensions" xse:text="Withhold taxes" xse:refCode=""/>
                        </xs:appinfo>
                      </xs:annotation>
                      <xs:complexType>
                        <xs:attribute name="ShowTaxWithholdTrans_IN" type="xs:boolean" use="optional"/>
                        <xs:attribute name="SourceBaseAmountCur_IN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SourceRegulateAmountCur_IN" type="xs:decimal" use="optional">
                          <xs:annotation>
                            <xs:appinfo>
                              <xse:label xmlns:xse="http://schemas.docentric.com/xml-schema-extensions" xse:text="Corrected amount in currency" xse:refCode="@SYS53608"/>
                            </xs:appinfo>
                          </xs:annotation>
                        </xs:attribute>
                        <xs:attribute name="SumTaxWithhold_IN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TaxWithholdCode_IN" type="xs:string" use="optional">
                          <xs:annotation>
                            <xs:appinfo>
                              <xse:label xmlns:xse="http://schemas.docentric.com/xml-schema-extensions" xse:text="Withholding tax code" xse:refCode="@SYS81672"/>
                            </xs:appinfo>
                          </xs:annotation>
                        </xs:attribute>
                      </xs:complexType>
                    </xs:element>
                    <xs:element maxOccurs="unbounded" name="SalesInvoiceLines_PaymSched">
                      <xs:annotation>
                        <xs:appinfo>
                          <xse:label xmlns:xse="http://schemas.docentric.com/xml-schema-extensions" xse:text="Payment scheduled lines" xse:refCode=""/>
                        </xs:appinfo>
                      </xs:annotation>
                      <xs:complexType>
                        <xs:attribute name="DiscAm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DiscDate" type="xs:date" use="optional">
                          <xs:annotation>
                            <xs:appinfo>
                              <xse:label xmlns:xse="http://schemas.docentric.com/xml-schema-extensions" xse:text="Cash discount date" xse:refCode="@SYS10042"/>
                            </xs:appinfo>
                          </xs:annotation>
                        </xs:attribute>
                        <xs:attribute name="DueAmount" type="xs:decimal" use="optional">
                          <xs:annotation>
                            <xs:appinfo>
                              <xse:label xmlns:xse="http://schemas.docentric.com/xml-schema-extensions" xse:text="Total amount" xse:refCode="@SYS340849"/>
                            </xs:appinfo>
                          </xs:annotation>
                        </xs:attribute>
                        <xs:attribute name="DueDate" type="xs:date" use="optional">
                          <xs:annotation>
                            <xs:appinfo>
                              <xse:label xmlns:xse="http://schemas.docentric.com/xml-schema-extensions" xse:text="Due date" xse:refCode="@SYS14588"/>
                            </xs:appinfo>
                          </xs:annotation>
                        </xs:attribute>
                        <xs:attribute name="ShowCustPaymSchedLine" type="xs:boolean" use="optional"/>
                      </xs:complexType>
                    </xs:element>
                    <xs:element maxOccurs="unbounded" name="SalesInvoiceLines_Markup">
                      <xs:annotation>
                        <xs:appinfo>
                          <xse:label xmlns:xse="http://schemas.docentric.com/xml-schema-extensions" xse:text="Markup lines" xse:refCode=""/>
                        </xs:appinfo>
                      </xs:annotation>
                      <xs:complexType>
                        <xs:attribute name="MarkupAmount" type="xs:decimal" use="optional">
                          <xs:annotation>
                            <xs:appinfo>
                              <xse:label xmlns:xse="http://schemas.docentric.com/xml-schema-extensions" xse:text="Charges value" xse:refCode="@SYS23652"/>
                            </xs:appinfo>
                          </xs:annotation>
                        </xs:attribute>
                        <xs:attribute name="MarkupCode" type="xs:string" use="optional">
                          <xs:annotation>
                            <xs:appinfo>
                              <xse:label xmlns:xse="http://schemas.docentric.com/xml-schema-extensions" xse:text="Charges code" xse:refCode="@SYS23727"/>
                            </xs:appinfo>
                          </xs:annotation>
                        </xs:attribute>
                        <xs:attribute name="MarkupTaxCod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  <xs:attribute name="ShowMarkupTrans" type="xs:boolean" use="optional"/>
                      </xs:complexType>
                    </xs:element>
                    <xs:element maxOccurs="unbounded" name="SalesInvoiceLines_PackingMaterial">
                      <xs:annotation>
                        <xs:appinfo>
                          <xse:label xmlns:xse="http://schemas.docentric.com/xml-schema-extensions" xse:text="Packing materials lines" xse:refCode=""/>
                        </xs:appinfo>
                      </xs:annotation>
                      <xs:complexType>
                        <xs:attribute name="PackagingMaterialText" type="xs:string" use="optional">
                          <xs:annotation>
                            <xs:appinfo>
                              <xse:label xmlns:xse="http://schemas.docentric.com/xml-schema-extensions" xse:text="Temporary" xse:refCode="@SYS73294"/>
                            </xs:appinfo>
                          </xs:annotation>
                        </xs:attribute>
                        <xs:attribute name="PackagingWeight" type="xs:decimal" use="optional">
                          <xs:annotation>
                            <xs:appinfo>
                              <xse:label xmlns:xse="http://schemas.docentric.com/xml-schema-extensions" xse:text="Packing weight" xse:refCode="@SYS54069"/>
                            </xs:appinfo>
                          </xs:annotation>
                        </xs:attribute>
                        <xs:attribute name="PackMaterialCode" type="xs:string" use="optional">
                          <xs:annotation>
                            <xs:appinfo>
                              <xse:label xmlns:xse="http://schemas.docentric.com/xml-schema-extensions" xse:text="Packing material code" xse:refCode="@SYS72987"/>
                            </xs:appinfo>
                          </xs:annotation>
                        </xs:attribute>
                        <xs:attribute name="PackMaterialName" type="xs:string" use="optional">
                          <xs:annotation>
                            <xs:appinfo>
                              <xse:label xmlns:xse="http://schemas.docentric.com/xml-schema-extensions" xse:text="Packing material" xse:refCode="@SYS72995"/>
                            </xs:appinfo>
                          </xs:annotation>
                        </xs:attribute>
                        <xs:attribute name="PackMaterialUnit" type="xs:string" use="optional">
                          <xs:annotation>
                            <xs:appinfo>
                              <xse:label xmlns:xse="http://schemas.docentric.com/xml-schema-extensions" xse:text="Unit" xse:refCode="@SYS190813"/>
                            </xs:appinfo>
                          </xs:annotation>
                        </xs:attribute>
                        <xs:attribute name="ShowPackingMaterial" type="xs:boolean" use="optional"/>
                      </xs:complexType>
                    </xs:element>
                    <xs:element maxOccurs="unbounded" name="SalesInvoiceLines_Backorder">
                      <xs:annotation>
                        <xs:appinfo>
                          <xse:label xmlns:xse="http://schemas.docentric.com/xml-schema-extensions" xse:text="Backorder lines" xse:refCode=""/>
                        </xs:appinfo>
                      </xs:annotation>
                      <xs:complexType>
                        <xs:attribute name="BackOrderConfirmedDeliveryDate" type="xs:date" use="optional">
                          <xs:annotation>
                            <xs:appinfo>
                              <xse:label xmlns:xse="http://schemas.docentric.com/xml-schema-extensions" xse:text="Confirmed ship date" xse:refCode="@SYS88228"/>
                            </xs:appinfo>
                          </xs:annotation>
                        </xs:attribute>
                        <xs:attribute name="BackOrderLineItemId" type="xs:string" use="optional">
                          <xs:annotation>
                            <xs:appinfo>
                              <xse:label xmlns:xse="http://schemas.docentric.com/xml-schema-extensions" xse:text="Item number" xse:refCode="@SYS12836"/>
                            </xs:appinfo>
                          </xs:annotation>
                        </xs:attribute>
                        <xs:attribute name="BackOrderLineName" type="xs:string" use="optional">
                          <xs:annotation>
                            <xs:appinfo>
                              <xse:label xmlns:xse="http://schemas.docentric.com/xml-schema-extensions" xse:text="Text" xse:refCode="@SYS2595"/>
                            </xs:appinfo>
                          </xs:annotation>
                        </xs:attribute>
                        <xs:attribute name="BackOrderLineQuantity" type="xs:decimal" use="optional">
                          <xs:annotation>
                            <xs:appinfo>
                              <xse:label xmlns:xse="http://schemas.docentric.com/xml-schema-extensions" xse:text="Sales quantity" xse:refCode="@SYS11990"/>
                            </xs:appinfo>
                          </xs:annotation>
                        </xs:attribute>
                        <xs:attribute name="BackOrderLineSalesUnit" type="xs:string" use="optional">
                          <xs:annotation>
                            <xs:appinfo>
                              <xse:label xmlns:xse="http://schemas.docentric.com/xml-schema-extensions" xse:text="Unit" xse:refCode="@SYS190813"/>
                            </xs:appinfo>
                          </xs:annotation>
                        </xs:attribute>
                        <xs:attribute name="ShowBackOrderConfirmedDeliveryDate" type="xs:boolean" use="optional"/>
                        <xs:attribute name="ShowBackorders" type="xs:boolean" use="optional"/>
                      </xs:complexType>
                    </xs:element>
                    <xs:element name="SalesInvoicePaymentStub">
                      <xs:annotation>
                        <xs:appinfo>
                          <xse:label xmlns:xse="http://schemas.docentric.com/xml-schema-extensions" xse:text="Payment stub" xse:refCode=""/>
                        </xs:appinfo>
                      </xs:annotation>
                      <xs:complexType>
                        <xs:choice minOccurs="0" maxOccurs="unbounded">
                          <xs:element name="GiroData">
                            <xs:annotation>
                              <xs:appinfo>
                                <xse:label xmlns:xse="http://schemas.docentric.com/xml-schema-extensions" xse:text="Giro data" xse:refCode=""/>
                              </xs:appinfo>
                            </xs:annotation>
                            <xs:complexType>
                              <xs:choice minOccurs="0" maxOccurs="unbounded">
                                <xs:element name="GiroType" type="Enum">
                                  <xs:annotation>
                                    <xs:appinfo>
                                      <xse:label xmlns:xse="http://schemas.docentric.com/xml-schema-extensions" xse:text="Associated payment attachment on customer invoice" xse:refCode="@SYS68973"/>
                                    </xs:appinfo>
                                  </xs:annotation>
                                </xs:element>
                              </xs:choice>
                              <xs:attribute name="AccountNo1_CH" type="xs:string" use="optional">
                                <xs:annotation>
                                  <xs:appinfo>
                                    <xse:label xmlns:xse="http://schemas.docentric.com/xml-schema-extensions" xse:text="Bank account number" xse:refCode="@SYS68772"/>
                                  </xs:appinfo>
                                </xs:annotation>
                              </xs:attribute>
                              <xs:attribute name="AccountNo2_CH" type="xs:string" use="optional">
                                <xs:annotation>
                                  <xs:appinfo>
                                    <xse:label xmlns:xse="http://schemas.docentric.com/xml-schema-extensions" xse:text="Bank account number" xse:refCode="@SYS68772"/>
                                  </xs:appinfo>
                                </xs:annotation>
                              </xs:attribute>
                              <xs:attribute name="AccountNum" type="xs:string" use="optional">
                                <xs:annotation>
                                  <xs:appinfo>
                                    <xse:label xmlns:xse="http://schemas.docentric.com/xml-schema-extensions" xse:text="Customer account" xse:refCode="@SYS7149"/>
                                  </xs:appinfo>
                                </xs:annotation>
                              </xs:attribute>
                              <xs:attribute name="AccountNum1_FI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AccountNum2_FI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AccountNum3_FI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AccountNum4_FI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AccountNum5_FI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AccountNum6_FI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AltRecId" type="xs:long" use="optional">
                                <xs:annotation>
                                  <xs:appinfo>
                                    <xse:label xmlns:xse="http://schemas.docentric.com/xml-schema-extensions" xse:text="Reference" xse:refCode="@SYS15217"/>
                                  </xs:appinfo>
                                </xs:annotation>
                              </xs:attribute>
                              <xs:attribute name="AmountCheckId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BankAccountTable_AccountNum_CH" type="xs:string" use="optional">
                                <xs:annotation>
                                  <xs:appinfo>
                                    <xse:label xmlns:xse="http://schemas.docentric.com/xml-schema-extensions" xse:text="Bank account number" xse:refCode="@SYS68772"/>
                                  </xs:appinfo>
                                </xs:annotation>
                              </xs:attribute>
                              <xs:attribute name="BankAccountTable_Clearing_CH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BankGroupIdName_CH" type="xs:string" use="optional">
                                <xs:annotation>
                                  <xs:appinfo>
                                    <xse:label xmlns:xse="http://schemas.docentric.com/xml-schema-extensions" xse:text="Description" xse:refCode="@SYS7576"/>
                                  </xs:appinfo>
                                </xs:annotation>
                              </xs:attribute>
                              <xs:attribute name="BankZipCode_CH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BillInformation" type="xs:string" use="optional">
                                <xs:annotation>
                                  <xs:appinfo>
                                    <xse:label xmlns:xse="http://schemas.docentric.com/xml-schema-extensions" xse:text="Free text" xse:refCode="@SYS3697"/>
                                  </xs:appinfo>
                                </xs:annotation>
                              </xs:attribute>
                              <xs:attribute name="CompanyAddress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ompanyAddressLine1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ompanyAddressLine2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ompanyGiro" type="xs:string" use="optional">
                                <xs:annotation>
                                  <xs:appinfo>
                                    <xse:label xmlns:xse="http://schemas.docentric.com/xml-schema-extensions" xse:text="Bank giro number" xse:refCode="@SYS23443"/>
                                  </xs:appinfo>
                                </xs:annotation>
                              </xs:attribute>
                              <xs:attribute name="CompanyName" type="xs:string" use="optional">
                                <xs:annotation>
                                  <xs:appinfo>
                                    <xse:label xmlns:xse="http://schemas.docentric.com/xml-schema-extensions" xse:text="Name" xse:refCode="@SYS7399"/>
                                  </xs:appinfo>
                                </xs:annotation>
                              </xs:attribute>
                              <xs:attribute name="CompanyPhone" type="xs:string" use="optional">
                                <xs:annotation>
                                  <xs:appinfo>
                                    <xse:label xmlns:xse="http://schemas.docentric.com/xml-schema-extensions" xse:text="Telephone" xse:refCode="@SYS7869"/>
                                  </xs:appinfo>
                                </xs:annotation>
                              </xs:attribute>
                              <xs:attribute name="currencyCodeISO_CH" type="xs:string" use="optional">
                                <xs:annotation>
                                  <xs:appinfo>
                                    <xse:label xmlns:xse="http://schemas.docentric.com/xml-schema-extensions" xse:text="ISO currency code" xse:refCode="@SYS67837"/>
                                  </xs:appinfo>
                                </xs:annotation>
                              </xs:attribute>
                              <xs:attribute name="CustAddress_CH" type="xs:string" use="optional">
                                <xs:annotation>
                                  <xs:appinfo>
                                    <xse:label xmlns:xse="http://schemas.docentric.com/xml-schema-extensions" xse:text="Free Txt" xse:refCode="@SYS86105"/>
                                  </xs:appinfo>
                                </xs:annotation>
                              </xs:attribute>
                              <xs:attribute name="CustName_CH" type="xs:string" use="optional">
                                <xs:annotation>
                                  <xs:appinfo>
                                    <xse:label xmlns:xse="http://schemas.docentric.com/xml-schema-extensions" xse:text="Name" xse:refCode="@SYS7399"/>
                                  </xs:appinfo>
                                </xs:annotation>
                              </xs:attribute>
                              <xs:attribute name="Description_CH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DueDate" type="xs:date" use="optional">
                                <xs:annotation>
                                  <xs:appinfo>
                                    <xse:label xmlns:xse="http://schemas.docentric.com/xml-schema-extensions" xse:text="Due date" xse:refCode="@SYS14588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FI-Creditor ID" xse:refCode="@SYS314486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InvoiceAccount" type="xs:string" use="optional">
                                <xs:annotation>
                                  <xs:appinfo>
                                    <xse:label xmlns:xse="http://schemas.docentric.com/xml-schema-extensions" xse:text="Invoice account" xse:refCode="@SYS25708"/>
                                  </xs:appinfo>
                                </xs:annotation>
                              </xs:attribute>
                              <xs:attribute name="InvoiceAddress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InvoiceAddressLine1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InvoiceAddressLine2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InvoiceAmount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InvoiceAmountDecimals" type="xs:string" use="optional">
                                <xs:annotation>
                                  <xs:appinfo>
                                    <xse:label xmlns:xse="http://schemas.docentric.com/xml-schema-extensions" xse:text="String 30" xse:refCode="@SYS97920"/>
                                  </xs:appinfo>
                                </xs:annotation>
                              </xs:attribute>
                              <xs:attribute name="InvoiceAmountNODecimals" type="xs:string" use="optional">
                                <xs:annotation>
                                  <xs:appinfo>
                                    <xse:label xmlns:xse="http://schemas.docentric.com/xml-schema-extensions" xse:text="String 30" xse:refCode="@SYS97920"/>
                                  </xs:appinfo>
                                </xs:annotation>
                              </xs:attribute>
                              <xs:attribute name="InvoiceAmountTotal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InvoiceCountryRegionId" type="xs:string" use="optional">
                                <xs:annotation>
                                  <xs:appinfo>
                                    <xse:label xmlns:xse="http://schemas.docentric.com/xml-schema-extensions" xse:text="Country/region" xse:refCode="@SYS7437"/>
                                  </xs:appinfo>
                                </xs:annotation>
                              </xs:attribute>
                              <xs:attribute name="InvoiceDate" type="xs:date" use="optional">
                                <xs:annotation>
                                  <xs:appinfo>
                                    <xse:label xmlns:xse="http://schemas.docentric.com/xml-schema-extensions" xse:text="Date" xse:refCode="@SYS7402"/>
                                  </xs:appinfo>
                                </xs:annotation>
                              </xs:attribute>
                              <xs:attribute name="InvoiceId" type="xs:string" use="optional">
                                <xs:annotation>
                                  <xs:appinfo>
                                    <xse:label xmlns:xse="http://schemas.docentric.com/xml-schema-extensions" xse:text="Invoice" xse:refCode="@SYS12128"/>
                                  </xs:appinfo>
                                </xs:annotation>
                              </xs:attribute>
                              <xs:attribute name="InvoiceName" type="xs:string" use="optional">
                                <xs:annotation>
                                  <xs:appinfo>
                                    <xse:label xmlns:xse="http://schemas.docentric.com/xml-schema-extensions" xse:text="Name" xse:refCode="@SYS80991"/>
                                  </xs:appinfo>
                                </xs:annotation>
                              </xs:attribute>
                              <xs:attribute name="InvoiceReferenceNumberFI" type="xs:string" use="optional">
                                <xs:annotation>
                                  <xs:appinfo>
                                    <xse:label xmlns:xse="http://schemas.docentric.com/xml-schema-extensions" xse:text="Reference number" xse:refCode="@SYS22304"/>
                                  </xs:appinfo>
                                </xs:annotation>
                              </xs:attribute>
                              <xs:attribute name="IsInvoiceAmount" type="xs:boolean" use="optional"/>
                              <xs:attribute name="JournalRecId" type="xs:long" use="optional">
                                <xs:annotation>
                                  <xs:appinfo>
                                    <xse:label xmlns:xse="http://schemas.docentric.com/xml-schema-extensions" xse:text="Reference" xse:refCode="@SYS15217"/>
                                  </xs:appinfo>
                                </xs:annotation>
                              </xs:attribute>
                              <xs:attribute name="LanguageId" type="xs:string" use="optional">
                                <xs:annotation>
                                  <xs:appinfo>
                                    <xse:label xmlns:xse="http://schemas.docentric.com/xml-schema-extensions" xse:text="Language" xse:refCode="@SYS66040"/>
                                  </xs:appinfo>
                                </xs:annotation>
                              </xs:attribute>
                              <xs:attribute name="LayoutCode_CH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OcrField" type="xs:string" use="optional">
                                <xs:annotation>
                                  <xs:appinfo>
                                    <xse:label xmlns:xse="http://schemas.docentric.com/xml-schema-extensions" xse:text="String 1260" xse:refCode="@SYS304709"/>
                                  </xs:appinfo>
                                </xs:annotation>
                              </xs:attribute>
                              <xs:attribute name="OcrLine_CH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OcrLine_FI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PaymentId2_PaymentId3_CH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PaymentRef1_CH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PaymentRef2_CH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PrintScissorsSymbol" type="xs:boolean" use="optional"/>
                              <xs:attribute name="QRCode" type="xs:base64Binary" use="optional">
                                <xs:annotation>
                                  <xs:appinfo>
                                    <xse:label xmlns:xse="http://schemas.docentric.com/xml-schema-extensions" xse:text="Bitmap" xse:refCode="@SYS86069"/>
                                  </xs:appinfo>
                                </xs:annotation>
                              </xs:attribute>
                              <xs:attribute name="RemainAmountToBePaid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</xs:complexType>
                          </xs:element>
                          <xs:element name="GiroType" type="Enum">
                            <xs:annotation>
                              <xs:appinfo>
                                <xse:label xmlns:xse="http://schemas.docentric.com/xml-schema-extensions" xse:text="Associated payment attachment on customer invoice" xse:refCode="@SYS68973"/>
                              </xs:appinfo>
                            </xs:annotation>
                          </xs:element>
                        </xs:choice>
                        <xs:attribute name="AccountNo1_CH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AccountNo2_CH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AccountNum1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2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3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4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5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6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mountCheckId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BankAccountTable_AccountNum_CH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BankAccountTable_Clearing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BankGroupIdName_CH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BankZipCode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BillInformation_CH" type="xs:string" use="optional">
                          <xs:annotation>
                            <xs:appinfo>
                              <xse:label xmlns:xse="http://schemas.docentric.com/xml-schema-extensions" xse:text="Free text" xse:refCode="@SYS3697"/>
                            </xs:appinfo>
                          </xs:annotation>
                        </xs:attribute>
                        <xs:attribute name="Company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ompanyGiro" type="xs:string" use="optional">
                          <xs:annotation>
                            <xs:appinfo>
                              <xse:label xmlns:xse="http://schemas.docentric.com/xml-schema-extensions" xse:text="Bank giro number" xse:refCode="@SYS23443"/>
                            </xs:appinfo>
                          </xs:annotation>
                        </xs:attribute>
                        <xs:attribute name="Company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Company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currencyCodeISO_CH" type="xs:string" use="optional">
                          <xs:annotation>
                            <xs:appinfo>
                              <xse:label xmlns:xse="http://schemas.docentric.com/xml-schema-extensions" xse:text="ISO currency code" xse:refCode="@SYS67837"/>
                            </xs:appinfo>
                          </xs:annotation>
                        </xs:attribute>
                        <xs:attribute name="CustAddress_CH" type="xs:string" use="optional">
                          <xs:annotation>
                            <xs:appinfo>
                              <xse:label xmlns:xse="http://schemas.docentric.com/xml-schema-extensions" xse:text="Free text" xse:refCode="@SYS3697"/>
                            </xs:appinfo>
                          </xs:annotation>
                        </xs:attribute>
                        <xs:attribute name="CustInvoiceJourDueDate" type="xs:date" use="optional">
                          <xs:annotation>
                            <xs:appinfo>
                              <xse:label xmlns:xse="http://schemas.docentric.com/xml-schema-extensions" xse:text="Due date" xse:refCode="@SYS14588"/>
                            </xs:appinfo>
                          </xs:annotation>
                        </xs:attribute>
                        <xs:attribute name="CustName_CH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Description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FICreditorID_DK" type="xs:string" use="optional">
                          <xs:annotation>
                            <xs:appinfo>
                              <xse:label xmlns:xse="http://schemas.docentric.com/xml-schema-extensions" xse:text="FI-Creditor ID" xse:refCode="@SYS314486"/>
                            </xs:appinfo>
                          </xs:annotation>
                        </xs:attribute>
                        <xs:attribute name="IBAN_CH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InvoiceAccount" type="xs:string" use="optional">
                          <xs:annotation>
                            <xs:appinfo>
                              <xse:label xmlns:xse="http://schemas.docentric.com/xml-schema-extensions" xse:text="Invoice account" xse:refCode="@SYS25708"/>
                            </xs:appinfo>
                          </xs:annotation>
                        </xs:attribute>
                        <xs:attribute name="Invoice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InvoiceAddressLine1_CH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InvoiceAddressLine2_CH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InvoiceAmount" type="xs:decimal" use="optional">
                          <xs:annotation>
                            <xs:appinfo>
                              <xse:label xmlns:xse="http://schemas.docentric.com/xml-schema-extensions" xse:text="Total amount" xse:refCode="@SYS340849"/>
                            </xs:appinfo>
                          </xs:annotation>
                        </xs:attribute>
                        <xs:attribute name="InvoiceAmountDecimals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InvoiceAmountNoDecimals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InvoiceCountryRegionId_CH" type="xs:string" use="optional">
                          <xs:annotation>
                            <xs:appinfo>
                              <xse:label xmlns:xse="http://schemas.docentric.com/xml-schema-extensions" xse:text="Country/region" xse:refCode="@SYS7437"/>
                            </xs:appinfo>
                          </xs:annotation>
                        </xs:attribute>
                        <xs:attribute name="InvoiceId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Invoice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InvoiceReferenceNumberFI" type="xs:string" use="optional">
                          <xs:annotation>
                            <xs:appinfo>
                              <xse:label xmlns:xse="http://schemas.docentric.com/xml-schema-extensions" xse:text="Reference number" xse:refCode="@SYS22304"/>
                            </xs:appinfo>
                          </xs:annotation>
                        </xs:attribute>
                        <xs:attribute name="JournalRecId" type="xs:long" use="optional">
                          <xs:annotation>
                            <xs:appinfo>
                              <xse:label xmlns:xse="http://schemas.docentric.com/xml-schema-extensions" xse:text="Reference" xse:refCode="@SYS15217"/>
                            </xs:appinfo>
                          </xs:annotation>
                        </xs:attribute>
                        <xs:attribute name="LanguageId_CH" type="xs:string" use="optional">
                          <xs:annotation>
                            <xs:appinfo>
                              <xse:label xmlns:xse="http://schemas.docentric.com/xml-schema-extensions" xse:text="Language" xse:refCode="@SYS66040"/>
                            </xs:appinfo>
                          </xs:annotation>
                        </xs:attribute>
                        <xs:attribute name="LayoutCode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OcrField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OcrLine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OcrLine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aymentId2_PaymentId3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aymentRef1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aymentRef2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RemainAmountToBePaid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</xs:complexType>
                    </xs:element>
                  </xs:choice>
                  <xs:attribute name="ReportCaption" type="xs:string" use="optional">
                    <xs:annotation>
                      <xs:appinfo>
                        <xse:label xmlns:xse="http://schemas.docentric.com/xml-schema-extensions" xse:text="Report caption" xse:refCode="@DocentricAX:ReportCaption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ReportData ReportCaption="Customer invoice @InvoiceId@">
            <SalesInvoiceHeader BankSpecificSymbol="" BuyerAddress="Bahnhofstrasse 5&#10;79539 Berlin&#10;DEU" BuyerEnterpriseCode="" BuyerName="Contoso Europe" BuyerRegNum_W="" CompanyDebitDirectId="" ConstantSymbol="" ContactPersonName="" CorrectedInvoiceId="" CorrectiveReasonHeader="" CustomerBankAccount="" CustomerBankName="" CustomerEmail="someone@ContosoEurope.de" CustomerRef="" DuplicateNum="0" EnterpriseNumber="" Enterpriseregister_NO="" Iban="" InvoiceAccount="DE-001" InvoiceDate="2016-03-15" InvoiceReferenceNumber="" InvoiceTxt="Invoice" InvoiceTxtSequel="" InvoicingAddress="Bahnhofstrasse 5&#10;79539 Berlin&#10;DEU" InvoicingName="Contoso Europe" MCRDlvMode="40" MCRDlvModeText="Ocean" MCRDlvTerm="FOB" MCRDlvTermText="Free on Board" NotesLine_FR="" OrderAccountEmail="someone@ContosoEurope.de" OrderEmail="contoso.europe@vendor8.consolidatedmessenger.com" OriginalInvoiceAmount="0.0000000000" OriginalInvoiceReference="" OriginalVatAmount="0.0000000000" PayerEnterpriseCode="" PayerRegNum_W="" PaymentCondition="Net 10 days" PaymentReference="" PaymId="003391" PurchaseOrder="" Reference="" SalesAdministrator="" SalesAdministratorEmail="" SalesAdministratorPhone="" SalesId="000408" SpecialFormattedDocumentDate="" SpecialFormattedInvoiceDate="" SpecialFormattedPrintDate="" SwiftNumber="" TaxLicenseNum="" VatNum="998765">
              <FinancialDimensions>
                <BusinessUnit DisplayValue="001" Description="Home"/>
              </FinancialDimensions>
              <Listcode Value="0" Name="IncludeNot" Text="Not included"/>
            </SalesInvoiceHeader>
            <SalesInvoiceLines CorrectiveReasonLines="" DiscountAmount="0.0000000000" DiscPercent="0.0000000000" ExternalItemId="" ItemId="D0001" LineAmount="51810.0000000000" LineAmountInclTax="51810.0000000000" LineHeader="" Name="Mid-Range Speaker" Notes="" pdsCWQty="0.0000000000" pdsCWUnitId="" PdsEnabled="true" Qty="157.0000000000" ReverseChargeLine="" SalesPrice="330.0000000000" SalesUnitTxt="pallet" ShowGoodsDiscount="false" TaxWriteCode="">
              <PackingSlip PackingSlip="PS-123" ShowCustPackingSlipTrans="false"/>
              <InventDim ConfigId="" InventBatchId="" InventColorId="" InventDimPrint="" InventLocationId="" InventSerialId="" InventSiteId="" InventSizeId="" InventStatusId="" InventStyleId="" LicensePlateId="" WMSLocationId=""/>
              <MCRMarkup MCRMarkupCalculatedAmount="0.0000000000" MCRMarkupTxt="Charge" MCRMarkupValue="0.0000000000"/>
            </SalesInvoiceLines>
            <SalesInvoiceLines CorrectiveReasonLines="" DiscountAmount="0.0000000000" DiscPercent="0.0000000000" ExternalItemId="" ItemId="L0001" LineAmount="38808.0000000000" LineAmountInclTax="38808.0000000000" LineHeader="" Name="Mid-Range Speaker 2" Notes="" pdsCWQty="0.0000000000" pdsCWUnitId="" PdsEnabled="true" Qty="126.0000000000" ReverseChargeLine="" SalesPrice="308.0000000000" SalesUnitTxt="ea" ShowGoodsDiscount="false" TaxWriteCode="">
              <PackingSlip PackingSlip="PS-123" ShowCustPackingSlipTrans="false"/>
              <InventDim ConfigId="" InventBatchId="" InventColorId="" InventDimPrint="" InventLocationId="" InventSerialId="" InventSiteId="" InventSizeId="" InventStatusId="" InventStyleId="" LicensePlateId="" WMSLocationId=""/>
              <MCRMarkup MCRMarkupCalculatedAmount="0.0000000000" MCRMarkupTxt="Charge" MCRMarkupValue="0.0000000000"/>
            </SalesInvoiceLines>
            <SalesInvoiceLines CorrectiveReasonLines="" DiscountAmount="0.0000000000" DiscPercent="0.0000000000" ExternalItemId="" ItemId="P0001" LineAmount="72050.0000000000" LineAmountInclTax="72050.0000000000" LineHeader="" Name="Acoustic Foam panel" Notes="" pdsCWQty="0.0000000000" pdsCWUnitId="" PdsEnabled="true" Qty="2620.0000000000" ReverseChargeLine="" SalesPrice="27.5000000000" SalesUnitTxt="box" ShowGoodsDiscount="false" TaxWriteCode="">
              <PackingSlip PackingSlip="" ShowCustPackingSlipTrans="false"/>
              <InventDim ConfigId="" InventBatchId="" InventColorId="" InventDimPrint="" InventLocationId="" InventSerialId="" InventSiteId="" InventSizeId="" InventStatusId="" InventStyleId="" LicensePlateId="" WMSLocationId=""/>
              <MCRMarkup MCRMarkupCalculatedAmount="0.0000000000" MCRMarkupTxt="Charge" MCRMarkupValue="0.0000000000"/>
            </SalesInvoiceLines>
            <SalesInvoiceLines CorrectiveReasonLines="" DiscountAmount="0.0000000000" DiscPercent="0.0000000000" ExternalItemId="" ItemId="D0003" LineAmount="29106.0000000000" LineAmountInclTax="29106.0000000000" LineHeader="" Name="Standard Speaker" Notes="" pdsCWQty="0.0000000000" pdsCWUnitId="" PdsEnabled="true" Qty="147.0000000000" ReverseChargeLine="" SalesPrice="198.0000000000" SalesUnitTxt="ea" ShowGoodsDiscount="false" TaxWriteCode="">
              <PackingSlip PackingSlip="" ShowCustPackingSlipTrans="false"/>
              <InventDim ConfigId="" InventBatchId="" InventColorId="" InventDimPrint="" InventLocationId="" InventSerialId="" InventSiteId="" InventSizeId="" InventStatusId="" InventStyleId="" LicensePlateId="" WMSLocationId=""/>
              <MCRMarkup MCRMarkupCalculatedAmount="0.0000000000" MCRMarkupTxt="Charge" MCRMarkupValue="0.0000000000"/>
            </SalesInvoiceLines>
            <SalesInvoiceLines CorrectiveReasonLines="" DiscountAmount="0.0000000000" DiscPercent="0.0000000000" ExternalItemId="" ItemId="D0004" LineAmount="152460.0000000000" LineAmountInclTax="152460.0000000000" LineHeader="" Name="High End Speaker" Notes="" pdsCWQty="0.0000000000" pdsCWUnitId="" PdsEnabled="true" Qty="126.0000000000" ReverseChargeLine="" SalesPrice="1210.0000000000" SalesUnitTxt="box" ShowGoodsDiscount="false" TaxWriteCode="">
              <PackingSlip PackingSlip="PS-123" ShowCustPackingSlipTrans="false"/>
              <InventDim ConfigId="" InventBatchId="" InventColorId="" InventDimPrint="" InventLocationId="" InventSerialId="" InventSiteId="" InventSizeId="" InventStatusId="" InventStyleId="" LicensePlateId="" WMSLocationId=""/>
              <MCRMarkup MCRMarkupCalculatedAmount="0.0000000000" MCRMarkupTxt="Charge" MCRMarkupValue="0.0000000000"/>
            </SalesInvoiceLines>
            <SalesInvoiceLines_Tax Amount="0.0000000000" CashDiscAmount="0.0000000000" GSTSummaryText_MY="" PrintCode="" ShowTaxTrans="true" TaxAmount="0.0000000000" TaxAmountMST="0.0000000000" TaxBaseAmount="344234.0000000000" TaxBaseAmountMST="344234.0000000000" TaxBaseQty="0.0000000000" TaxCode="EXEMPT" TaxExemptDescription="Non-taxable location"/>
            <SalesInvoiceLines_Prepayed CurrencyCode="USD" SettledAmountCur="-344234.0000000000" ShowCustTrans="true" TransDate="2016-03-26" Txt=""/>
            <SalesInvoiceHeaderExt InvoiceId="CIV-000407" TaxInvoiceSalesId="">
              <Flags ConfigIdFlag="false" CustInvoiceRefNum_FI="false" InventColorIdFlag="false" InventSizeIdFlag="false" InventStyleIdFlag="false" IsCreditInvoicingReportEnabled="false" IsCreditInvoicingReportEnabled_W="false" IsInvoiceRefVisible="false" IsPaymIdVisible="true" IsTaxAmountMSTVisible="false" PrintEuroTotals="false" PrintFreeTextInvoiceVATNum="false" ShowCashDiscOnInvoiceControls="false" ShowCompanyVATNum="false" ShowCurrencyBankAccount="false" ShowCustPaymSched="false" ShowGiro="false" ShowLocalCurAmt="false" ShowPayer="false" ShowPayment="true" ShowPrepaidTotals="true" ShowPrepaidTotalsEuro="false" ShowSepaNotification="false" ShowTotals="true" ShowTotalsEuro="false" ShowTotalsTaxBalances="false" ShowTotalsTaxBalancesEuro="false"/>
              <Currencies CurrencySymbol="$" CustInvoiceJourCurrencyCode="USD" EuroCurrencyCode="EUR" ExchRate="1.0000000000" StandardCurrency="USD"/>
              <Dates CustInvoiceJourDueDate="2016-03-25" DateOfCreation="2022-06-27"/>
              <Amounts CashDisc="0.0000000000" CashDiscEuro="0.0000000000" EndDisc="0.0000000000" EndDiscEuro="0.0000000000" InvoiceAmount="344234.0000000000" InvoiceAmountEuro="251290.8200000000" InvoiceAmountMST="344234.0000000000" InvoiceRoundOff="0.0000000000" InvoiceRoundOffEuro="0.0000000000" NetAmount="344234.0000000000" NetAmountEuro="251290.8200000000" PrepaidAmount="344234.0000000000" PrepaidAmountEuro="251290.8200000000" RemainAmountToBePaid="0.0000000000" RemainAmountToBePaidEuro="0.0000000000" ReverseChargeAmount="0.0000000000" ReverseChargeAmountEuro="0.0000000000" ReverseChargeBalance="0.0000000000" ReverseChargeBalanceEuro="0.0000000000" ReverseChargeJournal="" SalesBalance="344234.0000000000" SalesBalanceEuro="251290.8200000000" SalesBalanceMST="344234.0000000000" SumMarkup="0.0000000000" SumMarkupEuro="0.0000000000" SumTax="0.0000000000" SumTaxEuro="0.0000000000" SumTaxMST="0.0000000000" TaxableBalance="0.0000000000" TaxableBalanceEuro="0.0000000000" TaxFreeBalance="344234.0000000000" TaxFreeBalanceEuro="251290.8200000000"/>
              <MandateFields MandateBankIBAN="" MandateReference="" MandateSWIFTNo=""/>
              <NotesAndLabels CashDiscTxt_LanguageId="" FormLetterRemarksTxt="This text is from the Sales Order Invoice form notes" HeaderNotes="" TaxAmountLabel="Sales tax amount USD" TaxAmountMSTLabel="Sales tax amount USD"/>
              <Misc CashAccountingRegime_ES="false">
                <GiroType Value="0" Name="None" Text="None"/>
                <PrePrintLevel Value="0" Name="BlankPaper" Text="Blank paper"/>
              </Misc>
              <MCR MCRDueAmount="0.0000000000" MCRPaymAmount="0.0000000000"/>
            </SalesInvoiceHeaderExt>
            <SalesInvoiceLines_TaxWithhold ShowTaxWithholdTrans_IN="false" SourceBaseAmountCur_IN="0.0000000000" SourceRegulateAmountCur_IN="0.0000000000" SumTaxWithhold_IN="0.0000000000" TaxWithholdCode_IN=""/>
            <SalesInvoiceLines_PaymSched DiscAmount="0.0000000000" DueAmount="0.0000000000" ShowCustPaymSchedLine="false"/>
            <SalesInvoiceLines_Markup MarkupAmount="0.0000000000" MarkupCode="" MarkupTaxCode="" ShowMarkupTrans="false"/>
            <SalesInvoiceLines_PackingMaterial PackagingMaterialText="" PackagingWeight="0.0000000000" PackMaterialCode="" PackMaterialName="" PackMaterialUnit="" ShowPackingMaterial="false"/>
            <SalesInvoiceLines_Backorder BackOrderLineItemId="" BackOrderLineName="" BackOrderLineQuantity="0.0000000000" BackOrderLineSalesUnit="" ShowBackOrderConfirmedDeliveryDate="false" ShowBackorders="false"/>
            <SalesInvoicePaymentStub AccountNo1_CH="" AccountNo2_CH="" AccountNum1_FI="" AccountNum2_FI="" AccountNum3_FI="" AccountNum4_FI="" AccountNum5_FI="" AccountNum6_FI="" AmountCheckId="" BankAccountTable_AccountNum_CH="" BankAccountTable_Clearing_CH="" BankGroupIdName_CH="" BankZipCode_CH="" BillInformation_CH="" CompanyAddress="" CompanyGiro="" CompanyName="" CompanyPhone="" currencyCodeISO_CH="" CustAddress_CH="" CustName_CH="" Description_CH="" FICreditorID_DK="" IBAN_CH="" InvoiceAccount="" InvoiceAddress="" InvoiceAddressLine1_CH="" InvoiceAddressLine2_CH="" InvoiceAmount="0.0000000000" InvoiceAmountDecimals="" InvoiceAmountNoDecimals="" InvoiceCountryRegionId_CH="" InvoiceId="" InvoiceName="" InvoiceReferenceNumberFI="" JournalRecId="0" LanguageId_CH="" LayoutCode_CH="" OcrField="" OcrLine_CH="" OcrLine_FI="" PaymentId2_PaymentId3_CH="" PaymentRef1_CH="" PaymentRef2_CH="" RemainAmountToBePaid="0.0000000000">
              <GiroData AccountNo1_CH="" AccountNo2_CH="" AccountNum="" AccountNum1_FI="" AccountNum2_FI="" AccountNum3_FI="" AccountNum4_FI="" AccountNum5_FI="" AccountNum6_FI="" AltRecId="0" AmountCheckId="" BankAccountTable_AccountNum_CH="" BankAccountTable_Clearing_CH="" BankGroupIdName_CH="" BankZipCode_CH="" BillInformation="" CompanyAddress="" CompanyAddressLine1="" CompanyAddressLine2="" CompanyGiro="" CompanyName="" CompanyPhone="" currencyCodeISO_CH="" CustAddress_CH="" CustName_CH="" Description_CH="" FICreditorID_DK="" IBAN="" InvoiceAccount="" InvoiceAddress="" InvoiceAddressLine1="" InvoiceAddressLine2="" InvoiceAmount="0.0000000000" InvoiceAmountDecimals="" InvoiceAmountNODecimals="" InvoiceAmountTotal="0.0000000000" InvoiceCountryRegionId="" InvoiceId="" InvoiceName="" InvoiceReferenceNumberFI="" IsInvoiceAmount="false" JournalRecId="0" LanguageId="" LayoutCode_CH="" OcrField="" OcrLine_CH="" OcrLine_FI="" PaymentId2_PaymentId3_CH="" PaymentRef1_CH="" PaymentRef2_CH="" PrintScissorsSymbol="false" QRCode="" RemainAmountToBePaid="0.0000000000">
                <GiroType Value="0" Name="None" Text="None"/>
              </GiroData>
              <GiroType Value="0" Name="None" Text="None"/>
            </SalesInvoicePaymentStub>
          </ReportData>
        </SampleXml>
      </PreviewData>
    </DataSource>
    <DataSource xmlns:d3p1="http://schemas.docentric.com/dynamics-ax/templates" Name="Parameters" IsDefault="0" DataKind="2" d3p1:dataSectionType="3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Parameters">
                <xs:annotation>
                  <xs:appinfo>
                    <xse:label xmlns:xse="http://schemas.docentric.com/xml-schema-extensions" xse:text="Report parameters" xse:refCode="@DocentricAX:DdspParameters"/>
                  </xs:appinfo>
                </xs:annotation>
                <xs:complexType>
                  <xs:choice minOccurs="0" maxOccurs="unbounded">
                    <xs:element name="InstanceType" type="Enum">
                      <xs:annotation>
                        <xs:appinfo>
                          <xse:label xmlns:xse="http://schemas.docentric.com/xml-schema-extensions" xse:text="Original / copy" xse:refCode="@SYS108910"/>
                        </xs:appinfo>
                      </xs:annotation>
                    </xs:element>
                    <xs:element name="PrintCopyOriginal" type="Enum">
                      <xs:annotation>
                        <xs:appinfo>
                          <xse:label xmlns:xse="http://schemas.docentric.com/xml-schema-extensions" xse:text="Form number" xse:refCode="@SYS3915"/>
                        </xs:appinfo>
                      </xs:annotation>
                    </xs:element>
                    <xs:element name="SalesInvoiceDS_Location" type="Enum">
                      <xs:annotation>
                        <xs:appinfo>
                          <xse:label xmlns:xse="http://schemas.docentric.com/xml-schema-extensions" xse:text="Print location" xse:refCode="@SYS4082862"/>
                        </xs:appinfo>
                      </xs:annotation>
                    </xs:element>
                    <xs:element name="SalesInvoiceDS_ProdType" type="Enum">
                      <xs:annotation>
                        <xs:appinfo>
                          <xse:label xmlns:xse="http://schemas.docentric.com/xml-schema-extensions" xse:text="Product type" xse:refCode="@SYS152640"/>
                        </xs:appinfo>
                      </xs:annotation>
                    </xs:element>
                    <xs:element name="SalesInvoiceDS_TaxInvoiceItemType" type="Enum">
                      <xs:annotation>
                        <xs:appinfo>
                          <xse:label xmlns:xse="http://schemas.docentric.com/xml-schema-extensions" xse:text="Item type" xse:refCode="@SYS3305"/>
                        </xs:appinfo>
                      </xs:annotation>
                    </xs:element>
                  </xs:choice>
                  <xs:attribute name="CreatedTransactionId" type="xs:long" use="optional">
                    <xs:annotation>
                      <xs:appinfo>
                        <xse:label xmlns:xse="http://schemas.docentric.com/xml-schema-extensions" xse:text="CreatedTransactionId" xse:refCode=""/>
                      </xs:appinfo>
                    </xs:annotation>
                  </xs:attribute>
                  <xs:attribute name="CustInvoiceDuplicateRecId" type="xs:long" use="optional">
                    <xs:annotation>
                      <xs:appinfo>
                        <xse:label xmlns:xse="http://schemas.docentric.com/xml-schema-extensions" xse:text="CustInvoiceDuplicateRecId" xse:refCode=""/>
                      </xs:appinfo>
                    </xs:annotation>
                  </xs:attribute>
                  <xs:attribute name="CustInvoiceJourAdjustmentRecId_TH" type="xs:long" use="optional">
                    <xs:annotation>
                      <xs:appinfo>
                        <xse:label xmlns:xse="http://schemas.docentric.com/xml-schema-extensions" xse:text="Reference" xse:refCode="@SYS15217"/>
                      </xs:appinfo>
                    </xs:annotation>
                  </xs:attribute>
                  <xs:attribute name="DocumentTitle" type="xs:string" use="optional">
                    <xs:annotation>
                      <xs:appinfo>
                        <xse:label xmlns:xse="http://schemas.docentric.com/xml-schema-extensions" xse:text="String 255" xse:refCode="@SYS300925"/>
                      </xs:appinfo>
                    </xs:annotation>
                  </xs:attribute>
                  <xs:attribute name="DocumentTitleSequel" type="xs:string" use="optional">
                    <xs:annotation>
                      <xs:appinfo>
                        <xse:label xmlns:xse="http://schemas.docentric.com/xml-schema-extensions" xse:text="String 255" xse:refCode="@SYS300925"/>
                      </xs:appinfo>
                    </xs:annotation>
                  </xs:attribute>
                  <xs:attribute name="FooterText" type="xs:string" use="optional">
                    <xs:annotation>
                      <xs:appinfo>
                        <xse:label xmlns:xse="http://schemas.docentric.com/xml-schema-extensions" xse:text="Footer text" xse:refCode="@SYS108923"/>
                      </xs:appinfo>
                    </xs:annotation>
                  </xs:attribute>
                  <xs:attribute name="FormLetterRecordId" type="xs:long" use="optional">
                    <xs:annotation>
                      <xs:appinfo>
                        <xse:label xmlns:xse="http://schemas.docentric.com/xml-schema-extensions" xse:text="Recid" xse:refCode="@SYS179660"/>
                      </xs:appinfo>
                    </xs:annotation>
                  </xs:attribute>
                  <xs:attribute name="InvoiceInstanceText" type="xs:string" use="optional">
                    <xs:annotation>
                      <xs:appinfo>
                        <xse:label xmlns:xse="http://schemas.docentric.com/xml-schema-extensions" xse:text="Free text" xse:refCode="@SYS3697"/>
                      </xs:appinfo>
                    </xs:annotation>
                  </xs:attribute>
                  <xs:attribute name="IsProforma" type="xs:boolean" use="optional">
                    <xs:annotation>
                      <xs:appinfo>
                        <xse:label xmlns:xse="http://schemas.docentric.com/xml-schema-extensions" xse:text="Is proforma" xse:refCode=""/>
                      </xs:appinfo>
                    </xs:annotation>
                  </xs:attribute>
                  <xs:attribute name="IsUnrealizedVATEnabled_TH" type="xs:boolean" use="optional">
                    <xs:annotation>
                      <xs:appinfo>
                        <xse:label xmlns:xse="http://schemas.docentric.com/xml-schema-extensions" xse:text="IsUnrealizedVATEnabled_TH" xse:refCode=""/>
                      </xs:appinfo>
                    </xs:annotation>
                  </xs:attribute>
                  <xs:attribute name="LedgerJournalTransRecordId" type="xs:long" use="optional">
                    <xs:annotation>
                      <xs:appinfo>
                        <xse:label xmlns:xse="http://schemas.docentric.com/xml-schema-extensions" xse:text="LedgerJournalTransRecordId" xse:refCode=""/>
                      </xs:appinfo>
                    </xs:annotation>
                  </xs:attribute>
                  <xs:attribute name="RecordId" type="xs:long" use="optional">
                    <xs:annotation>
                      <xs:appinfo>
                        <xse:label xmlns:xse="http://schemas.docentric.com/xml-schema-extensions" xse:text="RecordId" xse:refCode=""/>
                      </xs:appinfo>
                    </xs:annotation>
                  </xs:attribute>
                  <xs:attribute name="SalesInvoiceDS_AgentAddress_TH" type="xs:string" use="optional">
                    <xs:annotation>
                      <xs:appinfo>
                        <xse:label xmlns:xse="http://schemas.docentric.com/xml-schema-extensions" xse:text="Address" xse:refCode="@SYS9362"/>
                      </xs:appinfo>
                    </xs:annotation>
                  </xs:attribute>
                  <xs:attribute name="SalesInvoiceDS_AgentId_TH" type="xs:string" use="optional">
                    <xs:annotation>
                      <xs:appinfo>
                        <xse:label xmlns:xse="http://schemas.docentric.com/xml-schema-extensions" xse:text="Tax agent" xse:refCode="@SYS4082708"/>
                      </xs:appinfo>
                    </xs:annotation>
                  </xs:attribute>
                  <xs:attribute name="SalesInvoiceDS_AgentName_TH" type="xs:string" use="optional">
                    <xs:annotation>
                      <xs:appinfo>
                        <xse:label xmlns:xse="http://schemas.docentric.com/xml-schema-extensions" xse:text="Name" xse:refCode="@AccountsReceivable:PersonName"/>
                      </xs:appinfo>
                    </xs:annotation>
                  </xs:attribute>
                  <xs:attribute name="SalesInvoiceDS_CountryRegionISOCode" type="xs:string" use="optional">
                    <xs:annotation>
                      <xs:appinfo>
                        <xse:label xmlns:xse="http://schemas.docentric.com/xml-schema-extensions" xse:text="ISO" xse:refCode="@SYS24182"/>
                      </xs:appinfo>
                    </xs:annotation>
                  </xs:attribute>
                  <xs:attribute name="SalesInvoiceDS_CreatedTransactionId" type="xs:string" use="optional">
                    <xs:annotation>
                      <xs:appinfo>
                        <xse:label xmlns:xse="http://schemas.docentric.com/xml-schema-extensions" xse:text="SalesInvoiceDS_CreatedTransactionId" xse:refCode=""/>
                      </xs:appinfo>
                    </xs:annotation>
                  </xs:attribute>
                  <xs:attribute name="SalesInvoiceDS_isTaxInvoice" type="xs:boolean" use="optional">
                    <xs:annotation>
                      <xs:appinfo>
                        <xse:label xmlns:xse="http://schemas.docentric.com/xml-schema-extensions" xse:text="SalesInvoiceDS_isTaxInvoice" xse:refCode=""/>
                      </xs:appinfo>
                    </xs:annotation>
                  </xs:attribute>
                  <xs:attribute name="SalesInvoiceDS_LanguageId" type="xs:string" use="optional">
                    <xs:annotation>
                      <xs:appinfo>
                        <xse:label xmlns:xse="http://schemas.docentric.com/xml-schema-extensions" xse:text="Language" xse:refCode="@SYS66040"/>
                      </xs:appinfo>
                    </xs:annotation>
                  </xs:attribute>
                  <xs:attribute name="SalesInvoiceDS_MiscText" type="xs:string" use="optional">
                    <xs:annotation>
                      <xs:appinfo>
                        <xse:label xmlns:xse="http://schemas.docentric.com/xml-schema-extensions" xse:text="Text" xse:refCode="@SYS2595"/>
                      </xs:appinfo>
                    </xs:annotation>
                  </xs:attribute>
                  <xs:attribute name="SalesInvoiceDS_PrintHeader" type="xs:string" use="optional">
                    <xs:annotation>
                      <xs:appinfo>
                        <xse:label xmlns:xse="http://schemas.docentric.com/xml-schema-extensions" xse:text="Print document header" xse:refCode="@SYS4082772"/>
                      </xs:appinfo>
                    </xs:annotation>
                  </xs:attribute>
                  <xs:attribute name="SalesInvoiceDS_TaxBranchCode_TH" type="xs:string" use="optional">
                    <xs:annotation>
                      <xs:appinfo>
                        <xse:label xmlns:xse="http://schemas.docentric.com/xml-schema-extensions" xse:text="Tax branch code" xse:refCode="@SYS4082535"/>
                      </xs:appinfo>
                    </xs:annotation>
                  </xs:attribute>
                  <xs:attribute name="SalesInvoiceDS_TaxBranchName_TH" type="xs:string" use="optional">
                    <xs:annotation>
                      <xs:appinfo>
                        <xse:label xmlns:xse="http://schemas.docentric.com/xml-schema-extensions" xse:text="Name" xse:refCode="@SYS7399"/>
                      </xs:appinfo>
                    </xs:annotation>
                  </xs:attribute>
                  <xs:attribute name="SalesInvoiceHeaderFooterDS_LanguageId" type="xs:string" use="optional">
                    <xs:annotation>
                      <xs:appinfo>
                        <xse:label xmlns:xse="http://schemas.docentric.com/xml-schema-extensions" xse:text="SalesInvoiceHeaderFooterDS_LanguageId" xse:refCode=""/>
                      </xs:appinfo>
                    </xs:annotation>
                  </xs:attribute>
                  <xs:attribute name="UserName" type="xs:string" use="optional">
                    <xs:annotation>
                      <xs:appinfo>
                        <xse:label xmlns:xse="http://schemas.docentric.com/xml-schema-extensions" xse:text="Name" xse:refCode="@AccountsReceivable:PersonName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Parameters CreatedTransactionId="0" CustInvoiceDuplicateRecId="0" CustInvoiceJourAdjustmentRecId_TH="0" DocumentTitle="Invoice" DocumentTitleSequel="" FooterText="" FormLetterRecordId="0" InvoiceInstanceText="" IsProforma="false" IsUnrealizedVATEnabled_TH="false" LedgerJournalTransRecordId="0" RecordId="5637145674" SalesInvoiceDS_AgentAddress_TH="" SalesInvoiceDS_AgentId_TH="" SalesInvoiceDS_AgentName_TH="" SalesInvoiceDS_CountryRegionISOCode="NO" SalesInvoiceDS_CreatedTransactionId="" SalesInvoiceDS_isTaxInvoice="false" SalesInvoiceDS_LanguageId="" SalesInvoiceDS_MiscText="" SalesInvoiceDS_PrintHeader="" SalesInvoiceDS_TaxBranchCode_TH="" SalesInvoiceDS_TaxBranchName_TH="" SalesInvoiceHeaderFooterDS_LanguageId="" UserName="">
            <InstanceType Value="0" Name="Original" Text="Original"/>
            <PrintCopyOriginal Value="2" Name="OriginalPrint" Text="Use print management"/>
            <SalesInvoiceDS_Location Value="0" Name="None" Text="None"/>
            <SalesInvoiceDS_ProdType Value="0" Name="All" Text="All"/>
            <SalesInvoiceDS_TaxInvoiceItemType Value="0" Name="Item" Text="Item"/>
          </Parameters>
        </SampleXml>
      </PreviewData>
    </DataSource>
  </DataSources>
  <Elements xmlns="">
    <Element Type="Field" Id="1681006215">
      <ValueBinding DataKind="2" Source="MainData" Path="'ñ0218435083131973ñ11231110ñ102230000512ñ37630'" ResultDataType="System.String"/>
    </Element>
    <Element Type="Barcode" Id="2210988280" Symbology="5" RenderText="0">
      <ValueBinding DataKind="2" Source="MainData" Path="'ñ0218435083131973ñ11231110ñ102230000512ñ37630'" ResultDataType="System.String"/>
    </Element>
  </Elements>
</ProjectData>
</file>

<file path=customXml/itemProps1.xml><?xml version="1.0" encoding="utf-8"?>
<ds:datastoreItem xmlns:ds="http://schemas.openxmlformats.org/officeDocument/2006/customXml" ds:itemID="{F757AD21-0409-4EC1-8530-BA0FC8BECB68}">
  <ds:schemaRefs>
    <ds:schemaRef ds:uri="http://Docentric.org/ProjectData.xml"/>
    <ds:schemaRef ds:uri=""/>
    <ds:schemaRef ds:uri="http://schemas.docentric.com/dynamics-ax/templates"/>
    <ds:schemaRef ds:uri="http://www.w3.org/2001/XMLSchema"/>
    <ds:schemaRef ds:uri="http://schemas.docentric.com/xml-schema-extens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5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nej Valič</dc:creator>
  <cp:keywords/>
  <dc:description/>
  <cp:lastModifiedBy>Jernej Valič</cp:lastModifiedBy>
  <cp:revision>3</cp:revision>
  <dcterms:created xsi:type="dcterms:W3CDTF">2023-11-23T10:28:00Z</dcterms:created>
  <dcterms:modified xsi:type="dcterms:W3CDTF">2023-11-23T12:35:00Z</dcterms:modified>
</cp:coreProperties>
</file>